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C11310" w14:textId="23C6C748" w:rsidR="00881EF5" w:rsidRPr="0016589A" w:rsidRDefault="00881EF5" w:rsidP="00524E15">
      <w:pPr>
        <w:shd w:val="clear" w:color="auto" w:fill="F5F5F5"/>
        <w:spacing w:after="0" w:line="240" w:lineRule="auto"/>
        <w:jc w:val="center"/>
        <w:rPr>
          <w:rFonts w:ascii="Consolas" w:eastAsia="Times New Roman" w:hAnsi="Consolas" w:cs="Times New Roman"/>
          <w:color w:val="FF0000"/>
          <w:kern w:val="0"/>
          <w:sz w:val="21"/>
          <w:szCs w:val="21"/>
          <w14:ligatures w14:val="none"/>
        </w:rPr>
      </w:pPr>
      <w:r w:rsidRPr="0016589A">
        <w:rPr>
          <w:rFonts w:ascii="Consolas" w:eastAsia="Times New Roman" w:hAnsi="Consolas" w:cs="Times New Roman"/>
          <w:color w:val="FF0000"/>
          <w:kern w:val="0"/>
          <w:sz w:val="21"/>
          <w:szCs w:val="21"/>
          <w14:ligatures w14:val="none"/>
        </w:rPr>
        <w:t>Interaction</w:t>
      </w:r>
    </w:p>
    <w:p w14:paraId="2A779A03" w14:textId="74776403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1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"Linear mixed model fit by maximum likelihood. t-tests use Satterthwaite's method ['</w:t>
      </w:r>
      <w:proofErr w:type="spell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lmerModLmerTest</w:t>
      </w:r>
      <w:proofErr w:type="spell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']"</w:t>
      </w:r>
    </w:p>
    <w:p w14:paraId="495C350A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2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"Formula: </w:t>
      </w:r>
      <w:proofErr w:type="spell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Recoded_Response</w:t>
      </w:r>
      <w:proofErr w:type="spell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 ~ 1 + </w:t>
      </w:r>
      <w:proofErr w:type="gram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TV:KT</w:t>
      </w:r>
      <w:proofErr w:type="gram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 + (1 | Subject) + (1 | Item)"</w:t>
      </w:r>
    </w:p>
    <w:p w14:paraId="716B9333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3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"   Data: </w:t>
      </w:r>
      <w:proofErr w:type="spell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online_ratings</w:t>
      </w:r>
      <w:proofErr w:type="spell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"</w:t>
      </w:r>
    </w:p>
    <w:p w14:paraId="46FB122C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4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""</w:t>
      </w:r>
    </w:p>
    <w:p w14:paraId="28F50B8F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5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"     AIC      BIC   </w:t>
      </w:r>
      <w:proofErr w:type="spell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logLik</w:t>
      </w:r>
      <w:proofErr w:type="spell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 deviance </w:t>
      </w:r>
      <w:proofErr w:type="spellStart"/>
      <w:proofErr w:type="gram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df.resid</w:t>
      </w:r>
      <w:proofErr w:type="spellEnd"/>
      <w:proofErr w:type="gram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 "</w:t>
      </w:r>
    </w:p>
    <w:p w14:paraId="5BC9442A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6",</w:t>
      </w:r>
      <w:proofErr w:type="gram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"  9399.7</w:t>
      </w:r>
      <w:proofErr w:type="gram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   9436.6  -4693.9   9387.7     3424 "</w:t>
      </w:r>
    </w:p>
    <w:p w14:paraId="5348E995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7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""</w:t>
      </w:r>
    </w:p>
    <w:p w14:paraId="2F35C94E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8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"Scaled residuals: "</w:t>
      </w:r>
    </w:p>
    <w:p w14:paraId="3D787673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9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"    Min      1</w:t>
      </w:r>
      <w:proofErr w:type="gram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Q  Median</w:t>
      </w:r>
      <w:proofErr w:type="gram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      3Q     Max "</w:t>
      </w:r>
    </w:p>
    <w:p w14:paraId="5164EDB2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10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"-3.8575 -0.</w:t>
      </w:r>
      <w:proofErr w:type="gram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4643  0.1262</w:t>
      </w:r>
      <w:proofErr w:type="gram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  0.6478  2.2308 "</w:t>
      </w:r>
    </w:p>
    <w:p w14:paraId="27FFB04A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11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""</w:t>
      </w:r>
    </w:p>
    <w:p w14:paraId="171ACC92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12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"Random effects:"</w:t>
      </w:r>
    </w:p>
    <w:p w14:paraId="7A26ADAA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13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" Groups   Name        Variance </w:t>
      </w:r>
      <w:proofErr w:type="spell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Std.Dev</w:t>
      </w:r>
      <w:proofErr w:type="spell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."</w:t>
      </w:r>
    </w:p>
    <w:p w14:paraId="38E14E8A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14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" Item  </w:t>
      </w:r>
      <w:proofErr w:type="gram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   (</w:t>
      </w:r>
      <w:proofErr w:type="gram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Intercept) 0.02193  0.1481  "</w:t>
      </w:r>
    </w:p>
    <w:p w14:paraId="368EE0AC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15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" </w:t>
      </w:r>
      <w:proofErr w:type="gram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Subject  (</w:t>
      </w:r>
      <w:proofErr w:type="gram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Intercept) 0.17631  0.4199  "</w:t>
      </w:r>
    </w:p>
    <w:p w14:paraId="224DE67A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16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" Residual             </w:t>
      </w:r>
      <w:proofErr w:type="gram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0.85740  0.9260</w:t>
      </w:r>
      <w:proofErr w:type="gram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  "</w:t>
      </w:r>
    </w:p>
    <w:p w14:paraId="218F8E72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17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"Number of </w:t>
      </w:r>
      <w:proofErr w:type="spell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obs</w:t>
      </w:r>
      <w:proofErr w:type="spell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: 3430, groups:  Item, 755; Subject, 32"</w:t>
      </w:r>
    </w:p>
    <w:p w14:paraId="1B5860C4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18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""</w:t>
      </w:r>
    </w:p>
    <w:p w14:paraId="2884FF45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19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"Fixed effects:"</w:t>
      </w:r>
    </w:p>
    <w:p w14:paraId="1141B929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20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"              Estimate Std. Error         </w:t>
      </w:r>
      <w:proofErr w:type="spell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df</w:t>
      </w:r>
      <w:proofErr w:type="spell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 t value </w:t>
      </w:r>
      <w:proofErr w:type="spell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Pr</w:t>
      </w:r>
      <w:proofErr w:type="spell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(&gt;|t</w:t>
      </w:r>
      <w:proofErr w:type="gram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|)   </w:t>
      </w:r>
      <w:proofErr w:type="gram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 "</w:t>
      </w:r>
    </w:p>
    <w:p w14:paraId="21690B20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:highlight w:val="yellow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:highlight w:val="yellow"/>
          <w14:ligatures w14:val="none"/>
        </w:rPr>
        <w:t>"21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"(</w:t>
      </w:r>
      <w:proofErr w:type="gram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 xml:space="preserve">Intercept)   </w:t>
      </w:r>
      <w:proofErr w:type="gram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 4.34674    0.07941   38.29724   54.74   &lt;2e-16 ***"</w:t>
      </w:r>
    </w:p>
    <w:p w14:paraId="55DC8B10" w14:textId="0C3A2B7A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:highlight w:val="yellow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:highlight w:val="yellow"/>
          <w14:ligatures w14:val="none"/>
        </w:rPr>
        <w:t>"22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"TV</w:t>
      </w:r>
      <w:r w:rsidR="009D51EA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_</w:t>
      </w:r>
      <w:proofErr w:type="gram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F</w:t>
      </w:r>
      <w:r w:rsidR="009D51EA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alse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:KT</w:t>
      </w:r>
      <w:proofErr w:type="gramEnd"/>
      <w:r w:rsidR="009D51EA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_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L</w:t>
      </w:r>
      <w:r w:rsidR="009D51EA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ow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      -0.77492    0.03914 3393.67103  -19.80   &lt;2e-16 ***"</w:t>
      </w:r>
    </w:p>
    <w:p w14:paraId="08CFC6BF" w14:textId="1E118181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:highlight w:val="yellow"/>
          <w14:ligatures w14:val="none"/>
        </w:rPr>
        <w:t>"23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"TV</w:t>
      </w:r>
      <w:r w:rsidR="009D51EA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_</w:t>
      </w:r>
      <w:proofErr w:type="gram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T</w:t>
      </w:r>
      <w:r w:rsidR="009D51EA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rue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:KT</w:t>
      </w:r>
      <w:proofErr w:type="gramEnd"/>
      <w:r w:rsidR="009D51EA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_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L</w:t>
      </w:r>
      <w:r w:rsidR="009D51EA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ow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      -0.54721    0.03919 3392.41812  -13.96   &lt;2e-16 ***"</w:t>
      </w:r>
    </w:p>
    <w:p w14:paraId="26085060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24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"---"</w:t>
      </w:r>
    </w:p>
    <w:p w14:paraId="28003530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25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"Signif. codes:  0 ‘***’ 0.001 ‘**’ 0.01 ‘*’ 0.05 ‘.’ 0.1 </w:t>
      </w:r>
      <w:proofErr w:type="gram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‘ ’</w:t>
      </w:r>
      <w:proofErr w:type="gram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 1"</w:t>
      </w:r>
    </w:p>
    <w:p w14:paraId="2B0542C3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26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""</w:t>
      </w:r>
    </w:p>
    <w:p w14:paraId="03DF01E5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27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"Correlation of Fixed Effects:"</w:t>
      </w:r>
    </w:p>
    <w:p w14:paraId="1D585382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28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"     </w:t>
      </w:r>
      <w:proofErr w:type="gram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   (</w:t>
      </w:r>
      <w:proofErr w:type="spellStart"/>
      <w:proofErr w:type="gram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Intr</w:t>
      </w:r>
      <w:proofErr w:type="spell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) TVF:KT"</w:t>
      </w:r>
    </w:p>
    <w:p w14:paraId="6088673C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29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"</w:t>
      </w:r>
      <w:proofErr w:type="gram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TVF:KTL</w:t>
      </w:r>
      <w:proofErr w:type="gram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 -0.246       "</w:t>
      </w:r>
    </w:p>
    <w:p w14:paraId="6BED4DCC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30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"</w:t>
      </w:r>
      <w:proofErr w:type="gram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TVT:KTL</w:t>
      </w:r>
      <w:proofErr w:type="gram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 -0.246  0.498"</w:t>
      </w:r>
    </w:p>
    <w:p w14:paraId="09CE859F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31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"fit warnings:"</w:t>
      </w:r>
    </w:p>
    <w:p w14:paraId="52E8D7A3" w14:textId="43EC72D9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32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"fixed-effect model matrix is rank deficient so dropping 2 </w:t>
      </w:r>
      <w:r w:rsidR="00524E1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columns/</w:t>
      </w:r>
      <w:proofErr w:type="gramStart"/>
      <w:r w:rsidR="00524E1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coefficients</w:t>
      </w:r>
      <w:proofErr w:type="gram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"</w:t>
      </w:r>
    </w:p>
    <w:p w14:paraId="49A56EDE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:highlight w:val="yellow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:highlight w:val="yellow"/>
          <w14:ligatures w14:val="none"/>
        </w:rPr>
        <w:t>"33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"Type III Analysis of Variance Table with Satterthwaite's method"</w:t>
      </w:r>
    </w:p>
    <w:p w14:paraId="6A9B0EA4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:highlight w:val="yellow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:highlight w:val="yellow"/>
          <w14:ligatures w14:val="none"/>
        </w:rPr>
        <w:t>"34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 xml:space="preserve">"      Sum Sq Mean Sq </w:t>
      </w:r>
      <w:proofErr w:type="spellStart"/>
      <w:proofErr w:type="gram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NumDF</w:t>
      </w:r>
      <w:proofErr w:type="spell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 xml:space="preserve">  </w:t>
      </w:r>
      <w:proofErr w:type="spell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DenDF</w:t>
      </w:r>
      <w:proofErr w:type="spellEnd"/>
      <w:proofErr w:type="gram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 xml:space="preserve"> F value    </w:t>
      </w:r>
      <w:proofErr w:type="spell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Pr</w:t>
      </w:r>
      <w:proofErr w:type="spell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(&gt;F)    "</w:t>
      </w:r>
    </w:p>
    <w:p w14:paraId="598D9B2B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:highlight w:val="yellow"/>
          <w14:ligatures w14:val="none"/>
        </w:rPr>
        <w:t>"35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"</w:t>
      </w:r>
      <w:proofErr w:type="gram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TV:KT</w:t>
      </w:r>
      <w:proofErr w:type="gram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 xml:space="preserve"> 355.32  177.66     2 3394.1  207.21 &lt; 2.2e-16 ***"</w:t>
      </w:r>
    </w:p>
    <w:p w14:paraId="2886A88C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36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"---"</w:t>
      </w:r>
    </w:p>
    <w:p w14:paraId="50FCDA3A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37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"Signif. codes:  0 ‘***’ 0.001 ‘**’ 0.01 ‘*’ 0.05 ‘.’ 0.1 </w:t>
      </w:r>
      <w:proofErr w:type="gram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‘ ’</w:t>
      </w:r>
      <w:proofErr w:type="gram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 1"</w:t>
      </w:r>
    </w:p>
    <w:p w14:paraId="0F4CB4F8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</w:p>
    <w:p w14:paraId="321D340B" w14:textId="77777777" w:rsidR="009D51EA" w:rsidRDefault="009D51EA" w:rsidP="00524E15"/>
    <w:p w14:paraId="611B5F2F" w14:textId="4BF472B4" w:rsidR="00524E15" w:rsidRDefault="00524E15" w:rsidP="00524E15">
      <w:r w:rsidRPr="00524E15">
        <w:rPr>
          <w:sz w:val="32"/>
          <w:szCs w:val="32"/>
        </w:rPr>
        <w:t>The feeling</w:t>
      </w:r>
      <w:r w:rsidRPr="00524E15">
        <w:rPr>
          <w:sz w:val="32"/>
          <w:szCs w:val="32"/>
        </w:rPr>
        <w:t xml:space="preserve"> of knowing rating </w:t>
      </w:r>
      <w:r w:rsidRPr="00524E15">
        <w:rPr>
          <w:sz w:val="32"/>
          <w:szCs w:val="32"/>
        </w:rPr>
        <w:t>is modulated by memory strength -- FOAK</w:t>
      </w:r>
      <w:r w:rsidRPr="00524E15">
        <w:rPr>
          <w:sz w:val="32"/>
          <w:szCs w:val="32"/>
        </w:rPr>
        <w:t xml:space="preserve"> decreased when the statements elicited weaker memory strength irrespective of knowledge congruency. </w:t>
      </w:r>
    </w:p>
    <w:p w14:paraId="5FC6AB4F" w14:textId="77777777" w:rsidR="00524E15" w:rsidRPr="009D51EA" w:rsidRDefault="00524E15" w:rsidP="00524E15"/>
    <w:p w14:paraId="6612DAD1" w14:textId="77777777" w:rsidR="00881EF5" w:rsidRDefault="00881EF5" w:rsidP="00524E15">
      <w:pPr>
        <w:spacing w:line="240" w:lineRule="auto"/>
      </w:pPr>
    </w:p>
    <w:p w14:paraId="43C7F787" w14:textId="42348453" w:rsidR="00881EF5" w:rsidRPr="0016589A" w:rsidRDefault="00881EF5" w:rsidP="00524E15">
      <w:pPr>
        <w:shd w:val="clear" w:color="auto" w:fill="F5F5F5"/>
        <w:spacing w:after="0" w:line="240" w:lineRule="auto"/>
        <w:jc w:val="center"/>
        <w:rPr>
          <w:rFonts w:ascii="Consolas" w:eastAsia="Times New Roman" w:hAnsi="Consolas" w:cs="Times New Roman"/>
          <w:color w:val="FF0000"/>
          <w:kern w:val="0"/>
          <w:sz w:val="21"/>
          <w:szCs w:val="21"/>
          <w14:ligatures w14:val="none"/>
        </w:rPr>
      </w:pPr>
      <w:r w:rsidRPr="0016589A">
        <w:rPr>
          <w:rFonts w:ascii="Consolas" w:eastAsia="Times New Roman" w:hAnsi="Consolas" w:cs="Times New Roman"/>
          <w:color w:val="FF0000"/>
          <w:kern w:val="0"/>
          <w:sz w:val="21"/>
          <w:szCs w:val="21"/>
          <w14:ligatures w14:val="none"/>
        </w:rPr>
        <w:lastRenderedPageBreak/>
        <w:t>Main</w:t>
      </w:r>
    </w:p>
    <w:p w14:paraId="714E9B6C" w14:textId="1BD7E063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1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"Linear mixed model fit by maximum </w:t>
      </w:r>
      <w:proofErr w:type="gram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likelihood .</w:t>
      </w:r>
      <w:proofErr w:type="gram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 t-tests use Satterthwaite's method ['</w:t>
      </w:r>
      <w:proofErr w:type="spell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lmerModLmerTest</w:t>
      </w:r>
      <w:proofErr w:type="spell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']"</w:t>
      </w:r>
    </w:p>
    <w:p w14:paraId="6FAD68B4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2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"Formula: </w:t>
      </w:r>
      <w:proofErr w:type="spell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Recoded_Response</w:t>
      </w:r>
      <w:proofErr w:type="spell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 ~ 1 + TV + KT + (1 | Subject) + (1 | Item)"</w:t>
      </w:r>
    </w:p>
    <w:p w14:paraId="6A96C5F0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3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"   Data: </w:t>
      </w:r>
      <w:proofErr w:type="spell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online_ratings</w:t>
      </w:r>
      <w:proofErr w:type="spell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"</w:t>
      </w:r>
    </w:p>
    <w:p w14:paraId="35346E77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4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""</w:t>
      </w:r>
    </w:p>
    <w:p w14:paraId="377EA2BF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5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"     AIC      BIC   </w:t>
      </w:r>
      <w:proofErr w:type="spell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logLik</w:t>
      </w:r>
      <w:proofErr w:type="spell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 deviance </w:t>
      </w:r>
      <w:proofErr w:type="spellStart"/>
      <w:proofErr w:type="gram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df.resid</w:t>
      </w:r>
      <w:proofErr w:type="spellEnd"/>
      <w:proofErr w:type="gram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 "</w:t>
      </w:r>
    </w:p>
    <w:p w14:paraId="10365939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6",</w:t>
      </w:r>
      <w:proofErr w:type="gram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"  9399.7</w:t>
      </w:r>
      <w:proofErr w:type="gram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   9436.6  -4693.9   9387.7     3424 "</w:t>
      </w:r>
    </w:p>
    <w:p w14:paraId="10099F66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7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""</w:t>
      </w:r>
    </w:p>
    <w:p w14:paraId="5C34CEAA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8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"Scaled residuals: "</w:t>
      </w:r>
    </w:p>
    <w:p w14:paraId="70E93BF4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9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"    Min      1</w:t>
      </w:r>
      <w:proofErr w:type="gram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Q  Median</w:t>
      </w:r>
      <w:proofErr w:type="gram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      3Q     Max "</w:t>
      </w:r>
    </w:p>
    <w:p w14:paraId="3EADE492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10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"-3.8575 -0.</w:t>
      </w:r>
      <w:proofErr w:type="gram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4643  0.1262</w:t>
      </w:r>
      <w:proofErr w:type="gram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  0.6478  2.2308 "</w:t>
      </w:r>
    </w:p>
    <w:p w14:paraId="3026824B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11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""</w:t>
      </w:r>
    </w:p>
    <w:p w14:paraId="50613523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12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"Random effects:"</w:t>
      </w:r>
    </w:p>
    <w:p w14:paraId="3C405AE7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13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" Groups   Name        Variance </w:t>
      </w:r>
      <w:proofErr w:type="spell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Std.Dev</w:t>
      </w:r>
      <w:proofErr w:type="spell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."</w:t>
      </w:r>
    </w:p>
    <w:p w14:paraId="0BEC2BEF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14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" Item  </w:t>
      </w:r>
      <w:proofErr w:type="gram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   (</w:t>
      </w:r>
      <w:proofErr w:type="gram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Intercept) 0.02193  0.1481  "</w:t>
      </w:r>
    </w:p>
    <w:p w14:paraId="7E5E2565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15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" </w:t>
      </w:r>
      <w:proofErr w:type="gram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Subject  (</w:t>
      </w:r>
      <w:proofErr w:type="gram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Intercept) 0.17631  0.4199  "</w:t>
      </w:r>
    </w:p>
    <w:p w14:paraId="7CCD8F05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16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" Residual             </w:t>
      </w:r>
      <w:proofErr w:type="gram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0.85740  0.9260</w:t>
      </w:r>
      <w:proofErr w:type="gram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  "</w:t>
      </w:r>
    </w:p>
    <w:p w14:paraId="74F4B26B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17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"Number of </w:t>
      </w:r>
      <w:proofErr w:type="spell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obs</w:t>
      </w:r>
      <w:proofErr w:type="spell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: 3430, groups:  Item, 755; Subject, 32"</w:t>
      </w:r>
    </w:p>
    <w:p w14:paraId="6A6D9998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18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""</w:t>
      </w:r>
    </w:p>
    <w:p w14:paraId="09AA5DA0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19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"Fixed effects:"</w:t>
      </w:r>
    </w:p>
    <w:p w14:paraId="67D66AD6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:highlight w:val="yellow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:highlight w:val="yellow"/>
          <w14:ligatures w14:val="none"/>
        </w:rPr>
        <w:t>"20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"             Estimate Std. Error        </w:t>
      </w:r>
      <w:proofErr w:type="spell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df</w:t>
      </w:r>
      <w:proofErr w:type="spell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 xml:space="preserve"> t value </w:t>
      </w:r>
      <w:proofErr w:type="spell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Pr</w:t>
      </w:r>
      <w:proofErr w:type="spell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(&gt;|t</w:t>
      </w:r>
      <w:proofErr w:type="gram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 xml:space="preserve">|)   </w:t>
      </w:r>
      <w:proofErr w:type="gram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 "</w:t>
      </w:r>
    </w:p>
    <w:p w14:paraId="27CD77EC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:highlight w:val="yellow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:highlight w:val="yellow"/>
          <w14:ligatures w14:val="none"/>
        </w:rPr>
        <w:t>"21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"(Intercept) 3.572e+</w:t>
      </w:r>
      <w:proofErr w:type="gram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00  7.942e</w:t>
      </w:r>
      <w:proofErr w:type="gram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-02 3.833e+01  44.972  &lt; 2e-16 ***"</w:t>
      </w:r>
    </w:p>
    <w:p w14:paraId="107E6CF5" w14:textId="122ADA52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:highlight w:val="yellow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:highlight w:val="yellow"/>
          <w14:ligatures w14:val="none"/>
        </w:rPr>
        <w:t>"22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"TV</w:t>
      </w:r>
      <w:r w:rsidR="009D51EA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_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T</w:t>
      </w:r>
      <w:r w:rsidR="009D51EA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rue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 xml:space="preserve">         2.277e-</w:t>
      </w:r>
      <w:proofErr w:type="gram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01  3.923e</w:t>
      </w:r>
      <w:proofErr w:type="gram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-02 3.396e+03   5.804 7.08e-09 ***"</w:t>
      </w:r>
    </w:p>
    <w:p w14:paraId="5D26ACC6" w14:textId="00DC7A7B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:highlight w:val="yellow"/>
          <w14:ligatures w14:val="none"/>
        </w:rPr>
        <w:t>"23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"KT</w:t>
      </w:r>
      <w:r w:rsidR="009D51EA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_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H</w:t>
      </w:r>
      <w:r w:rsidR="009D51EA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igh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 xml:space="preserve">         5.472e-</w:t>
      </w:r>
      <w:proofErr w:type="gram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01  3.919e</w:t>
      </w:r>
      <w:proofErr w:type="gram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-02 3.392e+03  13.964  &lt; 2e-16 ***"</w:t>
      </w:r>
    </w:p>
    <w:p w14:paraId="2FBF037E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24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"---"</w:t>
      </w:r>
    </w:p>
    <w:p w14:paraId="4DF5D143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25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"Signif. codes:  0 ‘***’ 0.001 ‘**’ 0.01 ‘*’ 0.05 ‘.’ 0.1 </w:t>
      </w:r>
      <w:proofErr w:type="gram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‘ ’</w:t>
      </w:r>
      <w:proofErr w:type="gram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 1"</w:t>
      </w:r>
    </w:p>
    <w:p w14:paraId="6A69E508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26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""</w:t>
      </w:r>
    </w:p>
    <w:p w14:paraId="7B84611C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27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"Correlation of Fixed Effects:"</w:t>
      </w:r>
    </w:p>
    <w:p w14:paraId="208E5D05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28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" </w:t>
      </w:r>
      <w:proofErr w:type="gram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   (</w:t>
      </w:r>
      <w:proofErr w:type="spellStart"/>
      <w:proofErr w:type="gram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Intr</w:t>
      </w:r>
      <w:proofErr w:type="spell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) TVT   "</w:t>
      </w:r>
    </w:p>
    <w:p w14:paraId="10934762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29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"TVT -0.246       "</w:t>
      </w:r>
    </w:p>
    <w:p w14:paraId="7D2647C6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30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"</w:t>
      </w:r>
      <w:proofErr w:type="gram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KTH  0.000</w:t>
      </w:r>
      <w:proofErr w:type="gram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 -0.502"</w:t>
      </w:r>
    </w:p>
    <w:p w14:paraId="409C7A94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31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"Type III Analysis of Variance Table with Satterthwaite's method"</w:t>
      </w:r>
    </w:p>
    <w:p w14:paraId="4E175F26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:highlight w:val="yellow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:highlight w:val="yellow"/>
          <w14:ligatures w14:val="none"/>
        </w:rPr>
        <w:t>"32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 xml:space="preserve">"    Sum Sq Mean Sq </w:t>
      </w:r>
      <w:proofErr w:type="spellStart"/>
      <w:proofErr w:type="gram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NumDF</w:t>
      </w:r>
      <w:proofErr w:type="spell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 xml:space="preserve">  </w:t>
      </w:r>
      <w:proofErr w:type="spell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DenDF</w:t>
      </w:r>
      <w:proofErr w:type="spellEnd"/>
      <w:proofErr w:type="gram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 xml:space="preserve"> F value    </w:t>
      </w:r>
      <w:proofErr w:type="spell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Pr</w:t>
      </w:r>
      <w:proofErr w:type="spell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(&gt;F)    "</w:t>
      </w:r>
    </w:p>
    <w:p w14:paraId="71AA1768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:highlight w:val="yellow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:highlight w:val="yellow"/>
          <w14:ligatures w14:val="none"/>
        </w:rPr>
        <w:t>"33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"</w:t>
      </w:r>
      <w:proofErr w:type="gram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TV  28.881</w:t>
      </w:r>
      <w:proofErr w:type="gram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 xml:space="preserve">  28.881     1 3396.1  33.684 7.077e-09 ***"</w:t>
      </w:r>
    </w:p>
    <w:p w14:paraId="2550F27C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:highlight w:val="yellow"/>
          <w14:ligatures w14:val="none"/>
        </w:rPr>
        <w:t>"34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"KT 167.194 167.194     1 3392.4 195.000 &lt; 2.2e-16 ***"</w:t>
      </w:r>
    </w:p>
    <w:p w14:paraId="2D7342B5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35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"---"</w:t>
      </w:r>
    </w:p>
    <w:p w14:paraId="39D2F46B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36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"Signif. codes:  0 ‘***’ 0.001 ‘**’ 0.01 ‘*’ 0.05 ‘.’ 0.1 </w:t>
      </w:r>
      <w:proofErr w:type="gram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‘ ’</w:t>
      </w:r>
      <w:proofErr w:type="gram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 1"</w:t>
      </w:r>
    </w:p>
    <w:p w14:paraId="70B44D45" w14:textId="77777777" w:rsidR="00881EF5" w:rsidRDefault="00881EF5" w:rsidP="00524E15">
      <w:pPr>
        <w:spacing w:line="240" w:lineRule="auto"/>
      </w:pPr>
    </w:p>
    <w:p w14:paraId="0F459E6D" w14:textId="2A2EB10A" w:rsidR="009D51EA" w:rsidRPr="00524E15" w:rsidRDefault="009D51EA" w:rsidP="00524E15">
      <w:pPr>
        <w:rPr>
          <w:sz w:val="32"/>
          <w:szCs w:val="32"/>
        </w:rPr>
      </w:pPr>
      <w:r w:rsidRPr="00524E15">
        <w:rPr>
          <w:sz w:val="32"/>
          <w:szCs w:val="32"/>
        </w:rPr>
        <w:t>True</w:t>
      </w:r>
      <w:r w:rsidR="00524E15" w:rsidRPr="00524E15">
        <w:rPr>
          <w:sz w:val="32"/>
          <w:szCs w:val="32"/>
        </w:rPr>
        <w:t xml:space="preserve"> statements are rated</w:t>
      </w:r>
      <w:r w:rsidRPr="00524E15">
        <w:rPr>
          <w:sz w:val="32"/>
          <w:szCs w:val="32"/>
        </w:rPr>
        <w:t xml:space="preserve"> with </w:t>
      </w:r>
      <w:r w:rsidR="00524E15" w:rsidRPr="00524E15">
        <w:rPr>
          <w:sz w:val="32"/>
          <w:szCs w:val="32"/>
        </w:rPr>
        <w:t xml:space="preserve">a </w:t>
      </w:r>
      <w:r w:rsidRPr="00524E15">
        <w:rPr>
          <w:sz w:val="32"/>
          <w:szCs w:val="32"/>
        </w:rPr>
        <w:t>significant increase in</w:t>
      </w:r>
      <w:r w:rsidR="00524E15" w:rsidRPr="00524E15">
        <w:rPr>
          <w:sz w:val="32"/>
          <w:szCs w:val="32"/>
        </w:rPr>
        <w:t xml:space="preserve"> FOAK ratings than false statements</w:t>
      </w:r>
      <w:r w:rsidRPr="00524E15">
        <w:rPr>
          <w:sz w:val="32"/>
          <w:szCs w:val="32"/>
        </w:rPr>
        <w:t>.</w:t>
      </w:r>
    </w:p>
    <w:p w14:paraId="1ECA92E8" w14:textId="36863CC3" w:rsidR="00524E15" w:rsidRDefault="00524E15" w:rsidP="00524E15">
      <w:pPr>
        <w:rPr>
          <w:sz w:val="32"/>
          <w:szCs w:val="32"/>
        </w:rPr>
      </w:pPr>
      <w:r w:rsidRPr="00524E15">
        <w:rPr>
          <w:sz w:val="32"/>
          <w:szCs w:val="32"/>
        </w:rPr>
        <w:t xml:space="preserve">Statements of strong memory strength are rated with a significant increase in </w:t>
      </w:r>
      <w:proofErr w:type="gramStart"/>
      <w:r w:rsidRPr="00524E15">
        <w:rPr>
          <w:sz w:val="32"/>
          <w:szCs w:val="32"/>
        </w:rPr>
        <w:t>FOAK  than</w:t>
      </w:r>
      <w:proofErr w:type="gramEnd"/>
      <w:r w:rsidRPr="00524E15">
        <w:rPr>
          <w:sz w:val="32"/>
          <w:szCs w:val="32"/>
        </w:rPr>
        <w:t xml:space="preserve"> those of low memory strength.</w:t>
      </w:r>
    </w:p>
    <w:p w14:paraId="7E8B15D8" w14:textId="77777777" w:rsidR="00524E15" w:rsidRDefault="00524E15" w:rsidP="00524E15">
      <w:pPr>
        <w:rPr>
          <w:sz w:val="32"/>
          <w:szCs w:val="32"/>
        </w:rPr>
      </w:pPr>
    </w:p>
    <w:p w14:paraId="485E4553" w14:textId="77777777" w:rsidR="00524E15" w:rsidRPr="00524E15" w:rsidRDefault="00524E15" w:rsidP="00524E15">
      <w:pPr>
        <w:rPr>
          <w:sz w:val="32"/>
          <w:szCs w:val="32"/>
        </w:rPr>
      </w:pPr>
    </w:p>
    <w:p w14:paraId="248347A8" w14:textId="59636ABD" w:rsidR="00881EF5" w:rsidRPr="0016589A" w:rsidRDefault="00881EF5" w:rsidP="00524E15">
      <w:pPr>
        <w:shd w:val="clear" w:color="auto" w:fill="F5F5F5"/>
        <w:spacing w:after="0" w:line="240" w:lineRule="auto"/>
        <w:jc w:val="center"/>
        <w:rPr>
          <w:rFonts w:ascii="Consolas" w:eastAsia="Times New Roman" w:hAnsi="Consolas" w:cs="Times New Roman"/>
          <w:color w:val="FF0000"/>
          <w:kern w:val="0"/>
          <w:sz w:val="21"/>
          <w:szCs w:val="21"/>
          <w14:ligatures w14:val="none"/>
        </w:rPr>
      </w:pPr>
      <w:r w:rsidRPr="0016589A">
        <w:rPr>
          <w:rFonts w:ascii="Consolas" w:eastAsia="Times New Roman" w:hAnsi="Consolas" w:cs="Times New Roman"/>
          <w:color w:val="FF0000"/>
          <w:kern w:val="0"/>
          <w:sz w:val="21"/>
          <w:szCs w:val="21"/>
          <w14:ligatures w14:val="none"/>
        </w:rPr>
        <w:lastRenderedPageBreak/>
        <w:t>Post-hoc t-test turkey adjusted</w:t>
      </w:r>
      <w:r w:rsidR="0016589A" w:rsidRPr="0016589A">
        <w:rPr>
          <w:rFonts w:ascii="Consolas" w:eastAsia="Times New Roman" w:hAnsi="Consolas" w:cs="Times New Roman"/>
          <w:color w:val="FF0000"/>
          <w:kern w:val="0"/>
          <w:sz w:val="21"/>
          <w:szCs w:val="21"/>
          <w14:ligatures w14:val="none"/>
        </w:rPr>
        <w:t>.</w:t>
      </w:r>
    </w:p>
    <w:p w14:paraId="299FE95F" w14:textId="77777777" w:rsid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</w:p>
    <w:p w14:paraId="5D50398B" w14:textId="5B60BF83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"Effect",</w:t>
      </w:r>
      <w:r w:rsidRPr="00881EF5">
        <w:rPr>
          <w:rFonts w:ascii="Consolas" w:eastAsia="Times New Roman" w:hAnsi="Consolas" w:cs="Times New Roman"/>
          <w:b/>
          <w:bCs/>
          <w:color w:val="AA3731"/>
          <w:kern w:val="0"/>
          <w:sz w:val="21"/>
          <w:szCs w:val="21"/>
          <w14:ligatures w14:val="none"/>
        </w:rPr>
        <w:t>"EMMeans",</w:t>
      </w:r>
      <w:r w:rsidRPr="00881EF5">
        <w:rPr>
          <w:rFonts w:ascii="Consolas" w:eastAsia="Times New Roman" w:hAnsi="Consolas" w:cs="Times New Roman"/>
          <w:i/>
          <w:iCs/>
          <w:color w:val="AAAAAA"/>
          <w:kern w:val="0"/>
          <w:sz w:val="21"/>
          <w:szCs w:val="21"/>
          <w14:ligatures w14:val="none"/>
        </w:rPr>
        <w:t>"95% CI (Lower)",</w:t>
      </w:r>
      <w:r w:rsidRPr="00881EF5">
        <w:rPr>
          <w:rFonts w:ascii="Consolas" w:eastAsia="Times New Roman" w:hAnsi="Consolas" w:cs="Times New Roman"/>
          <w:color w:val="448C27"/>
          <w:kern w:val="0"/>
          <w:sz w:val="21"/>
          <w:szCs w:val="21"/>
          <w14:ligatures w14:val="none"/>
        </w:rPr>
        <w:t>"95% CI (Upper)",</w:t>
      </w:r>
      <w:r w:rsidRPr="00881EF5">
        <w:rPr>
          <w:rFonts w:ascii="Consolas" w:eastAsia="Times New Roman" w:hAnsi="Consolas" w:cs="Times New Roman"/>
          <w:color w:val="7A3E9D"/>
          <w:kern w:val="0"/>
          <w:sz w:val="21"/>
          <w:szCs w:val="21"/>
          <w14:ligatures w14:val="none"/>
        </w:rPr>
        <w:t>"p-value"</w:t>
      </w:r>
    </w:p>
    <w:p w14:paraId="69BC825A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1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"H FALSE - </w:t>
      </w:r>
      <w:proofErr w:type="gram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H  FALSE</w:t>
      </w:r>
      <w:proofErr w:type="gram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",</w:t>
      </w:r>
      <w:r w:rsidRPr="00881EF5">
        <w:rPr>
          <w:rFonts w:ascii="Consolas" w:eastAsia="Times New Roman" w:hAnsi="Consolas" w:cs="Times New Roman"/>
          <w:b/>
          <w:bCs/>
          <w:color w:val="AA3731"/>
          <w:kern w:val="0"/>
          <w:sz w:val="21"/>
          <w:szCs w:val="21"/>
          <w14:ligatures w14:val="none"/>
        </w:rPr>
        <w:t>NA,</w:t>
      </w:r>
      <w:r w:rsidRPr="00881EF5">
        <w:rPr>
          <w:rFonts w:ascii="Consolas" w:eastAsia="Times New Roman" w:hAnsi="Consolas" w:cs="Times New Roman"/>
          <w:i/>
          <w:iCs/>
          <w:color w:val="AAAAAA"/>
          <w:kern w:val="0"/>
          <w:sz w:val="21"/>
          <w:szCs w:val="21"/>
          <w14:ligatures w14:val="none"/>
        </w:rPr>
        <w:t>NA,</w:t>
      </w:r>
      <w:r w:rsidRPr="00881EF5">
        <w:rPr>
          <w:rFonts w:ascii="Consolas" w:eastAsia="Times New Roman" w:hAnsi="Consolas" w:cs="Times New Roman"/>
          <w:color w:val="448C27"/>
          <w:kern w:val="0"/>
          <w:sz w:val="21"/>
          <w:szCs w:val="21"/>
          <w14:ligatures w14:val="none"/>
        </w:rPr>
        <w:t>NA,</w:t>
      </w:r>
      <w:r w:rsidRPr="00881EF5">
        <w:rPr>
          <w:rFonts w:ascii="Consolas" w:eastAsia="Times New Roman" w:hAnsi="Consolas" w:cs="Times New Roman"/>
          <w:color w:val="7A3E9D"/>
          <w:kern w:val="0"/>
          <w:sz w:val="21"/>
          <w:szCs w:val="21"/>
          <w14:ligatures w14:val="none"/>
        </w:rPr>
        <w:t>NA</w:t>
      </w:r>
    </w:p>
    <w:p w14:paraId="7FE1B65F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2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"H FALSE - L FALSE</w:t>
      </w:r>
      <w:proofErr w:type="gram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",</w:t>
      </w:r>
      <w:r w:rsidRPr="00881EF5">
        <w:rPr>
          <w:rFonts w:ascii="Consolas" w:eastAsia="Times New Roman" w:hAnsi="Consolas" w:cs="Times New Roman"/>
          <w:b/>
          <w:bCs/>
          <w:color w:val="AA3731"/>
          <w:kern w:val="0"/>
          <w:sz w:val="21"/>
          <w:szCs w:val="21"/>
          <w14:ligatures w14:val="none"/>
        </w:rPr>
        <w:t>NA</w:t>
      </w:r>
      <w:proofErr w:type="gramEnd"/>
      <w:r w:rsidRPr="00881EF5">
        <w:rPr>
          <w:rFonts w:ascii="Consolas" w:eastAsia="Times New Roman" w:hAnsi="Consolas" w:cs="Times New Roman"/>
          <w:b/>
          <w:bCs/>
          <w:color w:val="AA3731"/>
          <w:kern w:val="0"/>
          <w:sz w:val="21"/>
          <w:szCs w:val="21"/>
          <w14:ligatures w14:val="none"/>
        </w:rPr>
        <w:t>,</w:t>
      </w:r>
      <w:r w:rsidRPr="00881EF5">
        <w:rPr>
          <w:rFonts w:ascii="Consolas" w:eastAsia="Times New Roman" w:hAnsi="Consolas" w:cs="Times New Roman"/>
          <w:i/>
          <w:iCs/>
          <w:color w:val="AAAAAA"/>
          <w:kern w:val="0"/>
          <w:sz w:val="21"/>
          <w:szCs w:val="21"/>
          <w14:ligatures w14:val="none"/>
        </w:rPr>
        <w:t>NA,</w:t>
      </w:r>
      <w:r w:rsidRPr="00881EF5">
        <w:rPr>
          <w:rFonts w:ascii="Consolas" w:eastAsia="Times New Roman" w:hAnsi="Consolas" w:cs="Times New Roman"/>
          <w:color w:val="448C27"/>
          <w:kern w:val="0"/>
          <w:sz w:val="21"/>
          <w:szCs w:val="21"/>
          <w14:ligatures w14:val="none"/>
        </w:rPr>
        <w:t>NA,</w:t>
      </w:r>
      <w:r w:rsidRPr="00881EF5">
        <w:rPr>
          <w:rFonts w:ascii="Consolas" w:eastAsia="Times New Roman" w:hAnsi="Consolas" w:cs="Times New Roman"/>
          <w:color w:val="7A3E9D"/>
          <w:kern w:val="0"/>
          <w:sz w:val="21"/>
          <w:szCs w:val="21"/>
          <w14:ligatures w14:val="none"/>
        </w:rPr>
        <w:t>NA</w:t>
      </w:r>
    </w:p>
    <w:p w14:paraId="111E4823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3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"H FALSE - H TRUE</w:t>
      </w:r>
      <w:proofErr w:type="gram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",</w:t>
      </w:r>
      <w:r w:rsidRPr="00881EF5">
        <w:rPr>
          <w:rFonts w:ascii="Consolas" w:eastAsia="Times New Roman" w:hAnsi="Consolas" w:cs="Times New Roman"/>
          <w:b/>
          <w:bCs/>
          <w:color w:val="AA3731"/>
          <w:kern w:val="0"/>
          <w:sz w:val="21"/>
          <w:szCs w:val="21"/>
          <w14:ligatures w14:val="none"/>
        </w:rPr>
        <w:t>NA</w:t>
      </w:r>
      <w:proofErr w:type="gramEnd"/>
      <w:r w:rsidRPr="00881EF5">
        <w:rPr>
          <w:rFonts w:ascii="Consolas" w:eastAsia="Times New Roman" w:hAnsi="Consolas" w:cs="Times New Roman"/>
          <w:b/>
          <w:bCs/>
          <w:color w:val="AA3731"/>
          <w:kern w:val="0"/>
          <w:sz w:val="21"/>
          <w:szCs w:val="21"/>
          <w14:ligatures w14:val="none"/>
        </w:rPr>
        <w:t>,</w:t>
      </w:r>
      <w:r w:rsidRPr="00881EF5">
        <w:rPr>
          <w:rFonts w:ascii="Consolas" w:eastAsia="Times New Roman" w:hAnsi="Consolas" w:cs="Times New Roman"/>
          <w:i/>
          <w:iCs/>
          <w:color w:val="AAAAAA"/>
          <w:kern w:val="0"/>
          <w:sz w:val="21"/>
          <w:szCs w:val="21"/>
          <w14:ligatures w14:val="none"/>
        </w:rPr>
        <w:t>NA,</w:t>
      </w:r>
      <w:r w:rsidRPr="00881EF5">
        <w:rPr>
          <w:rFonts w:ascii="Consolas" w:eastAsia="Times New Roman" w:hAnsi="Consolas" w:cs="Times New Roman"/>
          <w:color w:val="448C27"/>
          <w:kern w:val="0"/>
          <w:sz w:val="21"/>
          <w:szCs w:val="21"/>
          <w14:ligatures w14:val="none"/>
        </w:rPr>
        <w:t>NA,</w:t>
      </w:r>
      <w:r w:rsidRPr="00881EF5">
        <w:rPr>
          <w:rFonts w:ascii="Consolas" w:eastAsia="Times New Roman" w:hAnsi="Consolas" w:cs="Times New Roman"/>
          <w:color w:val="7A3E9D"/>
          <w:kern w:val="0"/>
          <w:sz w:val="21"/>
          <w:szCs w:val="21"/>
          <w14:ligatures w14:val="none"/>
        </w:rPr>
        <w:t>NA</w:t>
      </w:r>
    </w:p>
    <w:p w14:paraId="51C2104D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4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"H FALSE - </w:t>
      </w:r>
      <w:proofErr w:type="gram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H  TRUE</w:t>
      </w:r>
      <w:proofErr w:type="gram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",</w:t>
      </w:r>
      <w:r w:rsidRPr="00881EF5">
        <w:rPr>
          <w:rFonts w:ascii="Consolas" w:eastAsia="Times New Roman" w:hAnsi="Consolas" w:cs="Times New Roman"/>
          <w:b/>
          <w:bCs/>
          <w:color w:val="AA3731"/>
          <w:kern w:val="0"/>
          <w:sz w:val="21"/>
          <w:szCs w:val="21"/>
          <w14:ligatures w14:val="none"/>
        </w:rPr>
        <w:t>NA,</w:t>
      </w:r>
      <w:r w:rsidRPr="00881EF5">
        <w:rPr>
          <w:rFonts w:ascii="Consolas" w:eastAsia="Times New Roman" w:hAnsi="Consolas" w:cs="Times New Roman"/>
          <w:i/>
          <w:iCs/>
          <w:color w:val="AAAAAA"/>
          <w:kern w:val="0"/>
          <w:sz w:val="21"/>
          <w:szCs w:val="21"/>
          <w14:ligatures w14:val="none"/>
        </w:rPr>
        <w:t>NA,</w:t>
      </w:r>
      <w:r w:rsidRPr="00881EF5">
        <w:rPr>
          <w:rFonts w:ascii="Consolas" w:eastAsia="Times New Roman" w:hAnsi="Consolas" w:cs="Times New Roman"/>
          <w:color w:val="448C27"/>
          <w:kern w:val="0"/>
          <w:sz w:val="21"/>
          <w:szCs w:val="21"/>
          <w14:ligatures w14:val="none"/>
        </w:rPr>
        <w:t>NA,</w:t>
      </w:r>
      <w:r w:rsidRPr="00881EF5">
        <w:rPr>
          <w:rFonts w:ascii="Consolas" w:eastAsia="Times New Roman" w:hAnsi="Consolas" w:cs="Times New Roman"/>
          <w:color w:val="7A3E9D"/>
          <w:kern w:val="0"/>
          <w:sz w:val="21"/>
          <w:szCs w:val="21"/>
          <w14:ligatures w14:val="none"/>
        </w:rPr>
        <w:t>NA</w:t>
      </w:r>
    </w:p>
    <w:p w14:paraId="1CF82C8C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5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"H FALSE - L TRUE</w:t>
      </w:r>
      <w:proofErr w:type="gram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",</w:t>
      </w:r>
      <w:r w:rsidRPr="00881EF5">
        <w:rPr>
          <w:rFonts w:ascii="Consolas" w:eastAsia="Times New Roman" w:hAnsi="Consolas" w:cs="Times New Roman"/>
          <w:b/>
          <w:bCs/>
          <w:color w:val="AA3731"/>
          <w:kern w:val="0"/>
          <w:sz w:val="21"/>
          <w:szCs w:val="21"/>
          <w14:ligatures w14:val="none"/>
        </w:rPr>
        <w:t>NA</w:t>
      </w:r>
      <w:proofErr w:type="gramEnd"/>
      <w:r w:rsidRPr="00881EF5">
        <w:rPr>
          <w:rFonts w:ascii="Consolas" w:eastAsia="Times New Roman" w:hAnsi="Consolas" w:cs="Times New Roman"/>
          <w:b/>
          <w:bCs/>
          <w:color w:val="AA3731"/>
          <w:kern w:val="0"/>
          <w:sz w:val="21"/>
          <w:szCs w:val="21"/>
          <w14:ligatures w14:val="none"/>
        </w:rPr>
        <w:t>,</w:t>
      </w:r>
      <w:r w:rsidRPr="00881EF5">
        <w:rPr>
          <w:rFonts w:ascii="Consolas" w:eastAsia="Times New Roman" w:hAnsi="Consolas" w:cs="Times New Roman"/>
          <w:i/>
          <w:iCs/>
          <w:color w:val="AAAAAA"/>
          <w:kern w:val="0"/>
          <w:sz w:val="21"/>
          <w:szCs w:val="21"/>
          <w14:ligatures w14:val="none"/>
        </w:rPr>
        <w:t>NA,</w:t>
      </w:r>
      <w:r w:rsidRPr="00881EF5">
        <w:rPr>
          <w:rFonts w:ascii="Consolas" w:eastAsia="Times New Roman" w:hAnsi="Consolas" w:cs="Times New Roman"/>
          <w:color w:val="448C27"/>
          <w:kern w:val="0"/>
          <w:sz w:val="21"/>
          <w:szCs w:val="21"/>
          <w14:ligatures w14:val="none"/>
        </w:rPr>
        <w:t>NA,</w:t>
      </w:r>
      <w:r w:rsidRPr="00881EF5">
        <w:rPr>
          <w:rFonts w:ascii="Consolas" w:eastAsia="Times New Roman" w:hAnsi="Consolas" w:cs="Times New Roman"/>
          <w:color w:val="7A3E9D"/>
          <w:kern w:val="0"/>
          <w:sz w:val="21"/>
          <w:szCs w:val="21"/>
          <w14:ligatures w14:val="none"/>
        </w:rPr>
        <w:t>NA</w:t>
      </w:r>
    </w:p>
    <w:p w14:paraId="77D1B0C7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:highlight w:val="yellow"/>
          <w14:ligatures w14:val="none"/>
        </w:rPr>
        <w:t>"6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"</w:t>
      </w:r>
      <w:proofErr w:type="gram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H  FALSE</w:t>
      </w:r>
      <w:proofErr w:type="gram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 xml:space="preserve"> - L FALSE",</w:t>
      </w:r>
      <w:r w:rsidRPr="00881EF5">
        <w:rPr>
          <w:rFonts w:ascii="Consolas" w:eastAsia="Times New Roman" w:hAnsi="Consolas" w:cs="Times New Roman"/>
          <w:b/>
          <w:bCs/>
          <w:color w:val="AA3731"/>
          <w:kern w:val="0"/>
          <w:sz w:val="21"/>
          <w:szCs w:val="21"/>
          <w:highlight w:val="yellow"/>
          <w14:ligatures w14:val="none"/>
        </w:rPr>
        <w:t>-0.8,</w:t>
      </w:r>
      <w:r w:rsidRPr="00881EF5">
        <w:rPr>
          <w:rFonts w:ascii="Consolas" w:eastAsia="Times New Roman" w:hAnsi="Consolas" w:cs="Times New Roman"/>
          <w:i/>
          <w:iCs/>
          <w:color w:val="AAAAAA"/>
          <w:kern w:val="0"/>
          <w:sz w:val="21"/>
          <w:szCs w:val="21"/>
          <w:highlight w:val="yellow"/>
          <w14:ligatures w14:val="none"/>
        </w:rPr>
        <w:t>-0.9,</w:t>
      </w:r>
      <w:r w:rsidRPr="00881EF5">
        <w:rPr>
          <w:rFonts w:ascii="Consolas" w:eastAsia="Times New Roman" w:hAnsi="Consolas" w:cs="Times New Roman"/>
          <w:color w:val="448C27"/>
          <w:kern w:val="0"/>
          <w:sz w:val="21"/>
          <w:szCs w:val="21"/>
          <w:highlight w:val="yellow"/>
          <w14:ligatures w14:val="none"/>
        </w:rPr>
        <w:t>-0.7,</w:t>
      </w:r>
      <w:r w:rsidRPr="00881EF5">
        <w:rPr>
          <w:rFonts w:ascii="Consolas" w:eastAsia="Times New Roman" w:hAnsi="Consolas" w:cs="Times New Roman"/>
          <w:color w:val="7A3E9D"/>
          <w:kern w:val="0"/>
          <w:sz w:val="21"/>
          <w:szCs w:val="21"/>
          <w:highlight w:val="yellow"/>
          <w14:ligatures w14:val="none"/>
        </w:rPr>
        <w:t>"&lt;0.001"</w:t>
      </w:r>
    </w:p>
    <w:p w14:paraId="4277ABCB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:highlight w:val="yellow"/>
          <w14:ligatures w14:val="none"/>
        </w:rPr>
        <w:t>"7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"</w:t>
      </w:r>
      <w:proofErr w:type="gram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H  FALSE</w:t>
      </w:r>
      <w:proofErr w:type="gram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 xml:space="preserve"> - H TRUE",</w:t>
      </w:r>
      <w:r w:rsidRPr="00881EF5">
        <w:rPr>
          <w:rFonts w:ascii="Consolas" w:eastAsia="Times New Roman" w:hAnsi="Consolas" w:cs="Times New Roman"/>
          <w:b/>
          <w:bCs/>
          <w:color w:val="AA3731"/>
          <w:kern w:val="0"/>
          <w:sz w:val="21"/>
          <w:szCs w:val="21"/>
          <w:highlight w:val="yellow"/>
          <w14:ligatures w14:val="none"/>
        </w:rPr>
        <w:t>-1.6,</w:t>
      </w:r>
      <w:r w:rsidRPr="00881EF5">
        <w:rPr>
          <w:rFonts w:ascii="Consolas" w:eastAsia="Times New Roman" w:hAnsi="Consolas" w:cs="Times New Roman"/>
          <w:i/>
          <w:iCs/>
          <w:color w:val="AAAAAA"/>
          <w:kern w:val="0"/>
          <w:sz w:val="21"/>
          <w:szCs w:val="21"/>
          <w:highlight w:val="yellow"/>
          <w14:ligatures w14:val="none"/>
        </w:rPr>
        <w:t>-1.7,</w:t>
      </w:r>
      <w:r w:rsidRPr="00881EF5">
        <w:rPr>
          <w:rFonts w:ascii="Consolas" w:eastAsia="Times New Roman" w:hAnsi="Consolas" w:cs="Times New Roman"/>
          <w:color w:val="448C27"/>
          <w:kern w:val="0"/>
          <w:sz w:val="21"/>
          <w:szCs w:val="21"/>
          <w:highlight w:val="yellow"/>
          <w14:ligatures w14:val="none"/>
        </w:rPr>
        <w:t>-1.5,</w:t>
      </w:r>
      <w:r w:rsidRPr="00881EF5">
        <w:rPr>
          <w:rFonts w:ascii="Consolas" w:eastAsia="Times New Roman" w:hAnsi="Consolas" w:cs="Times New Roman"/>
          <w:color w:val="7A3E9D"/>
          <w:kern w:val="0"/>
          <w:sz w:val="21"/>
          <w:szCs w:val="21"/>
          <w:highlight w:val="yellow"/>
          <w14:ligatures w14:val="none"/>
        </w:rPr>
        <w:t>"&lt;0.001"</w:t>
      </w:r>
    </w:p>
    <w:p w14:paraId="04065B00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8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"</w:t>
      </w:r>
      <w:proofErr w:type="gram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H  FALSE</w:t>
      </w:r>
      <w:proofErr w:type="gram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 - H  TRUE",</w:t>
      </w:r>
      <w:r w:rsidRPr="00881EF5">
        <w:rPr>
          <w:rFonts w:ascii="Consolas" w:eastAsia="Times New Roman" w:hAnsi="Consolas" w:cs="Times New Roman"/>
          <w:b/>
          <w:bCs/>
          <w:color w:val="AA3731"/>
          <w:kern w:val="0"/>
          <w:sz w:val="21"/>
          <w:szCs w:val="21"/>
          <w14:ligatures w14:val="none"/>
        </w:rPr>
        <w:t>NA,</w:t>
      </w:r>
      <w:r w:rsidRPr="00881EF5">
        <w:rPr>
          <w:rFonts w:ascii="Consolas" w:eastAsia="Times New Roman" w:hAnsi="Consolas" w:cs="Times New Roman"/>
          <w:i/>
          <w:iCs/>
          <w:color w:val="AAAAAA"/>
          <w:kern w:val="0"/>
          <w:sz w:val="21"/>
          <w:szCs w:val="21"/>
          <w14:ligatures w14:val="none"/>
        </w:rPr>
        <w:t>NA,</w:t>
      </w:r>
      <w:r w:rsidRPr="00881EF5">
        <w:rPr>
          <w:rFonts w:ascii="Consolas" w:eastAsia="Times New Roman" w:hAnsi="Consolas" w:cs="Times New Roman"/>
          <w:color w:val="448C27"/>
          <w:kern w:val="0"/>
          <w:sz w:val="21"/>
          <w:szCs w:val="21"/>
          <w14:ligatures w14:val="none"/>
        </w:rPr>
        <w:t>NA,</w:t>
      </w:r>
      <w:r w:rsidRPr="00881EF5">
        <w:rPr>
          <w:rFonts w:ascii="Consolas" w:eastAsia="Times New Roman" w:hAnsi="Consolas" w:cs="Times New Roman"/>
          <w:color w:val="7A3E9D"/>
          <w:kern w:val="0"/>
          <w:sz w:val="21"/>
          <w:szCs w:val="21"/>
          <w14:ligatures w14:val="none"/>
        </w:rPr>
        <w:t>NA</w:t>
      </w:r>
    </w:p>
    <w:p w14:paraId="02DDB0B9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:highlight w:val="yellow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:highlight w:val="yellow"/>
          <w14:ligatures w14:val="none"/>
        </w:rPr>
        <w:t>"9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"</w:t>
      </w:r>
      <w:proofErr w:type="gram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H  FALSE</w:t>
      </w:r>
      <w:proofErr w:type="gram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 xml:space="preserve"> - L TRUE",</w:t>
      </w:r>
      <w:r w:rsidRPr="00881EF5">
        <w:rPr>
          <w:rFonts w:ascii="Consolas" w:eastAsia="Times New Roman" w:hAnsi="Consolas" w:cs="Times New Roman"/>
          <w:b/>
          <w:bCs/>
          <w:color w:val="AA3731"/>
          <w:kern w:val="0"/>
          <w:sz w:val="21"/>
          <w:szCs w:val="21"/>
          <w:highlight w:val="yellow"/>
          <w14:ligatures w14:val="none"/>
        </w:rPr>
        <w:t>-1,</w:t>
      </w:r>
      <w:r w:rsidRPr="00881EF5">
        <w:rPr>
          <w:rFonts w:ascii="Consolas" w:eastAsia="Times New Roman" w:hAnsi="Consolas" w:cs="Times New Roman"/>
          <w:i/>
          <w:iCs/>
          <w:color w:val="AAAAAA"/>
          <w:kern w:val="0"/>
          <w:sz w:val="21"/>
          <w:szCs w:val="21"/>
          <w:highlight w:val="yellow"/>
          <w14:ligatures w14:val="none"/>
        </w:rPr>
        <w:t>-1.2,</w:t>
      </w:r>
      <w:r w:rsidRPr="00881EF5">
        <w:rPr>
          <w:rFonts w:ascii="Consolas" w:eastAsia="Times New Roman" w:hAnsi="Consolas" w:cs="Times New Roman"/>
          <w:color w:val="448C27"/>
          <w:kern w:val="0"/>
          <w:sz w:val="21"/>
          <w:szCs w:val="21"/>
          <w:highlight w:val="yellow"/>
          <w14:ligatures w14:val="none"/>
        </w:rPr>
        <w:t>-0.9,</w:t>
      </w:r>
      <w:r w:rsidRPr="00881EF5">
        <w:rPr>
          <w:rFonts w:ascii="Consolas" w:eastAsia="Times New Roman" w:hAnsi="Consolas" w:cs="Times New Roman"/>
          <w:color w:val="7A3E9D"/>
          <w:kern w:val="0"/>
          <w:sz w:val="21"/>
          <w:szCs w:val="21"/>
          <w:highlight w:val="yellow"/>
          <w14:ligatures w14:val="none"/>
        </w:rPr>
        <w:t>"&lt;0.001"</w:t>
      </w:r>
    </w:p>
    <w:p w14:paraId="0DD152A5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:highlight w:val="yellow"/>
          <w14:ligatures w14:val="none"/>
        </w:rPr>
        <w:t>"10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"L FALSE - H TRUE</w:t>
      </w:r>
      <w:proofErr w:type="gram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",</w:t>
      </w:r>
      <w:r w:rsidRPr="00881EF5">
        <w:rPr>
          <w:rFonts w:ascii="Consolas" w:eastAsia="Times New Roman" w:hAnsi="Consolas" w:cs="Times New Roman"/>
          <w:b/>
          <w:bCs/>
          <w:color w:val="AA3731"/>
          <w:kern w:val="0"/>
          <w:sz w:val="21"/>
          <w:szCs w:val="21"/>
          <w:highlight w:val="yellow"/>
          <w14:ligatures w14:val="none"/>
        </w:rPr>
        <w:t>-</w:t>
      </w:r>
      <w:proofErr w:type="gramEnd"/>
      <w:r w:rsidRPr="00881EF5">
        <w:rPr>
          <w:rFonts w:ascii="Consolas" w:eastAsia="Times New Roman" w:hAnsi="Consolas" w:cs="Times New Roman"/>
          <w:b/>
          <w:bCs/>
          <w:color w:val="AA3731"/>
          <w:kern w:val="0"/>
          <w:sz w:val="21"/>
          <w:szCs w:val="21"/>
          <w:highlight w:val="yellow"/>
          <w14:ligatures w14:val="none"/>
        </w:rPr>
        <w:t>0.8,</w:t>
      </w:r>
      <w:r w:rsidRPr="00881EF5">
        <w:rPr>
          <w:rFonts w:ascii="Consolas" w:eastAsia="Times New Roman" w:hAnsi="Consolas" w:cs="Times New Roman"/>
          <w:i/>
          <w:iCs/>
          <w:color w:val="AAAAAA"/>
          <w:kern w:val="0"/>
          <w:sz w:val="21"/>
          <w:szCs w:val="21"/>
          <w:highlight w:val="yellow"/>
          <w14:ligatures w14:val="none"/>
        </w:rPr>
        <w:t>-0.9,</w:t>
      </w:r>
      <w:r w:rsidRPr="00881EF5">
        <w:rPr>
          <w:rFonts w:ascii="Consolas" w:eastAsia="Times New Roman" w:hAnsi="Consolas" w:cs="Times New Roman"/>
          <w:color w:val="448C27"/>
          <w:kern w:val="0"/>
          <w:sz w:val="21"/>
          <w:szCs w:val="21"/>
          <w:highlight w:val="yellow"/>
          <w14:ligatures w14:val="none"/>
        </w:rPr>
        <w:t>-0.7,</w:t>
      </w:r>
      <w:r w:rsidRPr="00881EF5">
        <w:rPr>
          <w:rFonts w:ascii="Consolas" w:eastAsia="Times New Roman" w:hAnsi="Consolas" w:cs="Times New Roman"/>
          <w:color w:val="7A3E9D"/>
          <w:kern w:val="0"/>
          <w:sz w:val="21"/>
          <w:szCs w:val="21"/>
          <w:highlight w:val="yellow"/>
          <w14:ligatures w14:val="none"/>
        </w:rPr>
        <w:t>"&lt;0.001</w:t>
      </w:r>
      <w:r w:rsidRPr="00881EF5">
        <w:rPr>
          <w:rFonts w:ascii="Consolas" w:eastAsia="Times New Roman" w:hAnsi="Consolas" w:cs="Times New Roman"/>
          <w:color w:val="7A3E9D"/>
          <w:kern w:val="0"/>
          <w:sz w:val="21"/>
          <w:szCs w:val="21"/>
          <w14:ligatures w14:val="none"/>
        </w:rPr>
        <w:t>"</w:t>
      </w:r>
    </w:p>
    <w:p w14:paraId="325C4894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11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"L FALSE - </w:t>
      </w:r>
      <w:proofErr w:type="gram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H  TRUE</w:t>
      </w:r>
      <w:proofErr w:type="gram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",</w:t>
      </w:r>
      <w:r w:rsidRPr="00881EF5">
        <w:rPr>
          <w:rFonts w:ascii="Consolas" w:eastAsia="Times New Roman" w:hAnsi="Consolas" w:cs="Times New Roman"/>
          <w:b/>
          <w:bCs/>
          <w:color w:val="AA3731"/>
          <w:kern w:val="0"/>
          <w:sz w:val="21"/>
          <w:szCs w:val="21"/>
          <w14:ligatures w14:val="none"/>
        </w:rPr>
        <w:t>NA,</w:t>
      </w:r>
      <w:r w:rsidRPr="00881EF5">
        <w:rPr>
          <w:rFonts w:ascii="Consolas" w:eastAsia="Times New Roman" w:hAnsi="Consolas" w:cs="Times New Roman"/>
          <w:i/>
          <w:iCs/>
          <w:color w:val="AAAAAA"/>
          <w:kern w:val="0"/>
          <w:sz w:val="21"/>
          <w:szCs w:val="21"/>
          <w14:ligatures w14:val="none"/>
        </w:rPr>
        <w:t>NA,</w:t>
      </w:r>
      <w:r w:rsidRPr="00881EF5">
        <w:rPr>
          <w:rFonts w:ascii="Consolas" w:eastAsia="Times New Roman" w:hAnsi="Consolas" w:cs="Times New Roman"/>
          <w:color w:val="448C27"/>
          <w:kern w:val="0"/>
          <w:sz w:val="21"/>
          <w:szCs w:val="21"/>
          <w14:ligatures w14:val="none"/>
        </w:rPr>
        <w:t>NA,</w:t>
      </w:r>
      <w:r w:rsidRPr="00881EF5">
        <w:rPr>
          <w:rFonts w:ascii="Consolas" w:eastAsia="Times New Roman" w:hAnsi="Consolas" w:cs="Times New Roman"/>
          <w:color w:val="7A3E9D"/>
          <w:kern w:val="0"/>
          <w:sz w:val="21"/>
          <w:szCs w:val="21"/>
          <w14:ligatures w14:val="none"/>
        </w:rPr>
        <w:t>NA</w:t>
      </w:r>
    </w:p>
    <w:p w14:paraId="19592EEF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:highlight w:val="yellow"/>
          <w14:ligatures w14:val="none"/>
        </w:rPr>
        <w:t>"12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"L FALSE - L TRUE</w:t>
      </w:r>
      <w:proofErr w:type="gram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",</w:t>
      </w:r>
      <w:r w:rsidRPr="00881EF5">
        <w:rPr>
          <w:rFonts w:ascii="Consolas" w:eastAsia="Times New Roman" w:hAnsi="Consolas" w:cs="Times New Roman"/>
          <w:b/>
          <w:bCs/>
          <w:color w:val="AA3731"/>
          <w:kern w:val="0"/>
          <w:sz w:val="21"/>
          <w:szCs w:val="21"/>
          <w:highlight w:val="yellow"/>
          <w14:ligatures w14:val="none"/>
        </w:rPr>
        <w:t>-</w:t>
      </w:r>
      <w:proofErr w:type="gramEnd"/>
      <w:r w:rsidRPr="00881EF5">
        <w:rPr>
          <w:rFonts w:ascii="Consolas" w:eastAsia="Times New Roman" w:hAnsi="Consolas" w:cs="Times New Roman"/>
          <w:b/>
          <w:bCs/>
          <w:color w:val="AA3731"/>
          <w:kern w:val="0"/>
          <w:sz w:val="21"/>
          <w:szCs w:val="21"/>
          <w:highlight w:val="yellow"/>
          <w14:ligatures w14:val="none"/>
        </w:rPr>
        <w:t>0.2,</w:t>
      </w:r>
      <w:r w:rsidRPr="00881EF5">
        <w:rPr>
          <w:rFonts w:ascii="Consolas" w:eastAsia="Times New Roman" w:hAnsi="Consolas" w:cs="Times New Roman"/>
          <w:i/>
          <w:iCs/>
          <w:color w:val="AAAAAA"/>
          <w:kern w:val="0"/>
          <w:sz w:val="21"/>
          <w:szCs w:val="21"/>
          <w:highlight w:val="yellow"/>
          <w14:ligatures w14:val="none"/>
        </w:rPr>
        <w:t>-0.3,</w:t>
      </w:r>
      <w:r w:rsidRPr="00881EF5">
        <w:rPr>
          <w:rFonts w:ascii="Consolas" w:eastAsia="Times New Roman" w:hAnsi="Consolas" w:cs="Times New Roman"/>
          <w:color w:val="448C27"/>
          <w:kern w:val="0"/>
          <w:sz w:val="21"/>
          <w:szCs w:val="21"/>
          <w:highlight w:val="yellow"/>
          <w14:ligatures w14:val="none"/>
        </w:rPr>
        <w:t>-0.1,</w:t>
      </w:r>
      <w:r w:rsidRPr="00881EF5">
        <w:rPr>
          <w:rFonts w:ascii="Consolas" w:eastAsia="Times New Roman" w:hAnsi="Consolas" w:cs="Times New Roman"/>
          <w:color w:val="7A3E9D"/>
          <w:kern w:val="0"/>
          <w:sz w:val="21"/>
          <w:szCs w:val="21"/>
          <w:highlight w:val="yellow"/>
          <w14:ligatures w14:val="none"/>
        </w:rPr>
        <w:t>"&lt;0.001"</w:t>
      </w:r>
    </w:p>
    <w:p w14:paraId="0D6A4026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13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"H TRUE - </w:t>
      </w:r>
      <w:proofErr w:type="gram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H  TRUE</w:t>
      </w:r>
      <w:proofErr w:type="gram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",</w:t>
      </w:r>
      <w:r w:rsidRPr="00881EF5">
        <w:rPr>
          <w:rFonts w:ascii="Consolas" w:eastAsia="Times New Roman" w:hAnsi="Consolas" w:cs="Times New Roman"/>
          <w:b/>
          <w:bCs/>
          <w:color w:val="AA3731"/>
          <w:kern w:val="0"/>
          <w:sz w:val="21"/>
          <w:szCs w:val="21"/>
          <w14:ligatures w14:val="none"/>
        </w:rPr>
        <w:t>NA,</w:t>
      </w:r>
      <w:r w:rsidRPr="00881EF5">
        <w:rPr>
          <w:rFonts w:ascii="Consolas" w:eastAsia="Times New Roman" w:hAnsi="Consolas" w:cs="Times New Roman"/>
          <w:i/>
          <w:iCs/>
          <w:color w:val="AAAAAA"/>
          <w:kern w:val="0"/>
          <w:sz w:val="21"/>
          <w:szCs w:val="21"/>
          <w14:ligatures w14:val="none"/>
        </w:rPr>
        <w:t>NA,</w:t>
      </w:r>
      <w:r w:rsidRPr="00881EF5">
        <w:rPr>
          <w:rFonts w:ascii="Consolas" w:eastAsia="Times New Roman" w:hAnsi="Consolas" w:cs="Times New Roman"/>
          <w:color w:val="448C27"/>
          <w:kern w:val="0"/>
          <w:sz w:val="21"/>
          <w:szCs w:val="21"/>
          <w14:ligatures w14:val="none"/>
        </w:rPr>
        <w:t>NA,</w:t>
      </w:r>
      <w:r w:rsidRPr="00881EF5">
        <w:rPr>
          <w:rFonts w:ascii="Consolas" w:eastAsia="Times New Roman" w:hAnsi="Consolas" w:cs="Times New Roman"/>
          <w:color w:val="7A3E9D"/>
          <w:kern w:val="0"/>
          <w:sz w:val="21"/>
          <w:szCs w:val="21"/>
          <w14:ligatures w14:val="none"/>
        </w:rPr>
        <w:t>NA</w:t>
      </w:r>
    </w:p>
    <w:p w14:paraId="402BA38F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:highlight w:val="yellow"/>
          <w14:ligatures w14:val="none"/>
        </w:rPr>
        <w:t>"14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:highlight w:val="yellow"/>
          <w14:ligatures w14:val="none"/>
        </w:rPr>
        <w:t>"H TRUE - L TRUE",</w:t>
      </w:r>
      <w:r w:rsidRPr="00881EF5">
        <w:rPr>
          <w:rFonts w:ascii="Consolas" w:eastAsia="Times New Roman" w:hAnsi="Consolas" w:cs="Times New Roman"/>
          <w:b/>
          <w:bCs/>
          <w:color w:val="AA3731"/>
          <w:kern w:val="0"/>
          <w:sz w:val="21"/>
          <w:szCs w:val="21"/>
          <w:highlight w:val="yellow"/>
          <w14:ligatures w14:val="none"/>
        </w:rPr>
        <w:t>0.5,</w:t>
      </w:r>
      <w:r w:rsidRPr="00881EF5">
        <w:rPr>
          <w:rFonts w:ascii="Consolas" w:eastAsia="Times New Roman" w:hAnsi="Consolas" w:cs="Times New Roman"/>
          <w:i/>
          <w:iCs/>
          <w:color w:val="AAAAAA"/>
          <w:kern w:val="0"/>
          <w:sz w:val="21"/>
          <w:szCs w:val="21"/>
          <w:highlight w:val="yellow"/>
          <w14:ligatures w14:val="none"/>
        </w:rPr>
        <w:t>0.4,</w:t>
      </w:r>
      <w:r w:rsidRPr="00881EF5">
        <w:rPr>
          <w:rFonts w:ascii="Consolas" w:eastAsia="Times New Roman" w:hAnsi="Consolas" w:cs="Times New Roman"/>
          <w:color w:val="448C27"/>
          <w:kern w:val="0"/>
          <w:sz w:val="21"/>
          <w:szCs w:val="21"/>
          <w:highlight w:val="yellow"/>
          <w14:ligatures w14:val="none"/>
        </w:rPr>
        <w:t>0.7,</w:t>
      </w:r>
      <w:r w:rsidRPr="00881EF5">
        <w:rPr>
          <w:rFonts w:ascii="Consolas" w:eastAsia="Times New Roman" w:hAnsi="Consolas" w:cs="Times New Roman"/>
          <w:color w:val="7A3E9D"/>
          <w:kern w:val="0"/>
          <w:sz w:val="21"/>
          <w:szCs w:val="21"/>
          <w:highlight w:val="yellow"/>
          <w14:ligatures w14:val="none"/>
        </w:rPr>
        <w:t>"&lt;0.001"</w:t>
      </w:r>
    </w:p>
    <w:p w14:paraId="652E6FCD" w14:textId="77777777" w:rsidR="00881EF5" w:rsidRPr="00881EF5" w:rsidRDefault="00881EF5" w:rsidP="00524E15">
      <w:pPr>
        <w:shd w:val="clear" w:color="auto" w:fill="F5F5F5"/>
        <w:spacing w:after="0" w:line="240" w:lineRule="auto"/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</w:pPr>
      <w:r w:rsidRPr="00881EF5">
        <w:rPr>
          <w:rFonts w:ascii="Consolas" w:eastAsia="Times New Roman" w:hAnsi="Consolas" w:cs="Times New Roman"/>
          <w:color w:val="333333"/>
          <w:kern w:val="0"/>
          <w:sz w:val="21"/>
          <w:szCs w:val="21"/>
          <w14:ligatures w14:val="none"/>
        </w:rPr>
        <w:t>"15",</w:t>
      </w:r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"</w:t>
      </w:r>
      <w:proofErr w:type="gramStart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>H  TRUE</w:t>
      </w:r>
      <w:proofErr w:type="gramEnd"/>
      <w:r w:rsidRPr="00881EF5">
        <w:rPr>
          <w:rFonts w:ascii="Consolas" w:eastAsia="Times New Roman" w:hAnsi="Consolas" w:cs="Times New Roman"/>
          <w:color w:val="4B69C6"/>
          <w:kern w:val="0"/>
          <w:sz w:val="21"/>
          <w:szCs w:val="21"/>
          <w14:ligatures w14:val="none"/>
        </w:rPr>
        <w:t xml:space="preserve"> - L TRUE",</w:t>
      </w:r>
      <w:r w:rsidRPr="00881EF5">
        <w:rPr>
          <w:rFonts w:ascii="Consolas" w:eastAsia="Times New Roman" w:hAnsi="Consolas" w:cs="Times New Roman"/>
          <w:b/>
          <w:bCs/>
          <w:color w:val="AA3731"/>
          <w:kern w:val="0"/>
          <w:sz w:val="21"/>
          <w:szCs w:val="21"/>
          <w14:ligatures w14:val="none"/>
        </w:rPr>
        <w:t>NA,</w:t>
      </w:r>
      <w:r w:rsidRPr="00881EF5">
        <w:rPr>
          <w:rFonts w:ascii="Consolas" w:eastAsia="Times New Roman" w:hAnsi="Consolas" w:cs="Times New Roman"/>
          <w:i/>
          <w:iCs/>
          <w:color w:val="AAAAAA"/>
          <w:kern w:val="0"/>
          <w:sz w:val="21"/>
          <w:szCs w:val="21"/>
          <w14:ligatures w14:val="none"/>
        </w:rPr>
        <w:t>NA,</w:t>
      </w:r>
      <w:r w:rsidRPr="00881EF5">
        <w:rPr>
          <w:rFonts w:ascii="Consolas" w:eastAsia="Times New Roman" w:hAnsi="Consolas" w:cs="Times New Roman"/>
          <w:color w:val="448C27"/>
          <w:kern w:val="0"/>
          <w:sz w:val="21"/>
          <w:szCs w:val="21"/>
          <w14:ligatures w14:val="none"/>
        </w:rPr>
        <w:t>NA,</w:t>
      </w:r>
      <w:r w:rsidRPr="00881EF5">
        <w:rPr>
          <w:rFonts w:ascii="Consolas" w:eastAsia="Times New Roman" w:hAnsi="Consolas" w:cs="Times New Roman"/>
          <w:color w:val="7A3E9D"/>
          <w:kern w:val="0"/>
          <w:sz w:val="21"/>
          <w:szCs w:val="21"/>
          <w14:ligatures w14:val="none"/>
        </w:rPr>
        <w:t>NA</w:t>
      </w:r>
    </w:p>
    <w:p w14:paraId="0B88780A" w14:textId="77777777" w:rsidR="00881EF5" w:rsidRDefault="00881EF5" w:rsidP="00524E15">
      <w:pPr>
        <w:spacing w:line="240" w:lineRule="auto"/>
      </w:pPr>
    </w:p>
    <w:p w14:paraId="43542EFC" w14:textId="474B5CEB" w:rsidR="0016589A" w:rsidRDefault="00D30A50" w:rsidP="00524E15">
      <w:pPr>
        <w:spacing w:line="240" w:lineRule="auto"/>
        <w:rPr>
          <w:noProof/>
        </w:rPr>
      </w:pPr>
      <w:r w:rsidRPr="00D30A50">
        <w:rPr>
          <w:noProof/>
        </w:rPr>
        <w:lastRenderedPageBreak/>
        <w:drawing>
          <wp:inline distT="0" distB="0" distL="0" distR="0" wp14:anchorId="78DBC683" wp14:editId="02654931">
            <wp:extent cx="4683273" cy="3400425"/>
            <wp:effectExtent l="0" t="0" r="3175" b="0"/>
            <wp:docPr id="1612358273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2358273" name=""/>
                    <pic:cNvPicPr/>
                  </pic:nvPicPr>
                  <pic:blipFill>
                    <a:blip r:embed="rId7">
                      <a:extLs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3273" cy="340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30A50">
        <w:rPr>
          <w:noProof/>
        </w:rPr>
        <w:t xml:space="preserve"> </w:t>
      </w:r>
      <w:r w:rsidRPr="00D30A50">
        <w:rPr>
          <w:noProof/>
        </w:rPr>
        <w:lastRenderedPageBreak/>
        <w:drawing>
          <wp:inline distT="0" distB="0" distL="0" distR="0" wp14:anchorId="39F384A4" wp14:editId="7B96C269">
            <wp:extent cx="5943600" cy="4849495"/>
            <wp:effectExtent l="0" t="0" r="0" b="8255"/>
            <wp:docPr id="32084395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0843951" name=""/>
                    <pic:cNvPicPr/>
                  </pic:nvPicPr>
                  <pic:blipFill>
                    <a:blip r:embed="rId9">
                      <a:extLs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49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18F22" w14:textId="77777777" w:rsidR="00D30A50" w:rsidRDefault="00D30A50" w:rsidP="00524E15">
      <w:pPr>
        <w:spacing w:line="240" w:lineRule="auto"/>
        <w:rPr>
          <w:noProof/>
        </w:rPr>
      </w:pPr>
    </w:p>
    <w:p w14:paraId="0FC84F0A" w14:textId="77777777" w:rsidR="00D30A50" w:rsidRDefault="00D30A50" w:rsidP="00524E15">
      <w:pPr>
        <w:spacing w:line="240" w:lineRule="auto"/>
        <w:rPr>
          <w:noProof/>
        </w:rPr>
      </w:pPr>
    </w:p>
    <w:p w14:paraId="42C92D51" w14:textId="77777777" w:rsidR="00D30A50" w:rsidRDefault="00D30A50" w:rsidP="00524E15">
      <w:pPr>
        <w:spacing w:line="240" w:lineRule="auto"/>
      </w:pPr>
    </w:p>
    <w:p w14:paraId="50F0759F" w14:textId="77777777" w:rsidR="00020F5F" w:rsidRDefault="00020F5F" w:rsidP="00524E15">
      <w:pPr>
        <w:spacing w:line="240" w:lineRule="auto"/>
      </w:pPr>
    </w:p>
    <w:p w14:paraId="48966D01" w14:textId="77777777" w:rsidR="00020F5F" w:rsidRDefault="00020F5F" w:rsidP="00524E15">
      <w:pPr>
        <w:spacing w:line="240" w:lineRule="auto"/>
      </w:pPr>
    </w:p>
    <w:p w14:paraId="3B84DB85" w14:textId="77777777" w:rsidR="00020F5F" w:rsidRDefault="00020F5F" w:rsidP="00524E15">
      <w:pPr>
        <w:spacing w:line="240" w:lineRule="auto"/>
      </w:pPr>
    </w:p>
    <w:p w14:paraId="0B28BA02" w14:textId="77777777" w:rsidR="00020F5F" w:rsidRDefault="00020F5F" w:rsidP="00524E15">
      <w:pPr>
        <w:spacing w:line="240" w:lineRule="auto"/>
      </w:pPr>
    </w:p>
    <w:p w14:paraId="7564BA38" w14:textId="77777777" w:rsidR="00020F5F" w:rsidRDefault="00020F5F" w:rsidP="00524E15">
      <w:pPr>
        <w:spacing w:line="240" w:lineRule="auto"/>
      </w:pPr>
    </w:p>
    <w:p w14:paraId="6A3917DE" w14:textId="77777777" w:rsidR="00020F5F" w:rsidRDefault="00020F5F" w:rsidP="00524E15">
      <w:pPr>
        <w:spacing w:line="240" w:lineRule="auto"/>
      </w:pPr>
    </w:p>
    <w:p w14:paraId="0D8C2F43" w14:textId="77777777" w:rsidR="00020F5F" w:rsidRDefault="00020F5F" w:rsidP="00524E15">
      <w:pPr>
        <w:spacing w:line="240" w:lineRule="auto"/>
      </w:pPr>
    </w:p>
    <w:p w14:paraId="03F062BC" w14:textId="77777777" w:rsidR="00020F5F" w:rsidRDefault="00020F5F" w:rsidP="00524E15">
      <w:pPr>
        <w:spacing w:line="240" w:lineRule="auto"/>
      </w:pPr>
    </w:p>
    <w:p w14:paraId="35A7EFF6" w14:textId="77777777" w:rsidR="00020F5F" w:rsidRDefault="00020F5F" w:rsidP="00524E15">
      <w:pPr>
        <w:spacing w:line="240" w:lineRule="auto"/>
      </w:pPr>
    </w:p>
    <w:p w14:paraId="66C5C7AB" w14:textId="28A29836" w:rsidR="00020F5F" w:rsidRPr="00631785" w:rsidRDefault="00020F5F" w:rsidP="00020F5F">
      <w:pPr>
        <w:shd w:val="clear" w:color="auto" w:fill="F5F5F5"/>
        <w:spacing w:after="0" w:line="270" w:lineRule="atLeast"/>
        <w:jc w:val="center"/>
        <w:rPr>
          <w:rFonts w:ascii="Menlo" w:eastAsia="Times New Roman" w:hAnsi="Menlo" w:cs="Menlo"/>
          <w:color w:val="FF0000"/>
          <w:kern w:val="0"/>
          <w:sz w:val="18"/>
          <w:szCs w:val="18"/>
          <w:lang w:val="en-US"/>
          <w14:ligatures w14:val="none"/>
        </w:rPr>
      </w:pPr>
      <w:r w:rsidRPr="00631785">
        <w:rPr>
          <w:rFonts w:ascii="Menlo" w:eastAsia="Times New Roman" w:hAnsi="Menlo" w:cs="Menlo"/>
          <w:color w:val="FF0000"/>
          <w:kern w:val="0"/>
          <w:sz w:val="18"/>
          <w:szCs w:val="18"/>
          <w:lang w:val="en-US"/>
          <w14:ligatures w14:val="none"/>
        </w:rPr>
        <w:lastRenderedPageBreak/>
        <w:t>N400 LMM</w:t>
      </w:r>
    </w:p>
    <w:p w14:paraId="411831F1" w14:textId="1B49516F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inear mixed model fit by REML. t-tests use Satterthwaite's method ['lmerModLmerTest']"</w:t>
      </w:r>
    </w:p>
    <w:p w14:paraId="5840BB7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ormula: Activation ~ (Familiarity + TruthValue + REG)^2 + (1 | Subject) +      (1 | Electrode)"</w:t>
      </w:r>
    </w:p>
    <w:p w14:paraId="4664F164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   Data: Clean_Channal"</w:t>
      </w:r>
    </w:p>
    <w:p w14:paraId="298D5A6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"</w:t>
      </w:r>
    </w:p>
    <w:p w14:paraId="2ED1E96D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REML criterion at convergence: 40533.4"</w:t>
      </w:r>
    </w:p>
    <w:p w14:paraId="45F4C36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"</w:t>
      </w:r>
    </w:p>
    <w:p w14:paraId="59FA1BB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Scaled residuals: "</w:t>
      </w:r>
    </w:p>
    <w:p w14:paraId="6B0623A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    Min      1Q  Median      3Q     Max "</w:t>
      </w:r>
    </w:p>
    <w:p w14:paraId="6591C3C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-39.158  -0.365  -0.022   0.365   6.970 "</w:t>
      </w:r>
    </w:p>
    <w:p w14:paraId="240FD57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"</w:t>
      </w:r>
    </w:p>
    <w:p w14:paraId="0E7C6CC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Random effects:"</w:t>
      </w:r>
    </w:p>
    <w:p w14:paraId="5666CE0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 Groups    Name        Variance Std.Dev."</w:t>
      </w:r>
    </w:p>
    <w:p w14:paraId="40FA254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 Electrode (Intercept)  0.04793 0.2189  "</w:t>
      </w:r>
    </w:p>
    <w:p w14:paraId="5773F21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 Subject   (Intercept)  1.62624 1.2752  "</w:t>
      </w:r>
    </w:p>
    <w:p w14:paraId="161C825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 Residual              10.31196 3.2112  "</w:t>
      </w:r>
    </w:p>
    <w:p w14:paraId="5EC1908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Number of obs: 7808, groups:  Electrode, 61; Subject, 32"</w:t>
      </w:r>
    </w:p>
    <w:p w14:paraId="42D2A97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"</w:t>
      </w:r>
    </w:p>
    <w:p w14:paraId="26BB2D7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ixed effects:"</w:t>
      </w:r>
    </w:p>
    <w:p w14:paraId="75CB1646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                           Estimate Std. Error         df t value Pr(&gt;|t|)    "</w:t>
      </w:r>
    </w:p>
    <w:p w14:paraId="0B226D8D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(Intercept)              -5.508e-01  2.904e-01  7.757e+01  -1.897 0.061583 .  "</w:t>
      </w:r>
    </w:p>
    <w:p w14:paraId="42D15FE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amiliarityL             -5.163e-01  2.027e-01  7.697e+03  -2.547 0.010884 *  "</w:t>
      </w:r>
    </w:p>
    <w:p w14:paraId="7559557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ruthValueT               6.957e-01  2.027e-01  7.697e+03   3.432 0.000602 ***"</w:t>
      </w:r>
    </w:p>
    <w:p w14:paraId="7F31B98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REGLC                     2.636e-01  2.836e-01  2.614e+02   0.929 0.353606    "</w:t>
      </w:r>
    </w:p>
    <w:p w14:paraId="31A792DD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REGLP                     4.343e-02  2.836e-01  2.614e+02   0.153 0.878415    "</w:t>
      </w:r>
    </w:p>
    <w:p w14:paraId="04B9F6E4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REGMA                    -7.337e-01  2.836e-01  2.614e+02  -2.587 0.010227 *  "</w:t>
      </w:r>
    </w:p>
    <w:p w14:paraId="6D412AB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REGMC                    -8.916e-01  2.836e-01  2.614e+02  -3.143 0.001862 ** "</w:t>
      </w:r>
    </w:p>
    <w:p w14:paraId="780FCC6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REGMP                    -4.894e-01  2.537e-01  2.614e+02  -1.929 0.054779 .  "</w:t>
      </w:r>
    </w:p>
    <w:p w14:paraId="112147E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REGRA                    -4.772e-01  2.615e-01  2.614e+02  -1.825 0.069149 .  "</w:t>
      </w:r>
    </w:p>
    <w:p w14:paraId="44CF996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REGRC                    -4.686e-01  2.836e-01  2.614e+02  -1.652 0.099733 .  "</w:t>
      </w:r>
    </w:p>
    <w:p w14:paraId="6B3D826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REGRP                    -4.546e-01  3.002e-01  2.614e+02  -1.514 0.131144    "</w:t>
      </w:r>
    </w:p>
    <w:p w14:paraId="31C1604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amiliarityL:TruthValueT -3.459e-01  1.454e-01  7.697e+03  -2.380 0.017359 *  "</w:t>
      </w:r>
    </w:p>
    <w:p w14:paraId="62980F36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amiliarityL:REGLC       -8.644e-02  2.992e-01  7.697e+03  -0.289 0.772652    "</w:t>
      </w:r>
    </w:p>
    <w:p w14:paraId="7E8C6F0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amiliarityL:REGLP        4.629e-02  2.992e-01  7.697e+03   0.155 0.877038    "</w:t>
      </w:r>
    </w:p>
    <w:p w14:paraId="6C8BFBF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amiliarityL:REGMA       -7.386e-02  2.992e-01  7.697e+03  -0.247 0.805010    "</w:t>
      </w:r>
    </w:p>
    <w:p w14:paraId="514D206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amiliarityL:REGMC       -1.728e-01  2.992e-01  7.697e+03  -0.578 0.563587    "</w:t>
      </w:r>
    </w:p>
    <w:p w14:paraId="16E0A66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amiliarityL:REGMP        1.044e-01  2.676e-01  7.697e+03   0.390 0.696327    "</w:t>
      </w:r>
    </w:p>
    <w:p w14:paraId="435D4E0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amiliarityL:REGRA        2.152e-01  2.758e-01  7.697e+03   0.780 0.435330    "</w:t>
      </w:r>
    </w:p>
    <w:p w14:paraId="6D86753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amiliarityL:REGRC        3.026e-01  2.992e-01  7.697e+03   1.012 0.311779    "</w:t>
      </w:r>
    </w:p>
    <w:p w14:paraId="5A4BE50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amiliarityL:REGRP        6.534e-01  3.166e-01  7.697e+03   2.064 0.039082 *  "</w:t>
      </w:r>
    </w:p>
    <w:p w14:paraId="2C9DDE7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ruthValueT:REGLC        -2.813e-01  2.992e-01  7.697e+03  -0.940 0.347076    "</w:t>
      </w:r>
    </w:p>
    <w:p w14:paraId="3F6B3E9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ruthValueT:REGLP        -2.542e-01  2.992e-01  7.697e+03  -0.850 0.395602    "</w:t>
      </w:r>
    </w:p>
    <w:p w14:paraId="104BE5E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ruthValueT:REGMA         3.355e-01  2.992e-01  7.697e+03   1.121 0.262149    "</w:t>
      </w:r>
    </w:p>
    <w:p w14:paraId="4AC0266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ruthValueT:REGMC         3.894e-01  2.992e-01  7.697e+03   1.301 0.193128    "</w:t>
      </w:r>
    </w:p>
    <w:p w14:paraId="488E734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ruthValueT:REGMP         1.380e-01  2.676e-01  7.697e+03   0.516 0.606031    "</w:t>
      </w:r>
    </w:p>
    <w:p w14:paraId="1BE8F1D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ruthValueT:REGRA         1.446e-01  2.758e-01  7.697e+03   0.524 0.600187    "</w:t>
      </w:r>
    </w:p>
    <w:p w14:paraId="52927B6D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lastRenderedPageBreak/>
        <w:t>"4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ruthValueT:REGRC        -8.082e-03  2.992e-01  7.697e+03  -0.027 0.978451    "</w:t>
      </w:r>
    </w:p>
    <w:p w14:paraId="5895F8E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ruthValueT:REGRP        -1.094e-01  3.166e-01  7.697e+03  -0.346 0.729646    "</w:t>
      </w:r>
    </w:p>
    <w:p w14:paraId="0C79F2B6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---"</w:t>
      </w:r>
    </w:p>
    <w:p w14:paraId="3D60E63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Signif. codes:  0 ‘***’ 0.001 ‘**’ 0.01 ‘*’ 0.05 ‘.’ 0.1 ‘ ’ 1"</w:t>
      </w:r>
    </w:p>
    <w:p w14:paraId="496CAB5D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ype III Analysis of Variance Table with Satterthwaite's method"</w:t>
      </w:r>
    </w:p>
    <w:p w14:paraId="68F6F16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                       Sum Sq Mean Sq NumDF DenDF F value    Pr(&gt;F)    "</w:t>
      </w:r>
    </w:p>
    <w:p w14:paraId="649764A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amiliarity            630.20  630.20     1  7697 61.1130 6.104e-15 ***"</w:t>
      </w:r>
    </w:p>
    <w:p w14:paraId="1EFDB7B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ruthValue             593.27  593.27     1  7697 57.5325 3.713e-14 ***"</w:t>
      </w:r>
    </w:p>
    <w:p w14:paraId="067D6E74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REG                    324.58   40.57     8    52  3.9345  0.001069 ** "</w:t>
      </w:r>
    </w:p>
    <w:p w14:paraId="1503078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amiliarity:TruthValue  58.39   58.39     1  7697  5.6622  0.017359 *  "</w:t>
      </w:r>
    </w:p>
    <w:p w14:paraId="3043652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amiliarity:REG         90.49   11.31     8  7697  1.0969  0.361761    "</w:t>
      </w:r>
    </w:p>
    <w:p w14:paraId="248D91F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ruthValue:REG          86.56   10.82     8  7697  1.0493  0.396070    "</w:t>
      </w:r>
    </w:p>
    <w:p w14:paraId="6624AA8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---"</w:t>
      </w:r>
    </w:p>
    <w:p w14:paraId="27AF1766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Signif. codes:  0 ‘***’ 0.001 ‘**’ 0.01 ‘*’ 0.05 ‘.’ 0.1 ‘ ’ 1"</w:t>
      </w:r>
    </w:p>
    <w:p w14:paraId="03215E6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</w:p>
    <w:p w14:paraId="47012E70" w14:textId="77777777" w:rsidR="00020F5F" w:rsidRDefault="00020F5F" w:rsidP="00524E15">
      <w:pPr>
        <w:spacing w:line="240" w:lineRule="auto"/>
      </w:pPr>
    </w:p>
    <w:p w14:paraId="326EF612" w14:textId="77777777" w:rsidR="00020F5F" w:rsidRDefault="00020F5F" w:rsidP="00524E15">
      <w:pPr>
        <w:spacing w:line="240" w:lineRule="auto"/>
      </w:pPr>
    </w:p>
    <w:p w14:paraId="6649698F" w14:textId="4F5D278C" w:rsidR="00631785" w:rsidRPr="00631785" w:rsidRDefault="00631785" w:rsidP="00631785">
      <w:pPr>
        <w:shd w:val="clear" w:color="auto" w:fill="F5F5F5"/>
        <w:spacing w:after="0" w:line="270" w:lineRule="atLeast"/>
        <w:jc w:val="center"/>
        <w:rPr>
          <w:rFonts w:ascii="Menlo" w:eastAsia="Times New Roman" w:hAnsi="Menlo" w:cs="Menlo"/>
          <w:color w:val="FF0000"/>
          <w:kern w:val="0"/>
          <w:sz w:val="18"/>
          <w:szCs w:val="18"/>
          <w:lang w:val="en-US"/>
          <w14:ligatures w14:val="none"/>
        </w:rPr>
      </w:pPr>
      <w:r w:rsidRPr="00631785">
        <w:rPr>
          <w:rFonts w:ascii="Menlo" w:eastAsia="Times New Roman" w:hAnsi="Menlo" w:cs="Menlo"/>
          <w:color w:val="FF0000"/>
          <w:kern w:val="0"/>
          <w:sz w:val="18"/>
          <w:szCs w:val="18"/>
          <w:lang w:val="en-US"/>
          <w14:ligatures w14:val="none"/>
        </w:rPr>
        <w:t>N400 post hoc t-tests</w:t>
      </w:r>
    </w:p>
    <w:p w14:paraId="3C40F0B0" w14:textId="03476DBC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Effect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"EMMeans"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"95% CI (Lower)"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"95% CI (Upper)"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p-value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"Effect size"</w:t>
      </w:r>
    </w:p>
    <w:p w14:paraId="225E6D7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highlight w:val="yellow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highlight w:val="yellow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highlight w:val="yellow"/>
          <w:lang w:val="en-JP"/>
          <w14:ligatures w14:val="none"/>
        </w:rPr>
        <w:t>"F - T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highlight w:val="yellow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highlight w:val="yellow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highlight w:val="yellow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highlight w:val="yellow"/>
          <w:lang w:val="en-JP"/>
          <w14:ligatures w14:val="none"/>
        </w:rPr>
        <w:t>"&lt;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highlight w:val="yellow"/>
          <w:lang w:val="en-JP"/>
          <w14:ligatures w14:val="none"/>
        </w:rPr>
        <w:t>-0.18</w:t>
      </w:r>
    </w:p>
    <w:p w14:paraId="1B99A2A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highlight w:val="yellow"/>
          <w:lang w:val="en-JP"/>
          <w14:ligatures w14:val="none"/>
        </w:rPr>
        <w:t>"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highlight w:val="yellow"/>
          <w:lang w:val="en-JP"/>
          <w14:ligatures w14:val="none"/>
        </w:rPr>
        <w:t>"H - L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highlight w:val="yellow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highlight w:val="yellow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highlight w:val="yellow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highlight w:val="yellow"/>
          <w:lang w:val="en-JP"/>
          <w14:ligatures w14:val="none"/>
        </w:rPr>
        <w:t>"&lt;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highlight w:val="yellow"/>
          <w:lang w:val="en-JP"/>
          <w14:ligatures w14:val="none"/>
        </w:rPr>
        <w:t>0.18</w:t>
      </w:r>
    </w:p>
    <w:p w14:paraId="7000C9C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LA - T L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337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6</w:t>
      </w:r>
    </w:p>
    <w:p w14:paraId="69491E6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LA - F L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7</w:t>
      </w:r>
    </w:p>
    <w:p w14:paraId="3520F45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LA - T L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4</w:t>
      </w:r>
    </w:p>
    <w:p w14:paraId="4C49B48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LA - F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2</w:t>
      </w:r>
    </w:p>
    <w:p w14:paraId="429F3E2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LA - T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5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</w:t>
      </w:r>
    </w:p>
    <w:p w14:paraId="721FAD2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LA - F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13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4</w:t>
      </w:r>
    </w:p>
    <w:p w14:paraId="4443060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LA - T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3</w:t>
      </w:r>
    </w:p>
    <w:p w14:paraId="5A4B891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LA - F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</w:t>
      </w:r>
    </w:p>
    <w:p w14:paraId="1ED83BC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LA - T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2</w:t>
      </w:r>
    </w:p>
    <w:p w14:paraId="687A597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LA - F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85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4</w:t>
      </w:r>
    </w:p>
    <w:p w14:paraId="38C74D6D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LA -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7</w:t>
      </w:r>
    </w:p>
    <w:p w14:paraId="50F2199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LA -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7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2</w:t>
      </w:r>
    </w:p>
    <w:p w14:paraId="72CCFBF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LA -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7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9</w:t>
      </w:r>
    </w:p>
    <w:p w14:paraId="3CEB1676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LA -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</w:t>
      </w:r>
    </w:p>
    <w:p w14:paraId="21C97DB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LA -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6</w:t>
      </w:r>
    </w:p>
    <w:p w14:paraId="49E8AEF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LA -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4</w:t>
      </w:r>
    </w:p>
    <w:p w14:paraId="7E8C4F1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LA -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9</w:t>
      </w:r>
    </w:p>
    <w:p w14:paraId="67C3ACCD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LA - F L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9</w:t>
      </w:r>
    </w:p>
    <w:p w14:paraId="58C9273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LA - T L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2</w:t>
      </w:r>
    </w:p>
    <w:p w14:paraId="37F139CD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LA - F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4</w:t>
      </w:r>
    </w:p>
    <w:p w14:paraId="3C432D6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LA - T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6</w:t>
      </w:r>
    </w:p>
    <w:p w14:paraId="7831067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highlight w:val="yellow"/>
          <w:lang w:val="en-JP"/>
          <w14:ligatures w14:val="none"/>
        </w:rPr>
        <w:t>"2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highlight w:val="yellow"/>
          <w:lang w:val="en-JP"/>
          <w14:ligatures w14:val="none"/>
        </w:rPr>
        <w:t>"T LA - F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highlight w:val="yellow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highlight w:val="yellow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highlight w:val="yellow"/>
          <w:lang w:val="en-JP"/>
          <w14:ligatures w14:val="none"/>
        </w:rPr>
        <w:t>2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highlight w:val="yellow"/>
          <w:lang w:val="en-JP"/>
          <w14:ligatures w14:val="none"/>
        </w:rPr>
        <w:t>"&lt;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highlight w:val="yellow"/>
          <w:lang w:val="en-JP"/>
          <w14:ligatures w14:val="none"/>
        </w:rPr>
        <w:t>0.4</w:t>
      </w:r>
    </w:p>
    <w:p w14:paraId="0BD27C8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LA - T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3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4</w:t>
      </w:r>
    </w:p>
    <w:p w14:paraId="24FFBA1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LA - F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&lt;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47</w:t>
      </w:r>
    </w:p>
    <w:p w14:paraId="01928136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LA - T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577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8</w:t>
      </w:r>
    </w:p>
    <w:p w14:paraId="6C73B654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lastRenderedPageBreak/>
        <w:t>"2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LA - F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02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</w:t>
      </w:r>
    </w:p>
    <w:p w14:paraId="2E2699D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LA -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5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9</w:t>
      </w:r>
    </w:p>
    <w:p w14:paraId="19E7E27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highlight w:val="yellow"/>
          <w:lang w:val="en-JP"/>
          <w14:ligatures w14:val="none"/>
        </w:rPr>
        <w:t>"3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highlight w:val="yellow"/>
          <w:lang w:val="en-JP"/>
          <w14:ligatures w14:val="none"/>
        </w:rPr>
        <w:t>"T LA -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highlight w:val="yellow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highlight w:val="yellow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highlight w:val="yellow"/>
          <w:lang w:val="en-JP"/>
          <w14:ligatures w14:val="none"/>
        </w:rPr>
        <w:t>1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highlight w:val="yellow"/>
          <w:lang w:val="en-JP"/>
          <w14:ligatures w14:val="none"/>
        </w:rPr>
        <w:t>"0.01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highlight w:val="yellow"/>
          <w:lang w:val="en-JP"/>
          <w14:ligatures w14:val="none"/>
        </w:rPr>
        <w:t>0.28</w:t>
      </w:r>
    </w:p>
    <w:p w14:paraId="6FE876AD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LA -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7</w:t>
      </w:r>
    </w:p>
    <w:p w14:paraId="441DBD9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LA -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62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6</w:t>
      </w:r>
    </w:p>
    <w:p w14:paraId="43FE1AC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LA -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7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</w:t>
      </w:r>
    </w:p>
    <w:p w14:paraId="0654FEA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LA -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497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</w:t>
      </w:r>
    </w:p>
    <w:p w14:paraId="05B9604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LA -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7</w:t>
      </w:r>
    </w:p>
    <w:p w14:paraId="33AE311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LC - T L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8</w:t>
      </w:r>
    </w:p>
    <w:p w14:paraId="3C9E484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LC - F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5</w:t>
      </w:r>
    </w:p>
    <w:p w14:paraId="1F46939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LC - T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4</w:t>
      </w:r>
    </w:p>
    <w:p w14:paraId="719A027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highlight w:val="yellow"/>
          <w:lang w:val="en-JP"/>
          <w14:ligatures w14:val="none"/>
        </w:rPr>
        <w:t>"3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highlight w:val="yellow"/>
          <w:lang w:val="en-JP"/>
          <w14:ligatures w14:val="none"/>
        </w:rPr>
        <w:t>"F LC - F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highlight w:val="yellow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highlight w:val="yellow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highlight w:val="yellow"/>
          <w:lang w:val="en-JP"/>
          <w14:ligatures w14:val="none"/>
        </w:rPr>
        <w:t>1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highlight w:val="yellow"/>
          <w:lang w:val="en-JP"/>
          <w14:ligatures w14:val="none"/>
        </w:rPr>
        <w:t>"0.027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highlight w:val="yellow"/>
          <w:lang w:val="en-JP"/>
          <w14:ligatures w14:val="none"/>
        </w:rPr>
        <w:t>0.31</w:t>
      </w:r>
    </w:p>
    <w:p w14:paraId="3C5D88E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LC - T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4</w:t>
      </w:r>
    </w:p>
    <w:p w14:paraId="6B5A523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LC - F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02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7</w:t>
      </w:r>
    </w:p>
    <w:p w14:paraId="0312218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LC - T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9</w:t>
      </w:r>
    </w:p>
    <w:p w14:paraId="699D7F2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LC - F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37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</w:t>
      </w:r>
    </w:p>
    <w:p w14:paraId="5A22E03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LC -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</w:t>
      </w:r>
    </w:p>
    <w:p w14:paraId="07009CE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LC -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617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8</w:t>
      </w:r>
    </w:p>
    <w:p w14:paraId="3D9064F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LC -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2</w:t>
      </w:r>
    </w:p>
    <w:p w14:paraId="677D6AA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LC -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846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7</w:t>
      </w:r>
    </w:p>
    <w:p w14:paraId="5170B71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LC -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1</w:t>
      </w:r>
    </w:p>
    <w:p w14:paraId="6C2C0EC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LC -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1</w:t>
      </w:r>
    </w:p>
    <w:p w14:paraId="7140791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LC -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2</w:t>
      </w:r>
    </w:p>
    <w:p w14:paraId="5172E84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LC - F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2</w:t>
      </w:r>
    </w:p>
    <w:p w14:paraId="40460C84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LC - T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4</w:t>
      </w:r>
    </w:p>
    <w:p w14:paraId="5A5AEF2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LC - F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8</w:t>
      </w:r>
    </w:p>
    <w:p w14:paraId="6D969FA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LC - T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2</w:t>
      </w:r>
    </w:p>
    <w:p w14:paraId="4677079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LC - F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&lt;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45</w:t>
      </w:r>
    </w:p>
    <w:p w14:paraId="5F6AB106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LC - T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865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6</w:t>
      </w:r>
    </w:p>
    <w:p w14:paraId="1B16217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LC - F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2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8</w:t>
      </w:r>
    </w:p>
    <w:p w14:paraId="3B0F072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LC -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7</w:t>
      </w:r>
    </w:p>
    <w:p w14:paraId="4A9362F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LC -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86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6</w:t>
      </w:r>
    </w:p>
    <w:p w14:paraId="1347EC0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LC -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5</w:t>
      </w:r>
    </w:p>
    <w:p w14:paraId="49379E84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LC -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2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4</w:t>
      </w:r>
    </w:p>
    <w:p w14:paraId="75C9081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LC -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8</w:t>
      </w:r>
    </w:p>
    <w:p w14:paraId="3C4847E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LC -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79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8</w:t>
      </w:r>
    </w:p>
    <w:p w14:paraId="3BFB31D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LC -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5</w:t>
      </w:r>
    </w:p>
    <w:p w14:paraId="2EB33B6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LP - T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8</w:t>
      </w:r>
    </w:p>
    <w:p w14:paraId="2CF9B5E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LP - F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14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6</w:t>
      </w:r>
    </w:p>
    <w:p w14:paraId="02C44B9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LP - T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1</w:t>
      </w:r>
    </w:p>
    <w:p w14:paraId="3F93BBB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LP - F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1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3</w:t>
      </w:r>
    </w:p>
    <w:p w14:paraId="219429C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LP - T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4</w:t>
      </w:r>
    </w:p>
    <w:p w14:paraId="4C12A14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LP - F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817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6</w:t>
      </w:r>
    </w:p>
    <w:p w14:paraId="01C2550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LP -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5</w:t>
      </w:r>
    </w:p>
    <w:p w14:paraId="17438E8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LP -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4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4</w:t>
      </w:r>
    </w:p>
    <w:p w14:paraId="15C0C83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LP -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7</w:t>
      </w:r>
    </w:p>
    <w:p w14:paraId="1FCD9C4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LP -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2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2</w:t>
      </w:r>
    </w:p>
    <w:p w14:paraId="2DF22A4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LP -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4</w:t>
      </w:r>
    </w:p>
    <w:p w14:paraId="3E4C229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lastRenderedPageBreak/>
        <w:t>"7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LP -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6</w:t>
      </w:r>
    </w:p>
    <w:p w14:paraId="09D78A9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LP -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7</w:t>
      </w:r>
    </w:p>
    <w:p w14:paraId="2CECA23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LP - F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06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4</w:t>
      </w:r>
    </w:p>
    <w:p w14:paraId="0D18E0C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LP - T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8</w:t>
      </w:r>
    </w:p>
    <w:p w14:paraId="0E739A8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highlight w:val="yellow"/>
          <w:lang w:val="en-JP"/>
          <w14:ligatures w14:val="none"/>
        </w:rPr>
        <w:t>"8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highlight w:val="yellow"/>
          <w:lang w:val="en-JP"/>
          <w14:ligatures w14:val="none"/>
        </w:rPr>
        <w:t>"T LP - F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highlight w:val="yellow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highlight w:val="yellow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highlight w:val="yellow"/>
          <w:lang w:val="en-JP"/>
          <w14:ligatures w14:val="none"/>
        </w:rPr>
        <w:t>2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highlight w:val="yellow"/>
          <w:lang w:val="en-JP"/>
          <w14:ligatures w14:val="none"/>
        </w:rPr>
        <w:t>"&lt;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highlight w:val="yellow"/>
          <w:lang w:val="en-JP"/>
          <w14:ligatures w14:val="none"/>
        </w:rPr>
        <w:t>0.41</w:t>
      </w:r>
    </w:p>
    <w:p w14:paraId="03FC8A16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LP - T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8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2</w:t>
      </w:r>
    </w:p>
    <w:p w14:paraId="0A4A1B54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LP - F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132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4</w:t>
      </w:r>
    </w:p>
    <w:p w14:paraId="580714D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LP -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3</w:t>
      </w:r>
    </w:p>
    <w:p w14:paraId="22B8810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LP -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293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2</w:t>
      </w:r>
    </w:p>
    <w:p w14:paraId="1B3BF25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LP -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1</w:t>
      </w:r>
    </w:p>
    <w:p w14:paraId="65CBED6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LP -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556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</w:t>
      </w:r>
    </w:p>
    <w:p w14:paraId="5B5FA2C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LP -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4</w:t>
      </w:r>
    </w:p>
    <w:p w14:paraId="7EF4404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LP -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6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4</w:t>
      </w:r>
    </w:p>
    <w:p w14:paraId="7B53908D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LP -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2</w:t>
      </w:r>
    </w:p>
    <w:p w14:paraId="4FDD757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9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MA - T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2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7</w:t>
      </w:r>
    </w:p>
    <w:p w14:paraId="7DF06D5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9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MA - F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6</w:t>
      </w:r>
    </w:p>
    <w:p w14:paraId="0BA04A6D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9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MA - T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41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2</w:t>
      </w:r>
    </w:p>
    <w:p w14:paraId="1F53EF9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9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MA - F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6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</w:t>
      </w:r>
    </w:p>
    <w:p w14:paraId="721A81D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9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MA -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0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31</w:t>
      </w:r>
    </w:p>
    <w:p w14:paraId="7DF2F73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9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MA -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76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2</w:t>
      </w:r>
    </w:p>
    <w:p w14:paraId="6D037736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9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MA -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0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33</w:t>
      </w:r>
    </w:p>
    <w:p w14:paraId="3901384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9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MA -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6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4</w:t>
      </w:r>
    </w:p>
    <w:p w14:paraId="7ED981D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9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MA -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36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3</w:t>
      </w:r>
    </w:p>
    <w:p w14:paraId="79561054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9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MA -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666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</w:t>
      </w:r>
    </w:p>
    <w:p w14:paraId="75BD6BC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0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MA -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22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33</w:t>
      </w:r>
    </w:p>
    <w:p w14:paraId="7EDDE9C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0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MA - F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3</w:t>
      </w:r>
    </w:p>
    <w:p w14:paraId="225F0BD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0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MA - T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5</w:t>
      </w:r>
    </w:p>
    <w:p w14:paraId="335694D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0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MA - F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76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6</w:t>
      </w:r>
    </w:p>
    <w:p w14:paraId="1B9801F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0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MA -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4</w:t>
      </w:r>
    </w:p>
    <w:p w14:paraId="3190847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0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MA -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2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4</w:t>
      </w:r>
    </w:p>
    <w:p w14:paraId="1036053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0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MA -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7</w:t>
      </w:r>
    </w:p>
    <w:p w14:paraId="03722BB4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0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MA -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87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3</w:t>
      </w:r>
    </w:p>
    <w:p w14:paraId="4E03586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0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MA -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3</w:t>
      </w:r>
    </w:p>
    <w:p w14:paraId="71625FB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0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MA -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7</w:t>
      </w:r>
    </w:p>
    <w:p w14:paraId="65FF17E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1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MA -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6</w:t>
      </w:r>
    </w:p>
    <w:p w14:paraId="064578CD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1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MC - T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8</w:t>
      </w:r>
    </w:p>
    <w:p w14:paraId="32380F9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1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MC - F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72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7</w:t>
      </w:r>
    </w:p>
    <w:p w14:paraId="2BB9DEE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1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MC -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&lt;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37</w:t>
      </w:r>
    </w:p>
    <w:p w14:paraId="14A92AB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1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MC -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562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9</w:t>
      </w:r>
    </w:p>
    <w:p w14:paraId="38D8B6C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1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MC -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&lt;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4</w:t>
      </w:r>
    </w:p>
    <w:p w14:paraId="6CE8B34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1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MC -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532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1</w:t>
      </w:r>
    </w:p>
    <w:p w14:paraId="3632937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1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MC -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02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37</w:t>
      </w:r>
    </w:p>
    <w:p w14:paraId="4D5032F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1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MC -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183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6</w:t>
      </w:r>
    </w:p>
    <w:p w14:paraId="18C1104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1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MC -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39</w:t>
      </w:r>
    </w:p>
    <w:p w14:paraId="419AD4C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2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MC - F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86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2</w:t>
      </w:r>
    </w:p>
    <w:p w14:paraId="6BE2A83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2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MC -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9</w:t>
      </w:r>
    </w:p>
    <w:p w14:paraId="715C4DD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2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MC -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9</w:t>
      </w:r>
    </w:p>
    <w:p w14:paraId="7D227DA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2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MC -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1</w:t>
      </w:r>
    </w:p>
    <w:p w14:paraId="2F3A6B9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lastRenderedPageBreak/>
        <w:t>"12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MC -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8</w:t>
      </w:r>
    </w:p>
    <w:p w14:paraId="6F3D910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2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MC -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8</w:t>
      </w:r>
    </w:p>
    <w:p w14:paraId="27F1EDA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2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MC -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2</w:t>
      </w:r>
    </w:p>
    <w:p w14:paraId="0737AC7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2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MC -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1</w:t>
      </w:r>
    </w:p>
    <w:p w14:paraId="7DDF0D1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2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MP -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5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1</w:t>
      </w:r>
    </w:p>
    <w:p w14:paraId="710530D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2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MP -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2</w:t>
      </w:r>
    </w:p>
    <w:p w14:paraId="6F2FCF6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3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MP -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1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3</w:t>
      </w:r>
    </w:p>
    <w:p w14:paraId="18352CF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3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MP -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4</w:t>
      </w:r>
    </w:p>
    <w:p w14:paraId="4B09D0C6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3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MP -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437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</w:t>
      </w:r>
    </w:p>
    <w:p w14:paraId="529B10B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3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MP -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</w:t>
      </w:r>
    </w:p>
    <w:p w14:paraId="21DE60E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3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MP -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305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3</w:t>
      </w:r>
    </w:p>
    <w:p w14:paraId="6B385ED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3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MP -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41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8</w:t>
      </w:r>
    </w:p>
    <w:p w14:paraId="6C9C92D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3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MP -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2</w:t>
      </w:r>
    </w:p>
    <w:p w14:paraId="4DBAF9E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3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MP -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72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7</w:t>
      </w:r>
    </w:p>
    <w:p w14:paraId="1911259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3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MP -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1</w:t>
      </w:r>
    </w:p>
    <w:p w14:paraId="41DC37E6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3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MP -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6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1</w:t>
      </w:r>
    </w:p>
    <w:p w14:paraId="385939D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4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MP -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2</w:t>
      </w:r>
    </w:p>
    <w:p w14:paraId="520BB06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4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RA -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83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1</w:t>
      </w:r>
    </w:p>
    <w:p w14:paraId="257C844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4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RA -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2</w:t>
      </w:r>
    </w:p>
    <w:p w14:paraId="34EBEF4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4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RA -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68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8</w:t>
      </w:r>
    </w:p>
    <w:p w14:paraId="5A47ACA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4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RA -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8</w:t>
      </w:r>
    </w:p>
    <w:p w14:paraId="0AB709B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4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RA -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525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</w:t>
      </w:r>
    </w:p>
    <w:p w14:paraId="2AFC67C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4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RA -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542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9</w:t>
      </w:r>
    </w:p>
    <w:p w14:paraId="302717C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4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RA -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3</w:t>
      </w:r>
    </w:p>
    <w:p w14:paraId="66C76A1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4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RA -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75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3</w:t>
      </w:r>
    </w:p>
    <w:p w14:paraId="0B3D841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4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RA -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</w:t>
      </w:r>
    </w:p>
    <w:p w14:paraId="520145BD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5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RC -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7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6</w:t>
      </w:r>
    </w:p>
    <w:p w14:paraId="15DD464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5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RC -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6</w:t>
      </w:r>
    </w:p>
    <w:p w14:paraId="64DD7A0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5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RC -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765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9</w:t>
      </w:r>
    </w:p>
    <w:p w14:paraId="1F9FBB9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5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RC -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</w:t>
      </w:r>
    </w:p>
    <w:p w14:paraId="4DEC16D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5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 RC -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3</w:t>
      </w:r>
    </w:p>
    <w:p w14:paraId="7534725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5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 RP -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7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3</w:t>
      </w:r>
    </w:p>
    <w:p w14:paraId="7814788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5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LA - L L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3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1</w:t>
      </w:r>
    </w:p>
    <w:p w14:paraId="4461DBE4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5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LA - H L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4</w:t>
      </w:r>
    </w:p>
    <w:p w14:paraId="793DA0D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5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LA - L L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385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</w:t>
      </w:r>
    </w:p>
    <w:p w14:paraId="4C50C20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5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LA - H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3</w:t>
      </w:r>
    </w:p>
    <w:p w14:paraId="513089E4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6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LA - L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20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3</w:t>
      </w:r>
    </w:p>
    <w:p w14:paraId="4E26D9A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6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LA - H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647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8</w:t>
      </w:r>
    </w:p>
    <w:p w14:paraId="4377BB3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6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LA - L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&lt;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41</w:t>
      </w:r>
    </w:p>
    <w:p w14:paraId="63573DD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6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LA - H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27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2</w:t>
      </w:r>
    </w:p>
    <w:p w14:paraId="24EC7F2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6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LA - L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&lt;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49</w:t>
      </w:r>
    </w:p>
    <w:p w14:paraId="1FD5F1E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6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LA - H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886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3</w:t>
      </w:r>
    </w:p>
    <w:p w14:paraId="6DADE76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6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LA - L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1</w:t>
      </w:r>
    </w:p>
    <w:p w14:paraId="43928AD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6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LA - H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33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3</w:t>
      </w:r>
    </w:p>
    <w:p w14:paraId="67E55E0D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6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LA - L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1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7</w:t>
      </w:r>
    </w:p>
    <w:p w14:paraId="655613E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6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LA - H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882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5</w:t>
      </w:r>
    </w:p>
    <w:p w14:paraId="3246766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7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LA - L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4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7</w:t>
      </w:r>
    </w:p>
    <w:p w14:paraId="543A614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7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LA - H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866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6</w:t>
      </w:r>
    </w:p>
    <w:p w14:paraId="5EB2E2A4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lastRenderedPageBreak/>
        <w:t>"17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LA - L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78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7</w:t>
      </w:r>
    </w:p>
    <w:p w14:paraId="0FADA57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7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LA - H L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85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5</w:t>
      </w:r>
    </w:p>
    <w:p w14:paraId="13B191B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7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LA - L L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1</w:t>
      </w:r>
    </w:p>
    <w:p w14:paraId="1E2EBD0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7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LA - H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525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9</w:t>
      </w:r>
    </w:p>
    <w:p w14:paraId="02171A0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7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LA - L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1</w:t>
      </w:r>
    </w:p>
    <w:p w14:paraId="4B4D450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7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LA - H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4</w:t>
      </w:r>
    </w:p>
    <w:p w14:paraId="6E5DB48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7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LA - L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422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</w:t>
      </w:r>
    </w:p>
    <w:p w14:paraId="1BE446A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7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LA - H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</w:t>
      </w:r>
    </w:p>
    <w:p w14:paraId="1F76A4B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8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LA - L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43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7</w:t>
      </w:r>
    </w:p>
    <w:p w14:paraId="259A07F4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8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LA - H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8</w:t>
      </w:r>
    </w:p>
    <w:p w14:paraId="212FDEB4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8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LA - L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2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</w:t>
      </w:r>
    </w:p>
    <w:p w14:paraId="447F68A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8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LA - H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9</w:t>
      </w:r>
    </w:p>
    <w:p w14:paraId="66DF5AA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8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LA - L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6</w:t>
      </w:r>
    </w:p>
    <w:p w14:paraId="21A6E15D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8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LA - H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7</w:t>
      </w:r>
    </w:p>
    <w:p w14:paraId="1A2074F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8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LA - L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5</w:t>
      </w:r>
    </w:p>
    <w:p w14:paraId="6A33185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8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LA - H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6</w:t>
      </w:r>
    </w:p>
    <w:p w14:paraId="4538C24D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8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LA - L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4</w:t>
      </w:r>
    </w:p>
    <w:p w14:paraId="2D82ECE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8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LC - L L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7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4</w:t>
      </w:r>
    </w:p>
    <w:p w14:paraId="12C60C3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9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LC - H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6</w:t>
      </w:r>
    </w:p>
    <w:p w14:paraId="52D0693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9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LC - L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12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6</w:t>
      </w:r>
    </w:p>
    <w:p w14:paraId="2061096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9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LC - H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45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1</w:t>
      </w:r>
    </w:p>
    <w:p w14:paraId="45B32EA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9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LC - L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&lt;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45</w:t>
      </w:r>
    </w:p>
    <w:p w14:paraId="061296C4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9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LC - H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16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6</w:t>
      </w:r>
    </w:p>
    <w:p w14:paraId="122E909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9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LC - L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&lt;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52</w:t>
      </w:r>
    </w:p>
    <w:p w14:paraId="1F6E5504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9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LC - H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713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7</w:t>
      </w:r>
    </w:p>
    <w:p w14:paraId="66C0319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9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LC - L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5</w:t>
      </w:r>
    </w:p>
    <w:p w14:paraId="763BAEC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9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LC - H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78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6</w:t>
      </w:r>
    </w:p>
    <w:p w14:paraId="6AAD976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9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LC - L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1</w:t>
      </w:r>
    </w:p>
    <w:p w14:paraId="20956B3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0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LC - H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713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9</w:t>
      </w:r>
    </w:p>
    <w:p w14:paraId="1F3DC916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0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LC - L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3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1</w:t>
      </w:r>
    </w:p>
    <w:p w14:paraId="205810C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0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LC - H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69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</w:t>
      </w:r>
    </w:p>
    <w:p w14:paraId="6D87AC0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0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LC - L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6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1</w:t>
      </w:r>
    </w:p>
    <w:p w14:paraId="08E07D2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0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LC - H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77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8</w:t>
      </w:r>
    </w:p>
    <w:p w14:paraId="272E7346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0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LC - L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2</w:t>
      </w:r>
    </w:p>
    <w:p w14:paraId="3C09150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0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LC - H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3</w:t>
      </w:r>
    </w:p>
    <w:p w14:paraId="43797EA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0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LC - L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48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1</w:t>
      </w:r>
    </w:p>
    <w:p w14:paraId="26FC618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0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LC - H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1</w:t>
      </w:r>
    </w:p>
    <w:p w14:paraId="3B35320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0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LC - L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72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8</w:t>
      </w:r>
    </w:p>
    <w:p w14:paraId="02CC4DA6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1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LC - H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7</w:t>
      </w:r>
    </w:p>
    <w:p w14:paraId="72CB816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1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LC - L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2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1</w:t>
      </w:r>
    </w:p>
    <w:p w14:paraId="042FB9F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1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LC - H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8</w:t>
      </w:r>
    </w:p>
    <w:p w14:paraId="35FEF574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1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LC - L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7</w:t>
      </w:r>
    </w:p>
    <w:p w14:paraId="111B351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1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LC - H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6</w:t>
      </w:r>
    </w:p>
    <w:p w14:paraId="5BD1686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1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LC - L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6</w:t>
      </w:r>
    </w:p>
    <w:p w14:paraId="0BA04E6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1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LC - H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4</w:t>
      </w:r>
    </w:p>
    <w:p w14:paraId="1FED9F3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1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LC - L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3</w:t>
      </w:r>
    </w:p>
    <w:p w14:paraId="7A01BED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1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LP - L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33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</w:t>
      </w:r>
    </w:p>
    <w:p w14:paraId="30044C3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1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LP - H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32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5</w:t>
      </w:r>
    </w:p>
    <w:p w14:paraId="2FEC1C9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lastRenderedPageBreak/>
        <w:t>"22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LP - L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9</w:t>
      </w:r>
    </w:p>
    <w:p w14:paraId="101295F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2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LP - H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665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9</w:t>
      </w:r>
    </w:p>
    <w:p w14:paraId="340F0F66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2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LP - L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&lt;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46</w:t>
      </w:r>
    </w:p>
    <w:p w14:paraId="40CE958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2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LP - H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5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</w:t>
      </w:r>
    </w:p>
    <w:p w14:paraId="504AE48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2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LP - L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22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9</w:t>
      </w:r>
    </w:p>
    <w:p w14:paraId="642D3D3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2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LP - H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</w:t>
      </w:r>
    </w:p>
    <w:p w14:paraId="3692800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2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LP - L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127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5</w:t>
      </w:r>
    </w:p>
    <w:p w14:paraId="2D479CD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2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LP - H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2</w:t>
      </w:r>
    </w:p>
    <w:p w14:paraId="2F57977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2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LP - L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246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4</w:t>
      </w:r>
    </w:p>
    <w:p w14:paraId="4E5AFAD6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2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LP - H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86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3</w:t>
      </w:r>
    </w:p>
    <w:p w14:paraId="1355C394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3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LP - L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7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4</w:t>
      </w:r>
    </w:p>
    <w:p w14:paraId="5C3CC474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3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LP - H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5</w:t>
      </w:r>
    </w:p>
    <w:p w14:paraId="22497F1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3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LP - L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69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9</w:t>
      </w:r>
    </w:p>
    <w:p w14:paraId="789E67B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3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LP - H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1</w:t>
      </w:r>
    </w:p>
    <w:p w14:paraId="6FFE55D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3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LP - L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15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6</w:t>
      </w:r>
    </w:p>
    <w:p w14:paraId="0B30CC8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3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LP - H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</w:t>
      </w:r>
    </w:p>
    <w:p w14:paraId="6A23881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3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LP - L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9</w:t>
      </w:r>
    </w:p>
    <w:p w14:paraId="7029093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3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LP - H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</w:t>
      </w:r>
    </w:p>
    <w:p w14:paraId="7154410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3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LP - L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5</w:t>
      </w:r>
    </w:p>
    <w:p w14:paraId="48506C1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3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LP - H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8</w:t>
      </w:r>
    </w:p>
    <w:p w14:paraId="505046A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4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LP - L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4</w:t>
      </w:r>
    </w:p>
    <w:p w14:paraId="32B3AF1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4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LP - H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7</w:t>
      </w:r>
    </w:p>
    <w:p w14:paraId="3250DC3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4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LP - L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6</w:t>
      </w:r>
    </w:p>
    <w:p w14:paraId="631C580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4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MA - L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92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4</w:t>
      </w:r>
    </w:p>
    <w:p w14:paraId="5169298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4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MA - H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4</w:t>
      </w:r>
    </w:p>
    <w:p w14:paraId="4A6A1F7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4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MA - L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26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1</w:t>
      </w:r>
    </w:p>
    <w:p w14:paraId="6445FDC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4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MA - H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5</w:t>
      </w:r>
    </w:p>
    <w:p w14:paraId="6C24DA0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4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MA - L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33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4</w:t>
      </w:r>
    </w:p>
    <w:p w14:paraId="5CCD6DF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4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MA - H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5</w:t>
      </w:r>
    </w:p>
    <w:p w14:paraId="4FFFE5A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4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MA - L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</w:t>
      </w:r>
    </w:p>
    <w:p w14:paraId="271A4AD4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5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MA - H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3</w:t>
      </w:r>
    </w:p>
    <w:p w14:paraId="36B576F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5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MA - L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9</w:t>
      </w:r>
    </w:p>
    <w:p w14:paraId="6AA1B44D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5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MA - H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2</w:t>
      </w:r>
    </w:p>
    <w:p w14:paraId="588ECE4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5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MA - L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1</w:t>
      </w:r>
    </w:p>
    <w:p w14:paraId="798B7D1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5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MA - H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613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</w:t>
      </w:r>
    </w:p>
    <w:p w14:paraId="774B91C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5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MA - L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7</w:t>
      </w:r>
    </w:p>
    <w:p w14:paraId="2924942D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5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MA - H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26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8</w:t>
      </w:r>
    </w:p>
    <w:p w14:paraId="7B55593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5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MA - L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7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</w:t>
      </w:r>
    </w:p>
    <w:p w14:paraId="144B744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5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MA - H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2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9</w:t>
      </w:r>
    </w:p>
    <w:p w14:paraId="2DB8D2F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5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MA - L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33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4</w:t>
      </w:r>
    </w:p>
    <w:p w14:paraId="2681006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6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MA - H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11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7</w:t>
      </w:r>
    </w:p>
    <w:p w14:paraId="3DFA3B2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6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MA - L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45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5</w:t>
      </w:r>
    </w:p>
    <w:p w14:paraId="43BB192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6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MA - H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23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6</w:t>
      </w:r>
    </w:p>
    <w:p w14:paraId="7BC202C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6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MA - L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306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4</w:t>
      </w:r>
    </w:p>
    <w:p w14:paraId="5CF0886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6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MC - L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23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7</w:t>
      </w:r>
    </w:p>
    <w:p w14:paraId="12AE56B4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6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MC - H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9</w:t>
      </w:r>
    </w:p>
    <w:p w14:paraId="4540E51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6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MC - L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</w:t>
      </w:r>
    </w:p>
    <w:p w14:paraId="65A1C24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6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MC - H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9</w:t>
      </w:r>
    </w:p>
    <w:p w14:paraId="09A7019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lastRenderedPageBreak/>
        <w:t>"26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MC - L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6</w:t>
      </w:r>
    </w:p>
    <w:p w14:paraId="66F5225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6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MC - H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7</w:t>
      </w:r>
    </w:p>
    <w:p w14:paraId="6532988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7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MC - L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5</w:t>
      </w:r>
    </w:p>
    <w:p w14:paraId="61124CB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7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MC - H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6</w:t>
      </w:r>
    </w:p>
    <w:p w14:paraId="16168C0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7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MC - L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5</w:t>
      </w:r>
    </w:p>
    <w:p w14:paraId="7A06F08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7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MC - H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35</w:t>
      </w:r>
    </w:p>
    <w:p w14:paraId="7746AB9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7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MC - L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683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7</w:t>
      </w:r>
    </w:p>
    <w:p w14:paraId="6D32527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7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MC - H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36</w:t>
      </w:r>
    </w:p>
    <w:p w14:paraId="3E92947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7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MC - L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355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1</w:t>
      </w:r>
    </w:p>
    <w:p w14:paraId="185789F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7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MC - H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0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34</w:t>
      </w:r>
    </w:p>
    <w:p w14:paraId="715429D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7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MC - L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425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2</w:t>
      </w:r>
    </w:p>
    <w:p w14:paraId="44D6BD0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7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MC - H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2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33</w:t>
      </w:r>
    </w:p>
    <w:p w14:paraId="7D1F9DB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8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MC - L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36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32</w:t>
      </w:r>
    </w:p>
    <w:p w14:paraId="40F2A1A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8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MP - L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16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8</w:t>
      </w:r>
    </w:p>
    <w:p w14:paraId="3730E05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8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MP - H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</w:t>
      </w:r>
    </w:p>
    <w:p w14:paraId="691AF41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8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MP - L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832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4</w:t>
      </w:r>
    </w:p>
    <w:p w14:paraId="4A13270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8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MP - H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2</w:t>
      </w:r>
    </w:p>
    <w:p w14:paraId="5BCDA12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8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MP - L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3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4</w:t>
      </w:r>
    </w:p>
    <w:p w14:paraId="7AACD61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8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MP - H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3</w:t>
      </w:r>
    </w:p>
    <w:p w14:paraId="539E510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8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MP - L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4</w:t>
      </w:r>
    </w:p>
    <w:p w14:paraId="7B96579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8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MP - H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38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9</w:t>
      </w:r>
    </w:p>
    <w:p w14:paraId="51AC5AC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8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MP - L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4</w:t>
      </w:r>
    </w:p>
    <w:p w14:paraId="5C248E3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9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MP - H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743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7</w:t>
      </w:r>
    </w:p>
    <w:p w14:paraId="016FC33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9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MP - L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5</w:t>
      </w:r>
    </w:p>
    <w:p w14:paraId="37A117E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9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MP - H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88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5</w:t>
      </w:r>
    </w:p>
    <w:p w14:paraId="3A1DF91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9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MP - L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3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4</w:t>
      </w:r>
    </w:p>
    <w:p w14:paraId="2AE9D14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9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RA - L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637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5</w:t>
      </w:r>
    </w:p>
    <w:p w14:paraId="670F710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9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RA - H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2</w:t>
      </w:r>
    </w:p>
    <w:p w14:paraId="567015A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9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RA - L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2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4</w:t>
      </w:r>
    </w:p>
    <w:p w14:paraId="24FA6D2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9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RA - H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3</w:t>
      </w:r>
    </w:p>
    <w:p w14:paraId="363B06D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9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RA - L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4</w:t>
      </w:r>
    </w:p>
    <w:p w14:paraId="1182B92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9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RA - H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73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3</w:t>
      </w:r>
    </w:p>
    <w:p w14:paraId="5F06E756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0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RA - L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1</w:t>
      </w:r>
    </w:p>
    <w:p w14:paraId="26E5AEF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0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RA - H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2</w:t>
      </w:r>
    </w:p>
    <w:p w14:paraId="5476736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0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RA - L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</w:t>
      </w:r>
    </w:p>
    <w:p w14:paraId="5F36144D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0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RC - L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72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2</w:t>
      </w:r>
    </w:p>
    <w:p w14:paraId="38B5BEA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0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RC - H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1</w:t>
      </w:r>
    </w:p>
    <w:p w14:paraId="2F6060C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0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RC - L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2</w:t>
      </w:r>
    </w:p>
    <w:p w14:paraId="1F6E07D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0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RC - H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1</w:t>
      </w:r>
    </w:p>
    <w:p w14:paraId="5B2F908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0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RC - L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</w:t>
      </w:r>
    </w:p>
    <w:p w14:paraId="4AC7970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0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RP - L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1</w:t>
      </w:r>
    </w:p>
    <w:p w14:paraId="65FAC70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0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A - L F L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826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6</w:t>
      </w:r>
    </w:p>
    <w:p w14:paraId="60B25AA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1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A - H T L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176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2</w:t>
      </w:r>
    </w:p>
    <w:p w14:paraId="354D2704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1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A - L T L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5</w:t>
      </w:r>
    </w:p>
    <w:p w14:paraId="6BDE969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1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A - H F L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8</w:t>
      </w:r>
    </w:p>
    <w:p w14:paraId="5543623D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1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A - L F L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1</w:t>
      </w:r>
    </w:p>
    <w:p w14:paraId="151C9A1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1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A - H T L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32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1</w:t>
      </w:r>
    </w:p>
    <w:p w14:paraId="0550860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1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A - L T L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8</w:t>
      </w:r>
    </w:p>
    <w:p w14:paraId="7D3379C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lastRenderedPageBreak/>
        <w:t>"31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A - H F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1</w:t>
      </w:r>
    </w:p>
    <w:p w14:paraId="3AD4F94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1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A - L F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3</w:t>
      </w:r>
    </w:p>
    <w:p w14:paraId="176BF50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1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A - H T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5</w:t>
      </w:r>
    </w:p>
    <w:p w14:paraId="23A3FE6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1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A - L T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</w:t>
      </w:r>
    </w:p>
    <w:p w14:paraId="6562E49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2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A - H F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795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3</w:t>
      </w:r>
    </w:p>
    <w:p w14:paraId="1DE78F4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2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A - L F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05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41</w:t>
      </w:r>
    </w:p>
    <w:p w14:paraId="576F7EC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2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A - H T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9</w:t>
      </w:r>
    </w:p>
    <w:p w14:paraId="6B5EE9F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2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A - L T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5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</w:t>
      </w:r>
    </w:p>
    <w:p w14:paraId="33435F0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2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A - H F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363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8</w:t>
      </w:r>
    </w:p>
    <w:p w14:paraId="3AA0B04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2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A - L F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&lt;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49</w:t>
      </w:r>
    </w:p>
    <w:p w14:paraId="4198A5B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2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A - H T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6</w:t>
      </w:r>
    </w:p>
    <w:p w14:paraId="1819F6E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2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A - L T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5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6</w:t>
      </w:r>
    </w:p>
    <w:p w14:paraId="372105A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2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A - H F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5</w:t>
      </w:r>
    </w:p>
    <w:p w14:paraId="08E3CC4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2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A - L F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19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8</w:t>
      </w:r>
    </w:p>
    <w:p w14:paraId="2620F1D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3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A - H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1</w:t>
      </w:r>
    </w:p>
    <w:p w14:paraId="58E9F54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3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A - L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3</w:t>
      </w:r>
    </w:p>
    <w:p w14:paraId="2274A06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3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A - H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5</w:t>
      </w:r>
    </w:p>
    <w:p w14:paraId="6F398A6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3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A - L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58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4</w:t>
      </w:r>
    </w:p>
    <w:p w14:paraId="0D801B44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3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A - H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1</w:t>
      </w:r>
    </w:p>
    <w:p w14:paraId="06A2C4D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3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A - L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9</w:t>
      </w:r>
    </w:p>
    <w:p w14:paraId="2D671EDD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3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A - H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5</w:t>
      </w:r>
    </w:p>
    <w:p w14:paraId="6817D02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3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A - L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27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1</w:t>
      </w:r>
    </w:p>
    <w:p w14:paraId="749A9B5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3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A - H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7</w:t>
      </w:r>
    </w:p>
    <w:p w14:paraId="6A46A45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3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A - L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1</w:t>
      </w:r>
    </w:p>
    <w:p w14:paraId="331B4C96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4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A - H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4</w:t>
      </w:r>
    </w:p>
    <w:p w14:paraId="3955EC1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4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A - L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</w:t>
      </w:r>
    </w:p>
    <w:p w14:paraId="304DE5E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4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A - H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4</w:t>
      </w:r>
    </w:p>
    <w:p w14:paraId="377A6CD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4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A - L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2</w:t>
      </w:r>
    </w:p>
    <w:p w14:paraId="6EAE79B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4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A - H T L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03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38</w:t>
      </w:r>
    </w:p>
    <w:p w14:paraId="367FC30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4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A - L T L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1</w:t>
      </w:r>
    </w:p>
    <w:p w14:paraId="5E6AFA0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4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A - H F L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743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4</w:t>
      </w:r>
    </w:p>
    <w:p w14:paraId="4906C7B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4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A - L F L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6</w:t>
      </w:r>
    </w:p>
    <w:p w14:paraId="24299EC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4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A - H T L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16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37</w:t>
      </w:r>
    </w:p>
    <w:p w14:paraId="6BBC776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4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A - L T L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8</w:t>
      </w:r>
    </w:p>
    <w:p w14:paraId="383D9F1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5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A - H F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5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7</w:t>
      </w:r>
    </w:p>
    <w:p w14:paraId="2F0CBB6D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5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A - L F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3</w:t>
      </w:r>
    </w:p>
    <w:p w14:paraId="167F136D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5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A - H T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145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31</w:t>
      </w:r>
    </w:p>
    <w:p w14:paraId="2418F35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5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A - L T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6</w:t>
      </w:r>
    </w:p>
    <w:p w14:paraId="6C3D54E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5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A - H F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7</w:t>
      </w:r>
    </w:p>
    <w:p w14:paraId="07EE45F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5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A - L F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59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5</w:t>
      </w:r>
    </w:p>
    <w:p w14:paraId="5AFF8CF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5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A - H T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5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5</w:t>
      </w:r>
    </w:p>
    <w:p w14:paraId="18CFD75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5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A - L T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4</w:t>
      </w:r>
    </w:p>
    <w:p w14:paraId="7884145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5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A - H F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2</w:t>
      </w:r>
    </w:p>
    <w:p w14:paraId="7E0E411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5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A - L F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76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3</w:t>
      </w:r>
    </w:p>
    <w:p w14:paraId="03E44BF4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6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A - H T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847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2</w:t>
      </w:r>
    </w:p>
    <w:p w14:paraId="68428A7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6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A - L T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</w:t>
      </w:r>
    </w:p>
    <w:p w14:paraId="5BC69AE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6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A - H F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1</w:t>
      </w:r>
    </w:p>
    <w:p w14:paraId="6D312EB6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6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A - L F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2</w:t>
      </w:r>
    </w:p>
    <w:p w14:paraId="12D9EF0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lastRenderedPageBreak/>
        <w:t>"36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A - H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20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7</w:t>
      </w:r>
    </w:p>
    <w:p w14:paraId="4DB4DE5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6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A - L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3</w:t>
      </w:r>
    </w:p>
    <w:p w14:paraId="2EC2FC9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6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A - H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1</w:t>
      </w:r>
    </w:p>
    <w:p w14:paraId="0961C55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6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A - L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8</w:t>
      </w:r>
    </w:p>
    <w:p w14:paraId="06DB6356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6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A - H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223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7</w:t>
      </w:r>
    </w:p>
    <w:p w14:paraId="297E827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6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A - L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7</w:t>
      </w:r>
    </w:p>
    <w:p w14:paraId="756070E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7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A - H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1</w:t>
      </w:r>
    </w:p>
    <w:p w14:paraId="0FD89EB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7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A - L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5</w:t>
      </w:r>
    </w:p>
    <w:p w14:paraId="044EC1D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7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A - H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79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3</w:t>
      </w:r>
    </w:p>
    <w:p w14:paraId="5C6FB87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7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A - L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5</w:t>
      </w:r>
    </w:p>
    <w:p w14:paraId="45037E46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7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A - H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2</w:t>
      </w:r>
    </w:p>
    <w:p w14:paraId="3210184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7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A - L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6</w:t>
      </w:r>
    </w:p>
    <w:p w14:paraId="2E7F1A6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7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A - H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7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</w:t>
      </w:r>
    </w:p>
    <w:p w14:paraId="5D24C26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7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A - L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4</w:t>
      </w:r>
    </w:p>
    <w:p w14:paraId="6641B85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7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A - L T L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7</w:t>
      </w:r>
    </w:p>
    <w:p w14:paraId="024A995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7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A - H F L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3</w:t>
      </w:r>
    </w:p>
    <w:p w14:paraId="02E8372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8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A - L F L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10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2</w:t>
      </w:r>
    </w:p>
    <w:p w14:paraId="2198A9A4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8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A - H T L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1</w:t>
      </w:r>
    </w:p>
    <w:p w14:paraId="78B0B43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8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A - L T L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257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</w:t>
      </w:r>
    </w:p>
    <w:p w14:paraId="2DFE8AA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8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A - H F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57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</w:t>
      </w:r>
    </w:p>
    <w:p w14:paraId="191A1F6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8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A - L F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3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5</w:t>
      </w:r>
    </w:p>
    <w:p w14:paraId="1A3494F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8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A - H T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7</w:t>
      </w:r>
    </w:p>
    <w:p w14:paraId="6E4428BD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8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A - L T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153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2</w:t>
      </w:r>
    </w:p>
    <w:p w14:paraId="47DBC66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8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A - H F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45</w:t>
      </w:r>
    </w:p>
    <w:p w14:paraId="5557654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highlight w:val="yellow"/>
          <w:lang w:val="en-JP"/>
          <w14:ligatures w14:val="none"/>
        </w:rPr>
        <w:t>"38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highlight w:val="yellow"/>
          <w:lang w:val="en-JP"/>
          <w14:ligatures w14:val="none"/>
        </w:rPr>
        <w:t>"H T LA - L F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highlight w:val="yellow"/>
          <w:lang w:val="en-JP"/>
          <w14:ligatures w14:val="none"/>
        </w:rPr>
        <w:t>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highlight w:val="yellow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highlight w:val="yellow"/>
          <w:lang w:val="en-JP"/>
          <w14:ligatures w14:val="none"/>
        </w:rPr>
        <w:t>3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highlight w:val="yellow"/>
          <w:lang w:val="en-JP"/>
          <w14:ligatures w14:val="none"/>
        </w:rPr>
        <w:t>"&lt;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highlight w:val="yellow"/>
          <w:lang w:val="en-JP"/>
          <w14:ligatures w14:val="none"/>
        </w:rPr>
        <w:t>0.63</w:t>
      </w:r>
    </w:p>
    <w:p w14:paraId="14D4A13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8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A - H T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2</w:t>
      </w:r>
    </w:p>
    <w:p w14:paraId="3C3AA29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9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A - L T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0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42</w:t>
      </w:r>
    </w:p>
    <w:p w14:paraId="307B3C64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9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A - H F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&lt;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49</w:t>
      </w:r>
    </w:p>
    <w:p w14:paraId="02C88626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9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A - L F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2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3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&lt;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71</w:t>
      </w:r>
    </w:p>
    <w:p w14:paraId="61CF0DA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9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A - H T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6</w:t>
      </w:r>
    </w:p>
    <w:p w14:paraId="5F4BEC8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9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A - L T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&lt;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48</w:t>
      </w:r>
    </w:p>
    <w:p w14:paraId="7EBDE99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9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A - H F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05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7</w:t>
      </w:r>
    </w:p>
    <w:p w14:paraId="56B7D51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9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A - L F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&lt;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5</w:t>
      </w:r>
    </w:p>
    <w:p w14:paraId="6576E83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9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A - H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1</w:t>
      </w:r>
    </w:p>
    <w:p w14:paraId="1DB842E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9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A - L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16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5</w:t>
      </w:r>
    </w:p>
    <w:p w14:paraId="40EC64F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9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A - H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7</w:t>
      </w:r>
    </w:p>
    <w:p w14:paraId="47EA8D5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0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A - L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&lt;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46</w:t>
      </w:r>
    </w:p>
    <w:p w14:paraId="0C3DC14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0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A - H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</w:t>
      </w:r>
    </w:p>
    <w:p w14:paraId="382CF69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0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A - L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115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1</w:t>
      </w:r>
    </w:p>
    <w:p w14:paraId="2FFC0BD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0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A - H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36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6</w:t>
      </w:r>
    </w:p>
    <w:p w14:paraId="735F17E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0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A - L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43</w:t>
      </w:r>
    </w:p>
    <w:p w14:paraId="2225399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0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A - H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5</w:t>
      </w:r>
    </w:p>
    <w:p w14:paraId="091DFCC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0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A - L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1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2</w:t>
      </w:r>
    </w:p>
    <w:p w14:paraId="5E77A30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0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A - H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82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6</w:t>
      </w:r>
    </w:p>
    <w:p w14:paraId="2EB7297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0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A - L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217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2</w:t>
      </w:r>
    </w:p>
    <w:p w14:paraId="43BEFB8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0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A - H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6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8</w:t>
      </w:r>
    </w:p>
    <w:p w14:paraId="10C4F59D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1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A - L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84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4</w:t>
      </w:r>
    </w:p>
    <w:p w14:paraId="6F0F540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1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A - H F L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3</w:t>
      </w:r>
    </w:p>
    <w:p w14:paraId="3A16D7F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lastRenderedPageBreak/>
        <w:t>"41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A - L F L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5</w:t>
      </w:r>
    </w:p>
    <w:p w14:paraId="1968400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1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A - H T L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56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6</w:t>
      </w:r>
    </w:p>
    <w:p w14:paraId="4F6E0F5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1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A - L T L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3</w:t>
      </w:r>
    </w:p>
    <w:p w14:paraId="4C4F1D3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1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A - H F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7</w:t>
      </w:r>
    </w:p>
    <w:p w14:paraId="122007E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1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A - L F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8</w:t>
      </w:r>
    </w:p>
    <w:p w14:paraId="71DB91E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1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A - H T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5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</w:t>
      </w:r>
    </w:p>
    <w:p w14:paraId="0F79A0E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1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A - L T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5</w:t>
      </w:r>
    </w:p>
    <w:p w14:paraId="481F01D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1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A - H F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8</w:t>
      </w:r>
    </w:p>
    <w:p w14:paraId="6897080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2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A - L F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3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6</w:t>
      </w:r>
    </w:p>
    <w:p w14:paraId="051BA36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2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A - H T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4</w:t>
      </w:r>
    </w:p>
    <w:p w14:paraId="1057618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2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A - L T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5</w:t>
      </w:r>
    </w:p>
    <w:p w14:paraId="0344849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2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A - H F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815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3</w:t>
      </w:r>
    </w:p>
    <w:p w14:paraId="769EFF2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2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A - L F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44</w:t>
      </w:r>
    </w:p>
    <w:p w14:paraId="4CAE54E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2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A - H T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1</w:t>
      </w:r>
    </w:p>
    <w:p w14:paraId="56FC107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2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A - L T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07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1</w:t>
      </w:r>
    </w:p>
    <w:p w14:paraId="1F0F6F7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2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A - H F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</w:t>
      </w:r>
    </w:p>
    <w:p w14:paraId="2E339C0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2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A - L F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64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3</w:t>
      </w:r>
    </w:p>
    <w:p w14:paraId="0CF52E5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2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A - H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6</w:t>
      </w:r>
    </w:p>
    <w:p w14:paraId="350017ED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3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A - L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8</w:t>
      </w:r>
    </w:p>
    <w:p w14:paraId="5FA2A1C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3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A - H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</w:t>
      </w:r>
    </w:p>
    <w:p w14:paraId="7D2568D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3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A - L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5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9</w:t>
      </w:r>
    </w:p>
    <w:p w14:paraId="1F33211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3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A - H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6</w:t>
      </w:r>
    </w:p>
    <w:p w14:paraId="078989A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3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A - L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4</w:t>
      </w:r>
    </w:p>
    <w:p w14:paraId="4271E59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3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A - H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9</w:t>
      </w:r>
    </w:p>
    <w:p w14:paraId="2682A91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3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A - L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6</w:t>
      </w:r>
    </w:p>
    <w:p w14:paraId="7D9E27F4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3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A - H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2</w:t>
      </w:r>
    </w:p>
    <w:p w14:paraId="376FAFD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3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A - L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5</w:t>
      </w:r>
    </w:p>
    <w:p w14:paraId="52BA33E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3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A - H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9</w:t>
      </w:r>
    </w:p>
    <w:p w14:paraId="4C6632D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4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A - L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5</w:t>
      </w:r>
    </w:p>
    <w:p w14:paraId="07B8F04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4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A - H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9</w:t>
      </w:r>
    </w:p>
    <w:p w14:paraId="5CE64734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4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A - L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3</w:t>
      </w:r>
    </w:p>
    <w:p w14:paraId="0946825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4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C - L F L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86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9</w:t>
      </w:r>
    </w:p>
    <w:p w14:paraId="71020A8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4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C - H T L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3</w:t>
      </w:r>
    </w:p>
    <w:p w14:paraId="765AEA94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4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C - L T L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7</w:t>
      </w:r>
    </w:p>
    <w:p w14:paraId="18E6349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4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C - H F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7</w:t>
      </w:r>
    </w:p>
    <w:p w14:paraId="527D46D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4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C - L F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7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1</w:t>
      </w:r>
    </w:p>
    <w:p w14:paraId="2B12D3B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4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C - H T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7</w:t>
      </w:r>
    </w:p>
    <w:p w14:paraId="0C4FC1E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4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C - L T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5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9</w:t>
      </w:r>
    </w:p>
    <w:p w14:paraId="6ACEB93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5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C - H F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317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1</w:t>
      </w:r>
    </w:p>
    <w:p w14:paraId="17A5892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5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C - L F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49</w:t>
      </w:r>
    </w:p>
    <w:p w14:paraId="448C0406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5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C - H T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1</w:t>
      </w:r>
    </w:p>
    <w:p w14:paraId="4A83260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5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C - L T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552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8</w:t>
      </w:r>
    </w:p>
    <w:p w14:paraId="2455EDAD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5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C - H F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8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6</w:t>
      </w:r>
    </w:p>
    <w:p w14:paraId="0F8BBC4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5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C - L F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3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&lt;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57</w:t>
      </w:r>
    </w:p>
    <w:p w14:paraId="7EC191C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5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C - H T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2</w:t>
      </w:r>
    </w:p>
    <w:p w14:paraId="630277C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5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C - L T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135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4</w:t>
      </w:r>
    </w:p>
    <w:p w14:paraId="70B9EA2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5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C - H F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74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3</w:t>
      </w:r>
    </w:p>
    <w:p w14:paraId="2757CFD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5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C - L F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36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6</w:t>
      </w:r>
    </w:p>
    <w:p w14:paraId="6ECDAC3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lastRenderedPageBreak/>
        <w:t>"46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C - H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3</w:t>
      </w:r>
    </w:p>
    <w:p w14:paraId="6353D75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6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C - L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0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1</w:t>
      </w:r>
    </w:p>
    <w:p w14:paraId="227A563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6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C - H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81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3</w:t>
      </w:r>
    </w:p>
    <w:p w14:paraId="4A4A5BBD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6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C - L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166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2</w:t>
      </w:r>
    </w:p>
    <w:p w14:paraId="21AE40B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6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C - H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3</w:t>
      </w:r>
    </w:p>
    <w:p w14:paraId="34F6A61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6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C - L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6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7</w:t>
      </w:r>
    </w:p>
    <w:p w14:paraId="754FB8B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6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C - H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16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3</w:t>
      </w:r>
    </w:p>
    <w:p w14:paraId="0E6E534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6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C - L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502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9</w:t>
      </w:r>
    </w:p>
    <w:p w14:paraId="397E460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6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C - H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1</w:t>
      </w:r>
    </w:p>
    <w:p w14:paraId="3C5155F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6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C - L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9</w:t>
      </w:r>
    </w:p>
    <w:p w14:paraId="175B628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7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C - H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62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2</w:t>
      </w:r>
    </w:p>
    <w:p w14:paraId="27E0D786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7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C - L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8</w:t>
      </w:r>
    </w:p>
    <w:p w14:paraId="77B905C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7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C - H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4</w:t>
      </w:r>
    </w:p>
    <w:p w14:paraId="101F4B7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7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C - L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1</w:t>
      </w:r>
    </w:p>
    <w:p w14:paraId="1B9E88C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7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C - H T L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385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32</w:t>
      </w:r>
    </w:p>
    <w:p w14:paraId="2BF1A91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7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C - L T L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2</w:t>
      </w:r>
    </w:p>
    <w:p w14:paraId="70EF86D4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7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C - H F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2</w:t>
      </w:r>
    </w:p>
    <w:p w14:paraId="30145FD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7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C - L F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3</w:t>
      </w:r>
    </w:p>
    <w:p w14:paraId="18AC7E84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7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C - H T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75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6</w:t>
      </w:r>
    </w:p>
    <w:p w14:paraId="2C7E3A2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7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C - L T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</w:t>
      </w:r>
    </w:p>
    <w:p w14:paraId="018A172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8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C - H F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2</w:t>
      </w:r>
    </w:p>
    <w:p w14:paraId="29A802D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8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C - L F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345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1</w:t>
      </w:r>
    </w:p>
    <w:p w14:paraId="2D820F1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8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C - H T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86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</w:t>
      </w:r>
    </w:p>
    <w:p w14:paraId="71896C3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8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C - L T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9</w:t>
      </w:r>
    </w:p>
    <w:p w14:paraId="4009321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8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C - H F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7</w:t>
      </w:r>
    </w:p>
    <w:p w14:paraId="3BD27B2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8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C - L F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3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9</w:t>
      </w:r>
    </w:p>
    <w:p w14:paraId="14CC9F1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8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C - H T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7</w:t>
      </w:r>
    </w:p>
    <w:p w14:paraId="08FF966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8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C - L T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6</w:t>
      </w:r>
    </w:p>
    <w:p w14:paraId="503A134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8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C - H F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5</w:t>
      </w:r>
    </w:p>
    <w:p w14:paraId="5F039D6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8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C - L F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2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8</w:t>
      </w:r>
    </w:p>
    <w:p w14:paraId="28B990B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9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C - H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89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1</w:t>
      </w:r>
    </w:p>
    <w:p w14:paraId="71F1ADB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9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C - L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2</w:t>
      </w:r>
    </w:p>
    <w:p w14:paraId="5FA1711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9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C - H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4</w:t>
      </w:r>
    </w:p>
    <w:p w14:paraId="4F7D2B2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9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C - L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4</w:t>
      </w:r>
    </w:p>
    <w:p w14:paraId="0FECFA7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9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C - H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89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2</w:t>
      </w:r>
    </w:p>
    <w:p w14:paraId="115180C6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9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C - L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2</w:t>
      </w:r>
    </w:p>
    <w:p w14:paraId="7EC5E1B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9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C - H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4</w:t>
      </w:r>
    </w:p>
    <w:p w14:paraId="0871867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9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C - L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1</w:t>
      </w:r>
    </w:p>
    <w:p w14:paraId="063F903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9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C - H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7</w:t>
      </w:r>
    </w:p>
    <w:p w14:paraId="4F8C6EC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9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C - L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</w:t>
      </w:r>
    </w:p>
    <w:p w14:paraId="598308E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0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C - H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4</w:t>
      </w:r>
    </w:p>
    <w:p w14:paraId="12FA929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0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C - L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1</w:t>
      </w:r>
    </w:p>
    <w:p w14:paraId="31D6758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0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C - H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5</w:t>
      </w:r>
    </w:p>
    <w:p w14:paraId="0B68CC7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0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C - L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8</w:t>
      </w:r>
    </w:p>
    <w:p w14:paraId="4E7898B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0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C - L T L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</w:t>
      </w:r>
    </w:p>
    <w:p w14:paraId="03879A1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0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C - H F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</w:t>
      </w:r>
    </w:p>
    <w:p w14:paraId="0430517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0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C - L F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135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4</w:t>
      </w:r>
    </w:p>
    <w:p w14:paraId="4CB2BAB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0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C - H T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6</w:t>
      </w:r>
    </w:p>
    <w:p w14:paraId="7FB0FE6D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lastRenderedPageBreak/>
        <w:t>"50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C - L T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34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1</w:t>
      </w:r>
    </w:p>
    <w:p w14:paraId="441D8B8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0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C - H F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07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44</w:t>
      </w:r>
    </w:p>
    <w:p w14:paraId="3C7F153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1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C - L F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3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&lt;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62</w:t>
      </w:r>
    </w:p>
    <w:p w14:paraId="725D778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1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C - H T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2</w:t>
      </w:r>
    </w:p>
    <w:p w14:paraId="06C0729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1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C - L T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2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41</w:t>
      </w:r>
    </w:p>
    <w:p w14:paraId="1FF96D1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1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C - H F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49</w:t>
      </w:r>
    </w:p>
    <w:p w14:paraId="3ED9E6F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1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C - L F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2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3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&lt;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7</w:t>
      </w:r>
    </w:p>
    <w:p w14:paraId="487E57A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1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C - H T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5</w:t>
      </w:r>
    </w:p>
    <w:p w14:paraId="31F4F41D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1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C - L T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02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47</w:t>
      </w:r>
    </w:p>
    <w:p w14:paraId="1D45C59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1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C - H F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35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6</w:t>
      </w:r>
    </w:p>
    <w:p w14:paraId="18BA0F8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1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C - L F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&lt;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49</w:t>
      </w:r>
    </w:p>
    <w:p w14:paraId="34F216B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1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C - H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</w:t>
      </w:r>
    </w:p>
    <w:p w14:paraId="465F3E0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2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C - L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8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4</w:t>
      </w:r>
    </w:p>
    <w:p w14:paraId="4EDC806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2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C - H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5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6</w:t>
      </w:r>
    </w:p>
    <w:p w14:paraId="7C3760D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2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C - L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45</w:t>
      </w:r>
    </w:p>
    <w:p w14:paraId="738AD50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2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C - H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</w:t>
      </w:r>
    </w:p>
    <w:p w14:paraId="301B149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2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C - L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315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</w:t>
      </w:r>
    </w:p>
    <w:p w14:paraId="19F1640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2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C - H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12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6</w:t>
      </w:r>
    </w:p>
    <w:p w14:paraId="5C9760D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2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C - L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0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42</w:t>
      </w:r>
    </w:p>
    <w:p w14:paraId="366A30E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2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C - H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4</w:t>
      </w:r>
    </w:p>
    <w:p w14:paraId="22E3EFB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2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C - L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32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2</w:t>
      </w:r>
    </w:p>
    <w:p w14:paraId="1D70A78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2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C - H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207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5</w:t>
      </w:r>
    </w:p>
    <w:p w14:paraId="05D7FB0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3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C - L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43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1</w:t>
      </w:r>
    </w:p>
    <w:p w14:paraId="49C50CB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3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C - H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7</w:t>
      </w:r>
    </w:p>
    <w:p w14:paraId="27866B0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3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C - L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4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4</w:t>
      </w:r>
    </w:p>
    <w:p w14:paraId="6AC5BAF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3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C - H F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</w:t>
      </w:r>
    </w:p>
    <w:p w14:paraId="3EA3AA5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3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C - L F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5</w:t>
      </w:r>
    </w:p>
    <w:p w14:paraId="27CAC66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3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C - H T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12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4</w:t>
      </w:r>
    </w:p>
    <w:p w14:paraId="292A9F2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3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C - L T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2</w:t>
      </w:r>
    </w:p>
    <w:p w14:paraId="63299D46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3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C - H F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4</w:t>
      </w:r>
    </w:p>
    <w:p w14:paraId="4E83600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3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C - L F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25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3</w:t>
      </w:r>
    </w:p>
    <w:p w14:paraId="2108692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3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C - H T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8</w:t>
      </w:r>
    </w:p>
    <w:p w14:paraId="5AB5D66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4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C - L T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1</w:t>
      </w:r>
    </w:p>
    <w:p w14:paraId="0CEE145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4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C - H F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9</w:t>
      </w:r>
    </w:p>
    <w:p w14:paraId="248F23ED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4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C - L F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23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41</w:t>
      </w:r>
    </w:p>
    <w:p w14:paraId="2261F82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4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C - H T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4</w:t>
      </w:r>
    </w:p>
    <w:p w14:paraId="237A3E86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4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C - L T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8</w:t>
      </w:r>
    </w:p>
    <w:p w14:paraId="23BD574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4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C - H F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7</w:t>
      </w:r>
    </w:p>
    <w:p w14:paraId="31CAD66D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4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C - L F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72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</w:t>
      </w:r>
    </w:p>
    <w:p w14:paraId="4D90E8F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4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C - H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9</w:t>
      </w:r>
    </w:p>
    <w:p w14:paraId="4B453B1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4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C - L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4</w:t>
      </w:r>
    </w:p>
    <w:p w14:paraId="39F9D85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4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C - H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6</w:t>
      </w:r>
    </w:p>
    <w:p w14:paraId="40EE929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5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C - L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6</w:t>
      </w:r>
    </w:p>
    <w:p w14:paraId="1B7BBD0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5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C - H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7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</w:t>
      </w:r>
    </w:p>
    <w:p w14:paraId="750E574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5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C - L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</w:t>
      </w:r>
    </w:p>
    <w:p w14:paraId="42382EE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5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C - H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6</w:t>
      </w:r>
    </w:p>
    <w:p w14:paraId="006CB04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5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C - L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3</w:t>
      </w:r>
    </w:p>
    <w:p w14:paraId="64B39BD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5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C - H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5</w:t>
      </w:r>
    </w:p>
    <w:p w14:paraId="596F41B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lastRenderedPageBreak/>
        <w:t>"55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C - L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2</w:t>
      </w:r>
    </w:p>
    <w:p w14:paraId="1C397D1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5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C - H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6</w:t>
      </w:r>
    </w:p>
    <w:p w14:paraId="6480091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5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C - L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1</w:t>
      </w:r>
    </w:p>
    <w:p w14:paraId="1EE959E6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5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C - H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3</w:t>
      </w:r>
    </w:p>
    <w:p w14:paraId="792A9C46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6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C - L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6</w:t>
      </w:r>
    </w:p>
    <w:p w14:paraId="72BA33D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6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P - L F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5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5</w:t>
      </w:r>
    </w:p>
    <w:p w14:paraId="6C62EC0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6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P - H T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4</w:t>
      </w:r>
    </w:p>
    <w:p w14:paraId="2A04F826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6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P - L T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2</w:t>
      </w:r>
    </w:p>
    <w:p w14:paraId="1BB0812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6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P - H F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847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4</w:t>
      </w:r>
    </w:p>
    <w:p w14:paraId="5D587E1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6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P - L F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12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43</w:t>
      </w:r>
    </w:p>
    <w:p w14:paraId="26EA94B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6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P - H T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8</w:t>
      </w:r>
    </w:p>
    <w:p w14:paraId="1058388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6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P - L T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6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1</w:t>
      </w:r>
    </w:p>
    <w:p w14:paraId="237E4DA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6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P - H F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466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9</w:t>
      </w:r>
    </w:p>
    <w:p w14:paraId="3F7667C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6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P - L F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&lt;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51</w:t>
      </w:r>
    </w:p>
    <w:p w14:paraId="3C78CC4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7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P - H T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5</w:t>
      </w:r>
    </w:p>
    <w:p w14:paraId="0142CC5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7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P - L T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597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8</w:t>
      </w:r>
    </w:p>
    <w:p w14:paraId="7AA4FC3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7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P - H F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6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7</w:t>
      </w:r>
    </w:p>
    <w:p w14:paraId="266BC98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7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P - L F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30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9</w:t>
      </w:r>
    </w:p>
    <w:p w14:paraId="1020253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7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P - H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9</w:t>
      </w:r>
    </w:p>
    <w:p w14:paraId="3C40F75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7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P - L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4</w:t>
      </w:r>
    </w:p>
    <w:p w14:paraId="235D933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7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P - H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6</w:t>
      </w:r>
    </w:p>
    <w:p w14:paraId="57E5207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7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P - L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682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6</w:t>
      </w:r>
    </w:p>
    <w:p w14:paraId="0C1C12C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7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P - H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</w:t>
      </w:r>
    </w:p>
    <w:p w14:paraId="2C09656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7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P - L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</w:t>
      </w:r>
    </w:p>
    <w:p w14:paraId="7F84566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8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P - H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6</w:t>
      </w:r>
    </w:p>
    <w:p w14:paraId="12F4289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8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P - L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4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3</w:t>
      </w:r>
    </w:p>
    <w:p w14:paraId="3BC58A36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8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P - H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5</w:t>
      </w:r>
    </w:p>
    <w:p w14:paraId="2454084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8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P - L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2</w:t>
      </w:r>
    </w:p>
    <w:p w14:paraId="46CEF47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8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P - H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6</w:t>
      </w:r>
    </w:p>
    <w:p w14:paraId="0C84930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8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P - L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1</w:t>
      </w:r>
    </w:p>
    <w:p w14:paraId="550956A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8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P - H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3</w:t>
      </w:r>
    </w:p>
    <w:p w14:paraId="624EEA3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8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LP - L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4</w:t>
      </w:r>
    </w:p>
    <w:p w14:paraId="087CF344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8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P - H T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653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8</w:t>
      </w:r>
    </w:p>
    <w:p w14:paraId="3C8D27A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8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P - L T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3</w:t>
      </w:r>
    </w:p>
    <w:p w14:paraId="0E373B7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9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P - H F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</w:t>
      </w:r>
    </w:p>
    <w:p w14:paraId="77F0F92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9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P - L F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565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8</w:t>
      </w:r>
    </w:p>
    <w:p w14:paraId="729249F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9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P - H T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26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3</w:t>
      </w:r>
    </w:p>
    <w:p w14:paraId="712C86F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9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P - L T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7</w:t>
      </w:r>
    </w:p>
    <w:p w14:paraId="54434DE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9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P - H F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4</w:t>
      </w:r>
    </w:p>
    <w:p w14:paraId="3511A25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9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P - L F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85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6</w:t>
      </w:r>
    </w:p>
    <w:p w14:paraId="008CC4C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9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P - H T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9</w:t>
      </w:r>
    </w:p>
    <w:p w14:paraId="33651D5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9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P - L T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3</w:t>
      </w:r>
    </w:p>
    <w:p w14:paraId="49229A46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9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P - H F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2</w:t>
      </w:r>
    </w:p>
    <w:p w14:paraId="4F85395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9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P - L F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5</w:t>
      </w:r>
    </w:p>
    <w:p w14:paraId="44F5D94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0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P - H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702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4</w:t>
      </w:r>
    </w:p>
    <w:p w14:paraId="269C8F3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0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P - L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</w:t>
      </w:r>
    </w:p>
    <w:p w14:paraId="5F2F33C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0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P - H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2</w:t>
      </w:r>
    </w:p>
    <w:p w14:paraId="30E3453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0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P - L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1</w:t>
      </w:r>
    </w:p>
    <w:p w14:paraId="19E357F4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lastRenderedPageBreak/>
        <w:t>"60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P - H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702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5</w:t>
      </w:r>
    </w:p>
    <w:p w14:paraId="41B1E09D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0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P - L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4</w:t>
      </w:r>
    </w:p>
    <w:p w14:paraId="6002D0F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0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P - H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1</w:t>
      </w:r>
    </w:p>
    <w:p w14:paraId="6718273D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0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P - L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8</w:t>
      </w:r>
    </w:p>
    <w:p w14:paraId="24A64B3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0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P - H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83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</w:t>
      </w:r>
    </w:p>
    <w:p w14:paraId="1AA15B9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0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P - L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3</w:t>
      </w:r>
    </w:p>
    <w:p w14:paraId="3B42C5E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1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P - H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1</w:t>
      </w:r>
    </w:p>
    <w:p w14:paraId="0BAF354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1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P - L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3</w:t>
      </w:r>
    </w:p>
    <w:p w14:paraId="5B9B3F54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1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P - H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7</w:t>
      </w:r>
    </w:p>
    <w:p w14:paraId="6DD95A3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1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LP - L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1</w:t>
      </w:r>
    </w:p>
    <w:p w14:paraId="46680FD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1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P - L T L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21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5</w:t>
      </w:r>
    </w:p>
    <w:p w14:paraId="21343C44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1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P - H F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6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8</w:t>
      </w:r>
    </w:p>
    <w:p w14:paraId="6BF8C70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1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P - L F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&lt;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56</w:t>
      </w:r>
    </w:p>
    <w:p w14:paraId="41F85EF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1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P - H T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6</w:t>
      </w:r>
    </w:p>
    <w:p w14:paraId="705EFFB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1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P - L T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14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5</w:t>
      </w:r>
    </w:p>
    <w:p w14:paraId="07850A3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1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P - H F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43</w:t>
      </w:r>
    </w:p>
    <w:p w14:paraId="15E5A7B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2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P - L F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2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3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&lt;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64</w:t>
      </w:r>
    </w:p>
    <w:p w14:paraId="265EDE4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2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P - H T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9</w:t>
      </w:r>
    </w:p>
    <w:p w14:paraId="2081633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2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P - L T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1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41</w:t>
      </w:r>
    </w:p>
    <w:p w14:paraId="1EC81BA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2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P - H F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24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</w:t>
      </w:r>
    </w:p>
    <w:p w14:paraId="7DD8E9D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2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P - L F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43</w:t>
      </w:r>
    </w:p>
    <w:p w14:paraId="058FF51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2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P - H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4</w:t>
      </w:r>
    </w:p>
    <w:p w14:paraId="7EB9285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2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P - L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41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8</w:t>
      </w:r>
    </w:p>
    <w:p w14:paraId="204EC23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2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P - H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31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</w:t>
      </w:r>
    </w:p>
    <w:p w14:paraId="087E966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2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P - L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0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9</w:t>
      </w:r>
    </w:p>
    <w:p w14:paraId="7B5D752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2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P - H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4</w:t>
      </w:r>
    </w:p>
    <w:p w14:paraId="4B64B47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3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P - L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80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4</w:t>
      </w:r>
    </w:p>
    <w:p w14:paraId="716CC5F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3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P - H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482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</w:t>
      </w:r>
    </w:p>
    <w:p w14:paraId="74F4B66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3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P - L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75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6</w:t>
      </w:r>
    </w:p>
    <w:p w14:paraId="6B0592E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3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P - H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8</w:t>
      </w:r>
    </w:p>
    <w:p w14:paraId="4FE1CF3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3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P - L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796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6</w:t>
      </w:r>
    </w:p>
    <w:p w14:paraId="24D7FB8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3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P - H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625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9</w:t>
      </w:r>
    </w:p>
    <w:p w14:paraId="0CD83B04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3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P - L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86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5</w:t>
      </w:r>
    </w:p>
    <w:p w14:paraId="5E5CAFF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3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P - H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1</w:t>
      </w:r>
    </w:p>
    <w:p w14:paraId="24D67FD4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3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LP - L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8</w:t>
      </w:r>
    </w:p>
    <w:p w14:paraId="53F2A23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3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P - H F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3</w:t>
      </w:r>
    </w:p>
    <w:p w14:paraId="1E46B6C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4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P - L F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386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1</w:t>
      </w:r>
    </w:p>
    <w:p w14:paraId="19DFE2F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4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P - H T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2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</w:t>
      </w:r>
    </w:p>
    <w:p w14:paraId="3D12E75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4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P - L T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</w:t>
      </w:r>
    </w:p>
    <w:p w14:paraId="1940A9C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4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P - H F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7</w:t>
      </w:r>
    </w:p>
    <w:p w14:paraId="60BDF63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4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P - L F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4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9</w:t>
      </w:r>
    </w:p>
    <w:p w14:paraId="729C257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4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P - H T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6</w:t>
      </w:r>
    </w:p>
    <w:p w14:paraId="6B559BD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4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P - L T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6</w:t>
      </w:r>
    </w:p>
    <w:p w14:paraId="4E47A87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4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P - H F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5</w:t>
      </w:r>
    </w:p>
    <w:p w14:paraId="2E16F41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4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P - L F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8</w:t>
      </w:r>
    </w:p>
    <w:p w14:paraId="419DD5F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4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P - H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35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1</w:t>
      </w:r>
    </w:p>
    <w:p w14:paraId="5F25470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5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P - L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3</w:t>
      </w:r>
    </w:p>
    <w:p w14:paraId="3421E40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5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P - H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5</w:t>
      </w:r>
    </w:p>
    <w:p w14:paraId="1334D0C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lastRenderedPageBreak/>
        <w:t>"65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P - L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4</w:t>
      </w:r>
    </w:p>
    <w:p w14:paraId="6C39668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5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P - H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3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2</w:t>
      </w:r>
    </w:p>
    <w:p w14:paraId="711E86B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5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P - L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1</w:t>
      </w:r>
    </w:p>
    <w:p w14:paraId="3B23975D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5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P - H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4</w:t>
      </w:r>
    </w:p>
    <w:p w14:paraId="5F72A61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5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P - L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1</w:t>
      </w:r>
    </w:p>
    <w:p w14:paraId="4C5BDD36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5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P - H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7</w:t>
      </w:r>
    </w:p>
    <w:p w14:paraId="7B42344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5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P - L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</w:t>
      </w:r>
    </w:p>
    <w:p w14:paraId="35DDB6C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5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P - H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4</w:t>
      </w:r>
    </w:p>
    <w:p w14:paraId="15B9E8B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6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P - L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</w:t>
      </w:r>
    </w:p>
    <w:p w14:paraId="1821174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6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P - H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4</w:t>
      </w:r>
    </w:p>
    <w:p w14:paraId="48861EF6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6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LP - L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8</w:t>
      </w:r>
    </w:p>
    <w:p w14:paraId="5C5E90F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6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A - L F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8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8</w:t>
      </w:r>
    </w:p>
    <w:p w14:paraId="32ED410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6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A - H T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1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32</w:t>
      </w:r>
    </w:p>
    <w:p w14:paraId="52E3B04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6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A - L T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3</w:t>
      </w:r>
    </w:p>
    <w:p w14:paraId="03EFA49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6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A - H F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5</w:t>
      </w:r>
    </w:p>
    <w:p w14:paraId="1B89D8D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6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A - L F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74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6</w:t>
      </w:r>
    </w:p>
    <w:p w14:paraId="124FD15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6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A - H T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55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9</w:t>
      </w:r>
    </w:p>
    <w:p w14:paraId="1B1E193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6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A - L T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3</w:t>
      </w:r>
    </w:p>
    <w:p w14:paraId="6CBB534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7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A - H F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8</w:t>
      </w:r>
    </w:p>
    <w:p w14:paraId="697709B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7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A - L F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5</w:t>
      </w:r>
    </w:p>
    <w:p w14:paraId="16BC5E1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7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A - H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93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34</w:t>
      </w:r>
    </w:p>
    <w:p w14:paraId="5371689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7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A - L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</w:t>
      </w:r>
    </w:p>
    <w:p w14:paraId="40C5A44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7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A - H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8</w:t>
      </w:r>
    </w:p>
    <w:p w14:paraId="793CC9B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7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A - L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1</w:t>
      </w:r>
    </w:p>
    <w:p w14:paraId="2C13E7C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7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A - H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9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34</w:t>
      </w:r>
    </w:p>
    <w:p w14:paraId="12AF4C8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7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A - L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4</w:t>
      </w:r>
    </w:p>
    <w:p w14:paraId="6A16C5D4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7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A - H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8</w:t>
      </w:r>
    </w:p>
    <w:p w14:paraId="06B0557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7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A - L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2</w:t>
      </w:r>
    </w:p>
    <w:p w14:paraId="35CBB54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8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A - H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48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3</w:t>
      </w:r>
    </w:p>
    <w:p w14:paraId="62F773E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8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A - L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2</w:t>
      </w:r>
    </w:p>
    <w:p w14:paraId="4A2788A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8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A - H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9</w:t>
      </w:r>
    </w:p>
    <w:p w14:paraId="69B2D0B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8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A - L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3</w:t>
      </w:r>
    </w:p>
    <w:p w14:paraId="0BFE49C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8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A - H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792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7</w:t>
      </w:r>
    </w:p>
    <w:p w14:paraId="3561722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8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A - L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8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</w:t>
      </w:r>
    </w:p>
    <w:p w14:paraId="7665C6C4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8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MA - H T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&lt;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5</w:t>
      </w:r>
    </w:p>
    <w:p w14:paraId="398743A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8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MA - L T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61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1</w:t>
      </w:r>
    </w:p>
    <w:p w14:paraId="153BB15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8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MA - H F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3</w:t>
      </w:r>
    </w:p>
    <w:p w14:paraId="2E0F359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8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MA - L F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8</w:t>
      </w:r>
    </w:p>
    <w:p w14:paraId="1888AE2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9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MA - H T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47</w:t>
      </w:r>
    </w:p>
    <w:p w14:paraId="4E8E4AD6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9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MA - L T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5</w:t>
      </w:r>
    </w:p>
    <w:p w14:paraId="43D9DBD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9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MA - H F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596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6</w:t>
      </w:r>
    </w:p>
    <w:p w14:paraId="17D2C63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9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MA - L F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3</w:t>
      </w:r>
    </w:p>
    <w:p w14:paraId="0C0B8F1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9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MA - H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&lt;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52</w:t>
      </w:r>
    </w:p>
    <w:p w14:paraId="327D2E0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9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MA - L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387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8</w:t>
      </w:r>
    </w:p>
    <w:p w14:paraId="075BF07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9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MA - H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616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6</w:t>
      </w:r>
    </w:p>
    <w:p w14:paraId="6D245C2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9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MA - L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7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7</w:t>
      </w:r>
    </w:p>
    <w:p w14:paraId="26F0C92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9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MA - H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&lt;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53</w:t>
      </w:r>
    </w:p>
    <w:p w14:paraId="7E615D1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9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MA - L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16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32</w:t>
      </w:r>
    </w:p>
    <w:p w14:paraId="783D3496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lastRenderedPageBreak/>
        <w:t>"70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MA - H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73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7</w:t>
      </w:r>
    </w:p>
    <w:p w14:paraId="5F175AA6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0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MA - L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8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</w:t>
      </w:r>
    </w:p>
    <w:p w14:paraId="1DFD6B66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0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MA - H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48</w:t>
      </w:r>
    </w:p>
    <w:p w14:paraId="1E0DDA6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0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MA - L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40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31</w:t>
      </w:r>
    </w:p>
    <w:p w14:paraId="1480A40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0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MA - H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78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7</w:t>
      </w:r>
    </w:p>
    <w:p w14:paraId="26211E4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0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MA - L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40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31</w:t>
      </w:r>
    </w:p>
    <w:p w14:paraId="5F94123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0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MA - H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06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45</w:t>
      </w:r>
    </w:p>
    <w:p w14:paraId="4E8BA23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0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MA - L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7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39</w:t>
      </w:r>
    </w:p>
    <w:p w14:paraId="5DDA265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0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MA - L T M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47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9</w:t>
      </w:r>
    </w:p>
    <w:p w14:paraId="14FCB63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0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MA - H F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8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7</w:t>
      </w:r>
    </w:p>
    <w:p w14:paraId="3DE705B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1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MA - L F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9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3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&lt;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58</w:t>
      </w:r>
    </w:p>
    <w:p w14:paraId="62D31DF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1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MA - H T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3</w:t>
      </w:r>
    </w:p>
    <w:p w14:paraId="58324AF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1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MA - L T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12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5</w:t>
      </w:r>
    </w:p>
    <w:p w14:paraId="1C72368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1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MA - H F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725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5</w:t>
      </w:r>
    </w:p>
    <w:p w14:paraId="64A2A23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1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MA - L F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15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7</w:t>
      </w:r>
    </w:p>
    <w:p w14:paraId="4E37367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1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MA - H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1</w:t>
      </w:r>
    </w:p>
    <w:p w14:paraId="3732069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1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MA - L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886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2</w:t>
      </w:r>
    </w:p>
    <w:p w14:paraId="1533BD0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1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MA - H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796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4</w:t>
      </w:r>
    </w:p>
    <w:p w14:paraId="7CE6834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1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MA - L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8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4</w:t>
      </w:r>
    </w:p>
    <w:p w14:paraId="3247830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1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MA - H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2</w:t>
      </w:r>
    </w:p>
    <w:p w14:paraId="7C797E06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2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MA - L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8</w:t>
      </w:r>
    </w:p>
    <w:p w14:paraId="5BE4A304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2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MA - H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89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4</w:t>
      </w:r>
    </w:p>
    <w:p w14:paraId="6D4EAD7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2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MA - L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356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1</w:t>
      </w:r>
    </w:p>
    <w:p w14:paraId="7E608B7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2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MA - H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2</w:t>
      </w:r>
    </w:p>
    <w:p w14:paraId="58D4002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2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MA - L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</w:t>
      </w:r>
    </w:p>
    <w:p w14:paraId="58174FA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2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MA - H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5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3</w:t>
      </w:r>
    </w:p>
    <w:p w14:paraId="1157B84D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2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MA - L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6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9</w:t>
      </w:r>
    </w:p>
    <w:p w14:paraId="6D461466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2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MA - H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5</w:t>
      </w:r>
    </w:p>
    <w:p w14:paraId="3489704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2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MA - L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2</w:t>
      </w:r>
    </w:p>
    <w:p w14:paraId="17A480B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2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MA - H F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8</w:t>
      </w:r>
    </w:p>
    <w:p w14:paraId="1CEA1C0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3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MA - L F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51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9</w:t>
      </w:r>
    </w:p>
    <w:p w14:paraId="5C414F6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3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MA - H T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782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6</w:t>
      </w:r>
    </w:p>
    <w:p w14:paraId="50909BC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3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MA - L T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6</w:t>
      </w:r>
    </w:p>
    <w:p w14:paraId="56B50E5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3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MA - H F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5</w:t>
      </w:r>
    </w:p>
    <w:p w14:paraId="7AF2F7E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3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MA - L F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8</w:t>
      </w:r>
    </w:p>
    <w:p w14:paraId="561DB894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3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MA - H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225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31</w:t>
      </w:r>
    </w:p>
    <w:p w14:paraId="4D3EE73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3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MA - L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7</w:t>
      </w:r>
    </w:p>
    <w:p w14:paraId="013A41C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3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MA - H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5</w:t>
      </w:r>
    </w:p>
    <w:p w14:paraId="32FABD6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3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MA - L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4</w:t>
      </w:r>
    </w:p>
    <w:p w14:paraId="5841A64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3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MA - H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233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31</w:t>
      </w:r>
    </w:p>
    <w:p w14:paraId="6996146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4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MA - L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1</w:t>
      </w:r>
    </w:p>
    <w:p w14:paraId="3D98B02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4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MA - H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5</w:t>
      </w:r>
    </w:p>
    <w:p w14:paraId="25AA4C4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4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MA - L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1</w:t>
      </w:r>
    </w:p>
    <w:p w14:paraId="113D8C5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4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MA - H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725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7</w:t>
      </w:r>
    </w:p>
    <w:p w14:paraId="013E078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4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MA - L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9</w:t>
      </w:r>
    </w:p>
    <w:p w14:paraId="43B38DAD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4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MA - H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6</w:t>
      </w:r>
    </w:p>
    <w:p w14:paraId="5A4EF23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4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MA - L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</w:t>
      </w:r>
    </w:p>
    <w:p w14:paraId="21AE775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4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MA - H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3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4</w:t>
      </w:r>
    </w:p>
    <w:p w14:paraId="3D2595F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lastRenderedPageBreak/>
        <w:t>"74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MA - L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7</w:t>
      </w:r>
    </w:p>
    <w:p w14:paraId="65F69EC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4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C - L F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606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1</w:t>
      </w:r>
    </w:p>
    <w:p w14:paraId="41375DFD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5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C - H T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0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34</w:t>
      </w:r>
    </w:p>
    <w:p w14:paraId="041D973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5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C - L T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2</w:t>
      </w:r>
    </w:p>
    <w:p w14:paraId="7E3FE15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5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C - H F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3</w:t>
      </w:r>
    </w:p>
    <w:p w14:paraId="73B3B85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5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C - L F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</w:t>
      </w:r>
    </w:p>
    <w:p w14:paraId="50B2D7D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5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C - H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15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38</w:t>
      </w:r>
    </w:p>
    <w:p w14:paraId="780E1F0D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5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C - L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5</w:t>
      </w:r>
    </w:p>
    <w:p w14:paraId="50CA236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5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C - H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3</w:t>
      </w:r>
    </w:p>
    <w:p w14:paraId="75BD96B6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5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C - L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4</w:t>
      </w:r>
    </w:p>
    <w:p w14:paraId="054BB1F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5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C - H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17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39</w:t>
      </w:r>
    </w:p>
    <w:p w14:paraId="43F70F2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5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C - L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8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9</w:t>
      </w:r>
    </w:p>
    <w:p w14:paraId="780CE40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6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C - H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3</w:t>
      </w:r>
    </w:p>
    <w:p w14:paraId="21955F8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6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C - L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7</w:t>
      </w:r>
    </w:p>
    <w:p w14:paraId="7A7E765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6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C - H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16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35</w:t>
      </w:r>
    </w:p>
    <w:p w14:paraId="608DC4B6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6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C - L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7</w:t>
      </w:r>
    </w:p>
    <w:p w14:paraId="39C0584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6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C - H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4</w:t>
      </w:r>
    </w:p>
    <w:p w14:paraId="2308682D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6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C - L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8</w:t>
      </w:r>
    </w:p>
    <w:p w14:paraId="149156E6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6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C - H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42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32</w:t>
      </w:r>
    </w:p>
    <w:p w14:paraId="26BF7326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6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C - L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84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5</w:t>
      </w:r>
    </w:p>
    <w:p w14:paraId="19B1381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6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MC - H T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&lt;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55</w:t>
      </w:r>
    </w:p>
    <w:p w14:paraId="3EC2C36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6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MC - L T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432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3</w:t>
      </w:r>
    </w:p>
    <w:p w14:paraId="50CED42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7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MC - H F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8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34</w:t>
      </w:r>
    </w:p>
    <w:p w14:paraId="29ACD90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7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MC - L F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1</w:t>
      </w:r>
    </w:p>
    <w:p w14:paraId="670F59C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7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MC - H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.9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&lt;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6</w:t>
      </w:r>
    </w:p>
    <w:p w14:paraId="52F41EE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7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MC - L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35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36</w:t>
      </w:r>
    </w:p>
    <w:p w14:paraId="7A5173A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7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MC - H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92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34</w:t>
      </w:r>
    </w:p>
    <w:p w14:paraId="21CFC12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7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MC - L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66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5</w:t>
      </w:r>
    </w:p>
    <w:p w14:paraId="3A3231C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7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MC - H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.9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3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&lt;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61</w:t>
      </w:r>
    </w:p>
    <w:p w14:paraId="32ABE6F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7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MC - L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4</w:t>
      </w:r>
    </w:p>
    <w:p w14:paraId="07C7BB5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7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MC - H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162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35</w:t>
      </w:r>
    </w:p>
    <w:p w14:paraId="146AC1E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7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MC - L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562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8</w:t>
      </w:r>
    </w:p>
    <w:p w14:paraId="5E9CEDA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8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MC - H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&lt;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56</w:t>
      </w:r>
    </w:p>
    <w:p w14:paraId="4556888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8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MC - L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4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39</w:t>
      </w:r>
    </w:p>
    <w:p w14:paraId="23C12B04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8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MC - H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217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35</w:t>
      </w:r>
    </w:p>
    <w:p w14:paraId="449C0F3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8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MC - L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5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39</w:t>
      </w:r>
    </w:p>
    <w:p w14:paraId="3200BE3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8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MC - H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&lt;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53</w:t>
      </w:r>
    </w:p>
    <w:p w14:paraId="618E533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8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MC - L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05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47</w:t>
      </w:r>
    </w:p>
    <w:p w14:paraId="2C1C56C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8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MC - L T M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2</w:t>
      </w:r>
    </w:p>
    <w:p w14:paraId="5638ECC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8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MC - H F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26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1</w:t>
      </w:r>
    </w:p>
    <w:p w14:paraId="60E14146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8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MC - L F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5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4</w:t>
      </w:r>
    </w:p>
    <w:p w14:paraId="3C91FB3D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8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MC - H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5</w:t>
      </w:r>
    </w:p>
    <w:p w14:paraId="476020B6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9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MC - L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8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9</w:t>
      </w:r>
    </w:p>
    <w:p w14:paraId="4DD3BFE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9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MC - H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5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1</w:t>
      </w:r>
    </w:p>
    <w:p w14:paraId="4F750BC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9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MC - L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23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</w:t>
      </w:r>
    </w:p>
    <w:p w14:paraId="5852BB5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9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MC - H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5</w:t>
      </w:r>
    </w:p>
    <w:p w14:paraId="78EA132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9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MC - L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5</w:t>
      </w:r>
    </w:p>
    <w:p w14:paraId="46EEC15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9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MC - H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83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1</w:t>
      </w:r>
    </w:p>
    <w:p w14:paraId="507C53E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lastRenderedPageBreak/>
        <w:t>"79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MC - L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622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7</w:t>
      </w:r>
    </w:p>
    <w:p w14:paraId="4CAC1704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9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MC - H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1</w:t>
      </w:r>
    </w:p>
    <w:p w14:paraId="00FBDA96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9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MC - L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7</w:t>
      </w:r>
    </w:p>
    <w:p w14:paraId="58FD4FB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9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MC - H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</w:t>
      </w:r>
    </w:p>
    <w:p w14:paraId="08E7BAD6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0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MC - L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6</w:t>
      </w:r>
    </w:p>
    <w:p w14:paraId="3CF747C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0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MC - H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2</w:t>
      </w:r>
    </w:p>
    <w:p w14:paraId="7589ABA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0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MC - L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8</w:t>
      </w:r>
    </w:p>
    <w:p w14:paraId="3D8B2A5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0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MC - H F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1</w:t>
      </w:r>
    </w:p>
    <w:p w14:paraId="1EE5260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0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MC - L F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2</w:t>
      </w:r>
    </w:p>
    <w:p w14:paraId="57EF9D46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0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MC - H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2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37</w:t>
      </w:r>
    </w:p>
    <w:p w14:paraId="1E716704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0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MC - L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3</w:t>
      </w:r>
    </w:p>
    <w:p w14:paraId="7F89BD1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0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MC - H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1</w:t>
      </w:r>
    </w:p>
    <w:p w14:paraId="62284E3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0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MC - L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2</w:t>
      </w:r>
    </w:p>
    <w:p w14:paraId="3F4D3746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0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MC - H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3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38</w:t>
      </w:r>
    </w:p>
    <w:p w14:paraId="104E411D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1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MC - L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5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7</w:t>
      </w:r>
    </w:p>
    <w:p w14:paraId="2524B05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1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MC - H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2</w:t>
      </w:r>
    </w:p>
    <w:p w14:paraId="0B8E5D1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1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MC - L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5</w:t>
      </w:r>
    </w:p>
    <w:p w14:paraId="6F96008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1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MC - H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24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33</w:t>
      </w:r>
    </w:p>
    <w:p w14:paraId="689E948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1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MC - L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6</w:t>
      </w:r>
    </w:p>
    <w:p w14:paraId="26B4F14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1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MC - H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2</w:t>
      </w:r>
    </w:p>
    <w:p w14:paraId="069A3D9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1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MC - L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6</w:t>
      </w:r>
    </w:p>
    <w:p w14:paraId="663A88A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1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MC - H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542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3</w:t>
      </w:r>
    </w:p>
    <w:p w14:paraId="6E9A2A1D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1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MC - L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2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4</w:t>
      </w:r>
    </w:p>
    <w:p w14:paraId="2B4E8F8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1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P - L F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8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3</w:t>
      </w:r>
    </w:p>
    <w:p w14:paraId="7FE3E9CD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2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P - H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1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6</w:t>
      </w:r>
    </w:p>
    <w:p w14:paraId="658D688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2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P - L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2</w:t>
      </w:r>
    </w:p>
    <w:p w14:paraId="7CF054C4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2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P - H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</w:t>
      </w:r>
    </w:p>
    <w:p w14:paraId="2AF0CCD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2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P - L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9</w:t>
      </w:r>
    </w:p>
    <w:p w14:paraId="72EFA56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2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P - H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36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7</w:t>
      </w:r>
    </w:p>
    <w:p w14:paraId="6EA8607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2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P - L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6</w:t>
      </w:r>
    </w:p>
    <w:p w14:paraId="4C889F9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2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P - H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1</w:t>
      </w:r>
    </w:p>
    <w:p w14:paraId="305F949D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2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P - L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6</w:t>
      </w:r>
    </w:p>
    <w:p w14:paraId="5DD5115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2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P - H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8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2</w:t>
      </w:r>
    </w:p>
    <w:p w14:paraId="520638CD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2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P - L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5</w:t>
      </w:r>
    </w:p>
    <w:p w14:paraId="53BDEB4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3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P - H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1</w:t>
      </w:r>
    </w:p>
    <w:p w14:paraId="37F82F0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3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P - L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5</w:t>
      </w:r>
    </w:p>
    <w:p w14:paraId="4731F644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3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P - H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9</w:t>
      </w:r>
    </w:p>
    <w:p w14:paraId="62C161C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3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MP - L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3</w:t>
      </w:r>
    </w:p>
    <w:p w14:paraId="2FD1B9C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3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MP - H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02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39</w:t>
      </w:r>
    </w:p>
    <w:p w14:paraId="1BD206D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3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MP - L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5</w:t>
      </w:r>
    </w:p>
    <w:p w14:paraId="635DAC1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3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MP - H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3</w:t>
      </w:r>
    </w:p>
    <w:p w14:paraId="1B9EDDF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3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MP - L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4</w:t>
      </w:r>
    </w:p>
    <w:p w14:paraId="38B64C1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3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MP - H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39</w:t>
      </w:r>
    </w:p>
    <w:p w14:paraId="44929FE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3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MP - L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4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9</w:t>
      </w:r>
    </w:p>
    <w:p w14:paraId="480DDAB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4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MP - H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3</w:t>
      </w:r>
    </w:p>
    <w:p w14:paraId="568D020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4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MP - L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7</w:t>
      </w:r>
    </w:p>
    <w:p w14:paraId="7A9405C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4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MP - H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35</w:t>
      </w:r>
    </w:p>
    <w:p w14:paraId="1BADD24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4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MP - L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5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7</w:t>
      </w:r>
    </w:p>
    <w:p w14:paraId="766979F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lastRenderedPageBreak/>
        <w:t>"84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MP - H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4</w:t>
      </w:r>
    </w:p>
    <w:p w14:paraId="4778AFB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4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MP - L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8</w:t>
      </w:r>
    </w:p>
    <w:p w14:paraId="7BFA58D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4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MP - H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183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32</w:t>
      </w:r>
    </w:p>
    <w:p w14:paraId="4E2F545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4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MP - L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73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6</w:t>
      </w:r>
    </w:p>
    <w:p w14:paraId="08C3BA2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4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MP - L T M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7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4</w:t>
      </w:r>
    </w:p>
    <w:p w14:paraId="57C9C34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4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MP - H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45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6</w:t>
      </w:r>
    </w:p>
    <w:p w14:paraId="725696A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5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MP - L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12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5</w:t>
      </w:r>
    </w:p>
    <w:p w14:paraId="7EDF30AD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5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MP - H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1</w:t>
      </w:r>
    </w:p>
    <w:p w14:paraId="535B682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5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MP - L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32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</w:t>
      </w:r>
    </w:p>
    <w:p w14:paraId="74B6FA54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5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MP - H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656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5</w:t>
      </w:r>
    </w:p>
    <w:p w14:paraId="2AAE4CC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5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MP - L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113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2</w:t>
      </w:r>
    </w:p>
    <w:p w14:paraId="7BC3FCC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5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MP - H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4</w:t>
      </w:r>
    </w:p>
    <w:p w14:paraId="28C4542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5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MP - L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23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1</w:t>
      </w:r>
    </w:p>
    <w:p w14:paraId="0EDC2B9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5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MP - H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796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5</w:t>
      </w:r>
    </w:p>
    <w:p w14:paraId="2F80084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5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MP - L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62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1</w:t>
      </w:r>
    </w:p>
    <w:p w14:paraId="5DCA8B3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5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MP - H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7</w:t>
      </w:r>
    </w:p>
    <w:p w14:paraId="3E4CC89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6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MP - L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3</w:t>
      </w:r>
    </w:p>
    <w:p w14:paraId="22B8982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6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MP - H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2</w:t>
      </w:r>
    </w:p>
    <w:p w14:paraId="1EB30D8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6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MP - L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1</w:t>
      </w:r>
    </w:p>
    <w:p w14:paraId="561BC93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6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MP - H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587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4</w:t>
      </w:r>
    </w:p>
    <w:p w14:paraId="0302370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6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MP - L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4</w:t>
      </w:r>
    </w:p>
    <w:p w14:paraId="0705629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6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MP - H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2</w:t>
      </w:r>
    </w:p>
    <w:p w14:paraId="74A4991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6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MP - L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8</w:t>
      </w:r>
    </w:p>
    <w:p w14:paraId="699214C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6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MP - H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7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</w:t>
      </w:r>
    </w:p>
    <w:p w14:paraId="243537B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6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MP - L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2</w:t>
      </w:r>
    </w:p>
    <w:p w14:paraId="28A7649D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6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MP - H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1</w:t>
      </w:r>
    </w:p>
    <w:p w14:paraId="38CB9B8D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7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MP - L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3</w:t>
      </w:r>
    </w:p>
    <w:p w14:paraId="761B32C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7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MP - H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7</w:t>
      </w:r>
    </w:p>
    <w:p w14:paraId="0C7721B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7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MP - L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</w:t>
      </w:r>
    </w:p>
    <w:p w14:paraId="5154DF84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7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RA - L F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9</w:t>
      </w:r>
    </w:p>
    <w:p w14:paraId="400F9EB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7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RA - H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35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6</w:t>
      </w:r>
    </w:p>
    <w:p w14:paraId="3248FBE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7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RA - L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6</w:t>
      </w:r>
    </w:p>
    <w:p w14:paraId="34F44E1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7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RA - H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</w:t>
      </w:r>
    </w:p>
    <w:p w14:paraId="1B65AB2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7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RA - L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6</w:t>
      </w:r>
    </w:p>
    <w:p w14:paraId="2663608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7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RA - H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2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2</w:t>
      </w:r>
    </w:p>
    <w:p w14:paraId="4D7B6D84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7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RA - L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4</w:t>
      </w:r>
    </w:p>
    <w:p w14:paraId="1325439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8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RA - H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1</w:t>
      </w:r>
    </w:p>
    <w:p w14:paraId="179DA04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8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RA - L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5</w:t>
      </w:r>
    </w:p>
    <w:p w14:paraId="151AFA7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8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RA - H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9</w:t>
      </w:r>
    </w:p>
    <w:p w14:paraId="4707A14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8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RA - L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2</w:t>
      </w:r>
    </w:p>
    <w:p w14:paraId="0AC3699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8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RA - H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26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36</w:t>
      </w:r>
    </w:p>
    <w:p w14:paraId="05B70AF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8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RA - L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36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5</w:t>
      </w:r>
    </w:p>
    <w:p w14:paraId="5A2D8824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8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RA - H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</w:t>
      </w:r>
    </w:p>
    <w:p w14:paraId="1FCCAD1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8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RA - L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3</w:t>
      </w:r>
    </w:p>
    <w:p w14:paraId="0A180C7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8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RA - H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18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31</w:t>
      </w:r>
    </w:p>
    <w:p w14:paraId="57A2056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8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RA - L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4</w:t>
      </w:r>
    </w:p>
    <w:p w14:paraId="7DB6C6D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9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RA - H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</w:t>
      </w:r>
    </w:p>
    <w:p w14:paraId="67F61DC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9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RA - L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4</w:t>
      </w:r>
    </w:p>
    <w:p w14:paraId="67E27EF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lastRenderedPageBreak/>
        <w:t>"89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RA - H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5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8</w:t>
      </w:r>
    </w:p>
    <w:p w14:paraId="772DB1B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9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RA - L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5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2</w:t>
      </w:r>
    </w:p>
    <w:p w14:paraId="2F08314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9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RA - L T RA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442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</w:t>
      </w:r>
    </w:p>
    <w:p w14:paraId="6856F1E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9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RA - H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656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6</w:t>
      </w:r>
    </w:p>
    <w:p w14:paraId="6A8B93A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9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RA - L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12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3</w:t>
      </w:r>
    </w:p>
    <w:p w14:paraId="07AC018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9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RA - H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4</w:t>
      </w:r>
    </w:p>
    <w:p w14:paraId="6CC350B0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9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RA - L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2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2</w:t>
      </w:r>
    </w:p>
    <w:p w14:paraId="1BFB561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9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RA - H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792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5</w:t>
      </w:r>
    </w:p>
    <w:p w14:paraId="142193D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90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RA - L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5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1</w:t>
      </w:r>
    </w:p>
    <w:p w14:paraId="67311B0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90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RA - H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7</w:t>
      </w:r>
    </w:p>
    <w:p w14:paraId="61E7EFA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90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RA - L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4</w:t>
      </w:r>
    </w:p>
    <w:p w14:paraId="19E0E3E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90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RA - H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6</w:t>
      </w:r>
    </w:p>
    <w:p w14:paraId="63931A4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90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RA - L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2</w:t>
      </w:r>
    </w:p>
    <w:p w14:paraId="1D6348E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90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RA - H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6</w:t>
      </w:r>
    </w:p>
    <w:p w14:paraId="04F12B4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90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RA - L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2</w:t>
      </w:r>
    </w:p>
    <w:p w14:paraId="3315F65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90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RA - H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5</w:t>
      </w:r>
    </w:p>
    <w:p w14:paraId="6C98669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90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RA - L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1</w:t>
      </w:r>
    </w:p>
    <w:p w14:paraId="2DA543F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90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RA - H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3</w:t>
      </w:r>
    </w:p>
    <w:p w14:paraId="382C432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91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RA - L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6</w:t>
      </w:r>
    </w:p>
    <w:p w14:paraId="1518F76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91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RC - L F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7</w:t>
      </w:r>
    </w:p>
    <w:p w14:paraId="79D7E1C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91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RC - H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61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1</w:t>
      </w:r>
    </w:p>
    <w:p w14:paraId="69FDE52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91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RC - L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4</w:t>
      </w:r>
    </w:p>
    <w:p w14:paraId="4C4C58FD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91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RC - H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</w:t>
      </w:r>
    </w:p>
    <w:p w14:paraId="27FEC39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91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RC - L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5</w:t>
      </w:r>
    </w:p>
    <w:p w14:paraId="73A358D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91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RC - H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9</w:t>
      </w:r>
    </w:p>
    <w:p w14:paraId="5C942524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91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RC - L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2</w:t>
      </w:r>
    </w:p>
    <w:p w14:paraId="3A61CBA4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91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RC - H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67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8</w:t>
      </w:r>
    </w:p>
    <w:p w14:paraId="54CE2C3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91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RC - L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1</w:t>
      </w:r>
    </w:p>
    <w:p w14:paraId="048236E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92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RC - H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7</w:t>
      </w:r>
    </w:p>
    <w:p w14:paraId="12822E3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92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RC - L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1</w:t>
      </w:r>
    </w:p>
    <w:p w14:paraId="2733C11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92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RC - H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2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84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25</w:t>
      </w:r>
    </w:p>
    <w:p w14:paraId="078318F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92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RC - L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9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9</w:t>
      </w:r>
    </w:p>
    <w:p w14:paraId="4B60DF58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92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RC - L T RC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4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7</w:t>
      </w:r>
    </w:p>
    <w:p w14:paraId="5E650E3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92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RC - H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89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1</w:t>
      </w:r>
    </w:p>
    <w:p w14:paraId="65DFD06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92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RC - L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7</w:t>
      </w:r>
    </w:p>
    <w:p w14:paraId="564B4A5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92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RC - H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3</w:t>
      </w:r>
    </w:p>
    <w:p w14:paraId="216F277F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92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RC - L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6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9</w:t>
      </w:r>
    </w:p>
    <w:p w14:paraId="404B08B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92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RC - H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4</w:t>
      </w:r>
    </w:p>
    <w:p w14:paraId="1999CBD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93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RC - L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1</w:t>
      </w:r>
    </w:p>
    <w:p w14:paraId="3C2EBB6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93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RC - H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5</w:t>
      </w:r>
    </w:p>
    <w:p w14:paraId="67D7F0E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93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T RC - L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8</w:t>
      </w:r>
    </w:p>
    <w:p w14:paraId="624288C4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93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RP - L F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2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4</w:t>
      </w:r>
    </w:p>
    <w:p w14:paraId="2D85AAC9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93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RP - H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6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6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62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8</w:t>
      </w:r>
    </w:p>
    <w:p w14:paraId="7BF5A3DA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935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RP - L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2</w:t>
      </w:r>
    </w:p>
    <w:p w14:paraId="199BE34D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936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RP - H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4</w:t>
      </w:r>
    </w:p>
    <w:p w14:paraId="0C6BB341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937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RP - L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07</w:t>
      </w:r>
    </w:p>
    <w:p w14:paraId="1AC87385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938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RP - L T RP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2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8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7</w:t>
      </w:r>
    </w:p>
    <w:p w14:paraId="170483E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939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- L F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7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13</w:t>
      </w:r>
    </w:p>
    <w:p w14:paraId="2345969B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highlight w:val="yellow"/>
          <w:lang w:val="en-JP"/>
          <w14:ligatures w14:val="none"/>
        </w:rPr>
        <w:lastRenderedPageBreak/>
        <w:t>"940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highlight w:val="yellow"/>
          <w:lang w:val="en-JP"/>
          <w14:ligatures w14:val="none"/>
        </w:rPr>
        <w:t>"H F - H T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highlight w:val="yellow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highlight w:val="yellow"/>
          <w:lang w:val="en-JP"/>
          <w14:ligatures w14:val="none"/>
        </w:rPr>
        <w:t>-1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highlight w:val="yellow"/>
          <w:lang w:val="en-JP"/>
          <w14:ligatures w14:val="none"/>
        </w:rPr>
        <w:t>-0.5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highlight w:val="yellow"/>
          <w:lang w:val="en-JP"/>
          <w14:ligatures w14:val="none"/>
        </w:rPr>
        <w:t>"&lt;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highlight w:val="yellow"/>
          <w:lang w:val="en-JP"/>
          <w14:ligatures w14:val="none"/>
        </w:rPr>
        <w:t>-0.23</w:t>
      </w:r>
    </w:p>
    <w:p w14:paraId="3FAF6FAE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941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- L T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3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3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998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1</w:t>
      </w:r>
    </w:p>
    <w:p w14:paraId="485C48F7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highlight w:val="yellow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highlight w:val="yellow"/>
          <w:lang w:val="en-JP"/>
          <w14:ligatures w14:val="none"/>
        </w:rPr>
        <w:t>"942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highlight w:val="yellow"/>
          <w:lang w:val="en-JP"/>
          <w14:ligatures w14:val="none"/>
        </w:rPr>
        <w:t>"L F - H T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highlight w:val="yellow"/>
          <w:lang w:val="en-JP"/>
          <w14:ligatures w14:val="none"/>
        </w:rPr>
        <w:t>-1.1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highlight w:val="yellow"/>
          <w:lang w:val="en-JP"/>
          <w14:ligatures w14:val="none"/>
        </w:rPr>
        <w:t>-1.4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highlight w:val="yellow"/>
          <w:lang w:val="en-JP"/>
          <w14:ligatures w14:val="none"/>
        </w:rPr>
        <w:t>-0.9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highlight w:val="yellow"/>
          <w:lang w:val="en-JP"/>
          <w14:ligatures w14:val="none"/>
        </w:rPr>
        <w:t>"&lt;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highlight w:val="yellow"/>
          <w:lang w:val="en-JP"/>
          <w14:ligatures w14:val="none"/>
        </w:rPr>
        <w:t>-0.36</w:t>
      </w:r>
    </w:p>
    <w:p w14:paraId="17681502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highlight w:val="yellow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highlight w:val="yellow"/>
          <w:lang w:val="en-JP"/>
          <w14:ligatures w14:val="none"/>
        </w:rPr>
        <w:t>"943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highlight w:val="yellow"/>
          <w:lang w:val="en-JP"/>
          <w14:ligatures w14:val="none"/>
        </w:rPr>
        <w:t>"L F - L T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highlight w:val="yellow"/>
          <w:lang w:val="en-JP"/>
          <w14:ligatures w14:val="none"/>
        </w:rPr>
        <w:t>-0.4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highlight w:val="yellow"/>
          <w:lang w:val="en-JP"/>
          <w14:ligatures w14:val="none"/>
        </w:rPr>
        <w:t>-0.7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highlight w:val="yellow"/>
          <w:lang w:val="en-JP"/>
          <w14:ligatures w14:val="none"/>
        </w:rPr>
        <w:t>-0.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highlight w:val="yellow"/>
          <w:lang w:val="en-JP"/>
          <w14:ligatures w14:val="none"/>
        </w:rPr>
        <w:t>"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highlight w:val="yellow"/>
          <w:lang w:val="en-JP"/>
          <w14:ligatures w14:val="none"/>
        </w:rPr>
        <w:t>-0.12</w:t>
      </w:r>
    </w:p>
    <w:p w14:paraId="0EFAA913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020F5F">
        <w:rPr>
          <w:rFonts w:ascii="Menlo" w:eastAsia="Times New Roman" w:hAnsi="Menlo" w:cs="Menlo"/>
          <w:color w:val="333333"/>
          <w:kern w:val="0"/>
          <w:sz w:val="18"/>
          <w:szCs w:val="18"/>
          <w:highlight w:val="yellow"/>
          <w:lang w:val="en-JP"/>
          <w14:ligatures w14:val="none"/>
        </w:rPr>
        <w:t>"944",</w:t>
      </w:r>
      <w:r w:rsidRPr="00020F5F">
        <w:rPr>
          <w:rFonts w:ascii="Menlo" w:eastAsia="Times New Roman" w:hAnsi="Menlo" w:cs="Menlo"/>
          <w:color w:val="4B69C6"/>
          <w:kern w:val="0"/>
          <w:sz w:val="18"/>
          <w:szCs w:val="18"/>
          <w:highlight w:val="yellow"/>
          <w:lang w:val="en-JP"/>
          <w14:ligatures w14:val="none"/>
        </w:rPr>
        <w:t>"H T - L T",</w:t>
      </w:r>
      <w:r w:rsidRPr="00020F5F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highlight w:val="yellow"/>
          <w:lang w:val="en-JP"/>
          <w14:ligatures w14:val="none"/>
        </w:rPr>
        <w:t>0.8,</w:t>
      </w:r>
      <w:r w:rsidRPr="00020F5F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highlight w:val="yellow"/>
          <w:lang w:val="en-JP"/>
          <w14:ligatures w14:val="none"/>
        </w:rPr>
        <w:t>0.5,</w:t>
      </w:r>
      <w:r w:rsidRPr="00020F5F">
        <w:rPr>
          <w:rFonts w:ascii="Menlo" w:eastAsia="Times New Roman" w:hAnsi="Menlo" w:cs="Menlo"/>
          <w:color w:val="448C27"/>
          <w:kern w:val="0"/>
          <w:sz w:val="18"/>
          <w:szCs w:val="18"/>
          <w:highlight w:val="yellow"/>
          <w:lang w:val="en-JP"/>
          <w14:ligatures w14:val="none"/>
        </w:rPr>
        <w:t>1,</w:t>
      </w:r>
      <w:r w:rsidRPr="00020F5F">
        <w:rPr>
          <w:rFonts w:ascii="Menlo" w:eastAsia="Times New Roman" w:hAnsi="Menlo" w:cs="Menlo"/>
          <w:color w:val="7A3E9D"/>
          <w:kern w:val="0"/>
          <w:sz w:val="18"/>
          <w:szCs w:val="18"/>
          <w:highlight w:val="yellow"/>
          <w:lang w:val="en-JP"/>
          <w14:ligatures w14:val="none"/>
        </w:rPr>
        <w:t>"&lt;0.001",</w:t>
      </w:r>
      <w:r w:rsidRPr="00020F5F">
        <w:rPr>
          <w:rFonts w:ascii="Menlo" w:eastAsia="Times New Roman" w:hAnsi="Menlo" w:cs="Menlo"/>
          <w:color w:val="9C5D27"/>
          <w:kern w:val="0"/>
          <w:sz w:val="18"/>
          <w:szCs w:val="18"/>
          <w:highlight w:val="yellow"/>
          <w:lang w:val="en-JP"/>
          <w14:ligatures w14:val="none"/>
        </w:rPr>
        <w:t>0.23</w:t>
      </w:r>
    </w:p>
    <w:p w14:paraId="4134EBFC" w14:textId="77777777" w:rsidR="00020F5F" w:rsidRPr="00020F5F" w:rsidRDefault="00020F5F" w:rsidP="00020F5F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</w:p>
    <w:p w14:paraId="4986481B" w14:textId="77777777" w:rsidR="00020F5F" w:rsidRDefault="00020F5F" w:rsidP="00524E15">
      <w:pPr>
        <w:spacing w:line="240" w:lineRule="auto"/>
      </w:pPr>
    </w:p>
    <w:p w14:paraId="2C8E9E6D" w14:textId="77777777" w:rsidR="00631785" w:rsidRDefault="00631785" w:rsidP="00524E15">
      <w:pPr>
        <w:spacing w:line="240" w:lineRule="auto"/>
      </w:pPr>
    </w:p>
    <w:p w14:paraId="0C946621" w14:textId="3B0DFB65" w:rsidR="00631785" w:rsidRPr="00631785" w:rsidRDefault="00631785" w:rsidP="00631785">
      <w:pPr>
        <w:shd w:val="clear" w:color="auto" w:fill="F5F5F5"/>
        <w:spacing w:after="0" w:line="270" w:lineRule="atLeast"/>
        <w:jc w:val="center"/>
        <w:rPr>
          <w:rFonts w:ascii="Menlo" w:eastAsia="Times New Roman" w:hAnsi="Menlo" w:cs="Menlo"/>
          <w:color w:val="FF0000"/>
          <w:kern w:val="0"/>
          <w:sz w:val="18"/>
          <w:szCs w:val="18"/>
          <w:lang w:val="en-US"/>
          <w14:ligatures w14:val="none"/>
        </w:rPr>
      </w:pPr>
      <w:r w:rsidRPr="00631785">
        <w:rPr>
          <w:rFonts w:ascii="Menlo" w:eastAsia="Times New Roman" w:hAnsi="Menlo" w:cs="Menlo"/>
          <w:color w:val="FF0000"/>
          <w:kern w:val="0"/>
          <w:sz w:val="18"/>
          <w:szCs w:val="18"/>
          <w:lang w:val="en-US"/>
          <w14:ligatures w14:val="none"/>
        </w:rPr>
        <w:t>LPC LMM</w:t>
      </w:r>
    </w:p>
    <w:p w14:paraId="754D9B51" w14:textId="2625A0BE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inear mixed model fit by REML. t-tests use Satterthwaite's method ['lmerModLmerTest']"</w:t>
      </w:r>
    </w:p>
    <w:p w14:paraId="3D4C76E6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ormula: Activation ~ (Familiarity + TruthValue + REG)^2 + (1 | Subject) +      (1 | Electrode)"</w:t>
      </w:r>
    </w:p>
    <w:p w14:paraId="397A34CA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   Data: Clean_Channal"</w:t>
      </w:r>
    </w:p>
    <w:p w14:paraId="2047FE0E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"</w:t>
      </w:r>
    </w:p>
    <w:p w14:paraId="04EA1C4E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REML criterion at convergence: 41901.2"</w:t>
      </w:r>
    </w:p>
    <w:p w14:paraId="244C9F2D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"</w:t>
      </w:r>
    </w:p>
    <w:p w14:paraId="2A8335B9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Scaled residuals: "</w:t>
      </w:r>
    </w:p>
    <w:p w14:paraId="06B0D2C7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8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     Min       1Q   Median       3Q      Max "</w:t>
      </w:r>
    </w:p>
    <w:p w14:paraId="4892C43B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9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-31.5154  -0.4104  -0.0134   0.3979   6.7686 "</w:t>
      </w:r>
    </w:p>
    <w:p w14:paraId="417EDE28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0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"</w:t>
      </w:r>
    </w:p>
    <w:p w14:paraId="3B1D6C63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1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Random effects:"</w:t>
      </w:r>
    </w:p>
    <w:p w14:paraId="72D3F338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2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 Groups    Name        Variance Std.Dev."</w:t>
      </w:r>
    </w:p>
    <w:p w14:paraId="4826A2B4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3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 Electrode (Intercept)  0.000   0.000   "</w:t>
      </w:r>
    </w:p>
    <w:p w14:paraId="0D3CBADF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4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 Subject   (Intercept)  2.806   1.675   "</w:t>
      </w:r>
    </w:p>
    <w:p w14:paraId="6DD9AA91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5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 Residual              12.315   3.509   "</w:t>
      </w:r>
    </w:p>
    <w:p w14:paraId="5271674C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6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Number of obs: 7808, groups:  Electrode, 61; Subject, 32"</w:t>
      </w:r>
    </w:p>
    <w:p w14:paraId="6394BABB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7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"</w:t>
      </w:r>
    </w:p>
    <w:p w14:paraId="5BCC75E4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8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ixed effects:"</w:t>
      </w:r>
    </w:p>
    <w:p w14:paraId="4DD3A37D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9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                           Estimate Std. Error         df t value Pr(&gt;|t|)    "</w:t>
      </w:r>
    </w:p>
    <w:p w14:paraId="4B33CF52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0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(Intercept)               3.503e-01  3.483e-01  5.726e+01   1.006 0.318774    "</w:t>
      </w:r>
    </w:p>
    <w:p w14:paraId="1DA55F9F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1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amiliarityL             -1.024e+00  2.215e-01  7.749e+03  -4.622 3.86e-06 ***"</w:t>
      </w:r>
    </w:p>
    <w:p w14:paraId="6C5220A3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2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ruthValueT               5.671e-01  2.215e-01  7.749e+03   2.560 0.010486 *  "</w:t>
      </w:r>
    </w:p>
    <w:p w14:paraId="25BB112A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3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REGLC                     3.364e-01  2.832e-01  7.749e+03   1.188 0.234856    "</w:t>
      </w:r>
    </w:p>
    <w:p w14:paraId="148E4D28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4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REGLP                     2.685e-01  2.832e-01  7.749e+03   0.948 0.343117    "</w:t>
      </w:r>
    </w:p>
    <w:p w14:paraId="3232A34A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5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REGMA                    -2.229e-01  2.832e-01  7.749e+03  -0.787 0.431174    "</w:t>
      </w:r>
    </w:p>
    <w:p w14:paraId="5BAF2AB8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6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REGMC                     3.802e-03  2.832e-01  7.749e+03   0.013 0.989287    "</w:t>
      </w:r>
    </w:p>
    <w:p w14:paraId="6A06B0B4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7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REGMP                    -2.798e-01  2.533e-01  7.749e+03  -1.105 0.269279    "</w:t>
      </w:r>
    </w:p>
    <w:p w14:paraId="1DB5DDC2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8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REGRA                    -5.151e-01  2.611e-01  7.749e+03  -1.973 0.048529 *  "</w:t>
      </w:r>
    </w:p>
    <w:p w14:paraId="65091252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9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REGRC                    -3.815e-01  2.832e-01  7.749e+03  -1.347 0.177870    "</w:t>
      </w:r>
    </w:p>
    <w:p w14:paraId="2810D27F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0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REGRP                    -2.077e-01  2.997e-01  7.749e+03  -0.693 0.488204    "</w:t>
      </w:r>
    </w:p>
    <w:p w14:paraId="28680B89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1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amiliarityL:TruthValueT -6.105e-01  1.589e-01  7.749e+03  -3.843 0.000122 ***"</w:t>
      </w:r>
    </w:p>
    <w:p w14:paraId="3A8F3F7E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2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amiliarityL:REGLC        1.855e-01  3.270e-01  7.749e+03   0.568 0.570391    "</w:t>
      </w:r>
    </w:p>
    <w:p w14:paraId="24838B82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3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amiliarityL:REGLP        2.977e-01  3.270e-01  7.749e+03   0.911 0.362519    "</w:t>
      </w:r>
    </w:p>
    <w:p w14:paraId="658BBFAF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4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amiliarityL:REGMA        5.487e-02  3.270e-01  7.749e+03   0.168 0.866729    "</w:t>
      </w:r>
    </w:p>
    <w:p w14:paraId="3D458506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5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amiliarityL:REGMC       -1.479e-01  3.270e-01  7.749e+03  -0.452 0.650988    "</w:t>
      </w:r>
    </w:p>
    <w:p w14:paraId="2F0D18F6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lastRenderedPageBreak/>
        <w:t>"36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amiliarityL:REGMP        4.315e-01  2.924e-01  7.749e+03   1.476 0.140069    "</w:t>
      </w:r>
    </w:p>
    <w:p w14:paraId="248370C8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7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amiliarityL:REGRA        3.055e-01  3.014e-01  7.749e+03   1.014 0.310800    "</w:t>
      </w:r>
    </w:p>
    <w:p w14:paraId="618A7335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8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amiliarityL:REGRC        4.761e-01  3.270e-01  7.749e+03   1.456 0.145393    "</w:t>
      </w:r>
    </w:p>
    <w:p w14:paraId="1772AE32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9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amiliarityL:REGRP        1.019e+00  3.460e-01  7.749e+03   2.946 0.003227 ** "</w:t>
      </w:r>
    </w:p>
    <w:p w14:paraId="259163E5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0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ruthValueT:REGLC        -3.871e-01  3.270e-01  7.749e+03  -1.184 0.236519    "</w:t>
      </w:r>
    </w:p>
    <w:p w14:paraId="55B216B7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1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ruthValueT:REGLP        -4.107e-01  3.270e-01  7.749e+03  -1.256 0.209158    "</w:t>
      </w:r>
    </w:p>
    <w:p w14:paraId="2C1E521C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2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ruthValueT:REGMA         1.888e-02  3.270e-01  7.749e+03   0.058 0.953953    "</w:t>
      </w:r>
    </w:p>
    <w:p w14:paraId="2240B7AB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3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ruthValueT:REGMC         3.333e-03  3.270e-01  7.749e+03   0.010 0.991866    "</w:t>
      </w:r>
    </w:p>
    <w:p w14:paraId="27D2D724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4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ruthValueT:REGMP         3.960e-02  2.924e-01  7.749e+03   0.135 0.892286    "</w:t>
      </w:r>
    </w:p>
    <w:p w14:paraId="5E944682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5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ruthValueT:REGRA        -1.751e-01  3.014e-01  7.749e+03  -0.581 0.561370    "</w:t>
      </w:r>
    </w:p>
    <w:p w14:paraId="7961DF89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6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ruthValueT:REGRC        -2.897e-01  3.270e-01  7.749e+03  -0.886 0.375636    "</w:t>
      </w:r>
    </w:p>
    <w:p w14:paraId="3AC983B4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7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ruthValueT:REGRP        -3.161e-01  3.460e-01  7.749e+03  -0.913 0.361028    "</w:t>
      </w:r>
    </w:p>
    <w:p w14:paraId="5FCE70AC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8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---"</w:t>
      </w:r>
    </w:p>
    <w:p w14:paraId="0DC55FFD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9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Signif. codes:  0 ‘***’ 0.001 ‘**’ 0.01 ‘*’ 0.05 ‘.’ 0.1 ‘ ’ 1"</w:t>
      </w:r>
    </w:p>
    <w:p w14:paraId="680016CB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0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optimizer (nloptwrap) convergence code: 0 (OK)"</w:t>
      </w:r>
    </w:p>
    <w:p w14:paraId="66775830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1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boundary (singular) fit: see help('isSingular')"</w:t>
      </w:r>
    </w:p>
    <w:p w14:paraId="0B7F1F9A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2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"</w:t>
      </w:r>
    </w:p>
    <w:p w14:paraId="26EC1B95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3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ype III Analysis of Variance Table with Satterthwaite's method"</w:t>
      </w:r>
    </w:p>
    <w:p w14:paraId="4AEAE54A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4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                        Sum Sq Mean Sq NumDF DenDF  F value    Pr(&gt;F)    "</w:t>
      </w:r>
    </w:p>
    <w:p w14:paraId="306B30A2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5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amiliarity            2021.69 2021.69     1  7749 164.1673 &lt; 2.2e-16 ***"</w:t>
      </w:r>
    </w:p>
    <w:p w14:paraId="1B358E25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6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ruthValue               16.34   16.34     1  7749   1.3270 0.2493688    "</w:t>
      </w:r>
    </w:p>
    <w:p w14:paraId="709AEC5E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7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REG                     362.83   45.35     8  7749   3.6829 0.0002677 ***"</w:t>
      </w:r>
    </w:p>
    <w:p w14:paraId="026AC491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8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amiliarity:TruthValue  181.89  181.89     1  7749  14.7698 0.0001224 ***"</w:t>
      </w:r>
    </w:p>
    <w:p w14:paraId="5503B03D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9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Familiarity:REG         170.78   21.35     8  7749   1.7334 0.0854739 .  "</w:t>
      </w:r>
    </w:p>
    <w:p w14:paraId="098CEB88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0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TruthValue:REG           58.97    7.37     8  7749   0.5985 0.7798972    "</w:t>
      </w:r>
    </w:p>
    <w:p w14:paraId="7E3482F0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1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---"</w:t>
      </w:r>
    </w:p>
    <w:p w14:paraId="3F903CC7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2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Signif. codes:  0 ‘***’ 0.001 ‘**’ 0.01 ‘*’ 0.05 ‘.’ 0.1 ‘ ’ 1"</w:t>
      </w:r>
    </w:p>
    <w:p w14:paraId="1B78876B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</w:p>
    <w:p w14:paraId="71F2DFA0" w14:textId="77777777" w:rsidR="00631785" w:rsidRDefault="00631785" w:rsidP="00524E15">
      <w:pPr>
        <w:spacing w:line="240" w:lineRule="auto"/>
      </w:pPr>
    </w:p>
    <w:p w14:paraId="3CFB52BD" w14:textId="77777777" w:rsidR="00631785" w:rsidRDefault="00631785" w:rsidP="00524E15">
      <w:pPr>
        <w:spacing w:line="240" w:lineRule="auto"/>
      </w:pPr>
    </w:p>
    <w:p w14:paraId="5A44B9E8" w14:textId="71AED329" w:rsidR="00631785" w:rsidRPr="00631785" w:rsidRDefault="00631785" w:rsidP="00631785">
      <w:pPr>
        <w:shd w:val="clear" w:color="auto" w:fill="F5F5F5"/>
        <w:spacing w:after="0" w:line="270" w:lineRule="atLeast"/>
        <w:jc w:val="center"/>
        <w:rPr>
          <w:rFonts w:ascii="Menlo" w:eastAsia="Times New Roman" w:hAnsi="Menlo" w:cs="Menlo"/>
          <w:color w:val="FF0000"/>
          <w:kern w:val="0"/>
          <w:sz w:val="18"/>
          <w:szCs w:val="18"/>
          <w:lang w:val="en-US"/>
          <w14:ligatures w14:val="none"/>
        </w:rPr>
      </w:pPr>
      <w:r w:rsidRPr="00631785">
        <w:rPr>
          <w:rFonts w:ascii="Menlo" w:eastAsia="Times New Roman" w:hAnsi="Menlo" w:cs="Menlo"/>
          <w:color w:val="FF0000"/>
          <w:kern w:val="0"/>
          <w:sz w:val="18"/>
          <w:szCs w:val="18"/>
          <w:lang w:val="en-US"/>
          <w14:ligatures w14:val="none"/>
        </w:rPr>
        <w:t>LPC post-hoc t-tests</w:t>
      </w:r>
    </w:p>
    <w:p w14:paraId="2F8D273F" w14:textId="77777777" w:rsid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</w:p>
    <w:p w14:paraId="16FC1229" w14:textId="199CCDBA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Effect",</w:t>
      </w:r>
      <w:r w:rsidRPr="00631785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"EMMeans",</w:t>
      </w:r>
      <w:r w:rsidRPr="00631785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"95% CI (Lower)",</w:t>
      </w:r>
      <w:r w:rsidRPr="00631785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"95% CI (Upper)",</w:t>
      </w:r>
      <w:r w:rsidRPr="00631785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p-value",</w:t>
      </w:r>
      <w:r w:rsidRPr="00631785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"Effect size"</w:t>
      </w:r>
    </w:p>
    <w:p w14:paraId="5F517C5E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1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- L",</w:t>
      </w:r>
      <w:r w:rsidRPr="00631785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,</w:t>
      </w:r>
      <w:r w:rsidRPr="00631785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9,</w:t>
      </w:r>
      <w:r w:rsidRPr="00631785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631785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&lt;0.001",</w:t>
      </w:r>
      <w:r w:rsidRPr="00631785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</w:t>
      </w:r>
    </w:p>
    <w:p w14:paraId="541D1B4E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2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- L F",</w:t>
      </w:r>
      <w:r w:rsidRPr="00631785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7,</w:t>
      </w:r>
      <w:r w:rsidRPr="00631785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4,</w:t>
      </w:r>
      <w:r w:rsidRPr="00631785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,</w:t>
      </w:r>
      <w:r w:rsidRPr="00631785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&lt;0.001",</w:t>
      </w:r>
      <w:r w:rsidRPr="00631785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1</w:t>
      </w:r>
    </w:p>
    <w:p w14:paraId="7BAD7485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3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- H T",</w:t>
      </w:r>
      <w:r w:rsidRPr="00631785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0.4,</w:t>
      </w:r>
      <w:r w:rsidRPr="00631785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7,</w:t>
      </w:r>
      <w:r w:rsidRPr="00631785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-0.1,</w:t>
      </w:r>
      <w:r w:rsidRPr="00631785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003",</w:t>
      </w:r>
      <w:r w:rsidRPr="00631785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11</w:t>
      </w:r>
    </w:p>
    <w:p w14:paraId="485C15D1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4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F - L T",</w:t>
      </w:r>
      <w:r w:rsidRPr="00631785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9,</w:t>
      </w:r>
      <w:r w:rsidRPr="00631785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0.7,</w:t>
      </w:r>
      <w:r w:rsidRPr="00631785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2,</w:t>
      </w:r>
      <w:r w:rsidRPr="00631785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&lt;0.001",</w:t>
      </w:r>
      <w:r w:rsidRPr="00631785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27</w:t>
      </w:r>
    </w:p>
    <w:p w14:paraId="0FBDC460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5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- H T",</w:t>
      </w:r>
      <w:r w:rsidRPr="00631785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-1.1,</w:t>
      </w:r>
      <w:r w:rsidRPr="00631785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1.4,</w:t>
      </w:r>
      <w:r w:rsidRPr="00631785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-0.8,</w:t>
      </w:r>
      <w:r w:rsidRPr="00631785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&lt;0.001",</w:t>
      </w:r>
      <w:r w:rsidRPr="00631785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-0.32</w:t>
      </w:r>
    </w:p>
    <w:p w14:paraId="7E235B5B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6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L F - L T",</w:t>
      </w:r>
      <w:r w:rsidRPr="00631785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0.2,</w:t>
      </w:r>
      <w:r w:rsidRPr="00631785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-0.1,</w:t>
      </w:r>
      <w:r w:rsidRPr="00631785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0.5,</w:t>
      </w:r>
      <w:r w:rsidRPr="00631785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0.242",</w:t>
      </w:r>
      <w:r w:rsidRPr="00631785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06</w:t>
      </w:r>
    </w:p>
    <w:p w14:paraId="2D74B303" w14:textId="77777777" w:rsidR="00631785" w:rsidRPr="00631785" w:rsidRDefault="00631785" w:rsidP="00631785">
      <w:pPr>
        <w:shd w:val="clear" w:color="auto" w:fill="F5F5F5"/>
        <w:spacing w:after="0" w:line="270" w:lineRule="atLeast"/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</w:pPr>
      <w:r w:rsidRPr="00631785">
        <w:rPr>
          <w:rFonts w:ascii="Menlo" w:eastAsia="Times New Roman" w:hAnsi="Menlo" w:cs="Menlo"/>
          <w:color w:val="333333"/>
          <w:kern w:val="0"/>
          <w:sz w:val="18"/>
          <w:szCs w:val="18"/>
          <w:lang w:val="en-JP"/>
          <w14:ligatures w14:val="none"/>
        </w:rPr>
        <w:t>"7",</w:t>
      </w:r>
      <w:r w:rsidRPr="00631785">
        <w:rPr>
          <w:rFonts w:ascii="Menlo" w:eastAsia="Times New Roman" w:hAnsi="Menlo" w:cs="Menlo"/>
          <w:color w:val="4B69C6"/>
          <w:kern w:val="0"/>
          <w:sz w:val="18"/>
          <w:szCs w:val="18"/>
          <w:lang w:val="en-JP"/>
          <w14:ligatures w14:val="none"/>
        </w:rPr>
        <w:t>"H T - L T",</w:t>
      </w:r>
      <w:r w:rsidRPr="00631785">
        <w:rPr>
          <w:rFonts w:ascii="Menlo" w:eastAsia="Times New Roman" w:hAnsi="Menlo" w:cs="Menlo"/>
          <w:b/>
          <w:bCs/>
          <w:color w:val="AA3731"/>
          <w:kern w:val="0"/>
          <w:sz w:val="18"/>
          <w:szCs w:val="18"/>
          <w:lang w:val="en-JP"/>
          <w14:ligatures w14:val="none"/>
        </w:rPr>
        <w:t>1.3,</w:t>
      </w:r>
      <w:r w:rsidRPr="00631785">
        <w:rPr>
          <w:rFonts w:ascii="Menlo" w:eastAsia="Times New Roman" w:hAnsi="Menlo" w:cs="Menlo"/>
          <w:i/>
          <w:iCs/>
          <w:color w:val="AAAAAA"/>
          <w:kern w:val="0"/>
          <w:sz w:val="18"/>
          <w:szCs w:val="18"/>
          <w:lang w:val="en-JP"/>
          <w14:ligatures w14:val="none"/>
        </w:rPr>
        <w:t>1.1,</w:t>
      </w:r>
      <w:r w:rsidRPr="00631785">
        <w:rPr>
          <w:rFonts w:ascii="Menlo" w:eastAsia="Times New Roman" w:hAnsi="Menlo" w:cs="Menlo"/>
          <w:color w:val="448C27"/>
          <w:kern w:val="0"/>
          <w:sz w:val="18"/>
          <w:szCs w:val="18"/>
          <w:lang w:val="en-JP"/>
          <w14:ligatures w14:val="none"/>
        </w:rPr>
        <w:t>1.6,</w:t>
      </w:r>
      <w:r w:rsidRPr="00631785">
        <w:rPr>
          <w:rFonts w:ascii="Menlo" w:eastAsia="Times New Roman" w:hAnsi="Menlo" w:cs="Menlo"/>
          <w:color w:val="7A3E9D"/>
          <w:kern w:val="0"/>
          <w:sz w:val="18"/>
          <w:szCs w:val="18"/>
          <w:lang w:val="en-JP"/>
          <w14:ligatures w14:val="none"/>
        </w:rPr>
        <w:t>"&lt;0.001",</w:t>
      </w:r>
      <w:r w:rsidRPr="00631785">
        <w:rPr>
          <w:rFonts w:ascii="Menlo" w:eastAsia="Times New Roman" w:hAnsi="Menlo" w:cs="Menlo"/>
          <w:color w:val="9C5D27"/>
          <w:kern w:val="0"/>
          <w:sz w:val="18"/>
          <w:szCs w:val="18"/>
          <w:lang w:val="en-JP"/>
          <w14:ligatures w14:val="none"/>
        </w:rPr>
        <w:t>0.38</w:t>
      </w:r>
    </w:p>
    <w:p w14:paraId="31BC4FB0" w14:textId="77777777" w:rsidR="00631785" w:rsidRDefault="00631785" w:rsidP="00524E15">
      <w:pPr>
        <w:spacing w:line="240" w:lineRule="auto"/>
      </w:pPr>
    </w:p>
    <w:p w14:paraId="083A7C18" w14:textId="77777777" w:rsidR="00631785" w:rsidRDefault="00631785" w:rsidP="00524E15">
      <w:pPr>
        <w:spacing w:line="240" w:lineRule="auto"/>
      </w:pPr>
    </w:p>
    <w:p w14:paraId="01DC320F" w14:textId="77777777" w:rsidR="00631785" w:rsidRDefault="00631785" w:rsidP="00524E15">
      <w:pPr>
        <w:spacing w:line="240" w:lineRule="auto"/>
      </w:pPr>
    </w:p>
    <w:sectPr w:rsidR="00631785">
      <w:footerReference w:type="even" r:id="rId11"/>
      <w:footerReference w:type="default" r:id="rId1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7496AE" w14:textId="77777777" w:rsidR="00D87B50" w:rsidRDefault="00D87B50" w:rsidP="00631785">
      <w:pPr>
        <w:spacing w:after="0" w:line="240" w:lineRule="auto"/>
      </w:pPr>
      <w:r>
        <w:separator/>
      </w:r>
    </w:p>
  </w:endnote>
  <w:endnote w:type="continuationSeparator" w:id="0">
    <w:p w14:paraId="34158776" w14:textId="77777777" w:rsidR="00D87B50" w:rsidRDefault="00D87B50" w:rsidP="006317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608053898"/>
      <w:docPartObj>
        <w:docPartGallery w:val="Page Numbers (Bottom of Page)"/>
        <w:docPartUnique/>
      </w:docPartObj>
    </w:sdtPr>
    <w:sdtContent>
      <w:p w14:paraId="1310F534" w14:textId="4330194E" w:rsidR="00631785" w:rsidRDefault="00631785" w:rsidP="004B1E3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DEAC83F" w14:textId="77777777" w:rsidR="00631785" w:rsidRDefault="0063178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234903108"/>
      <w:docPartObj>
        <w:docPartGallery w:val="Page Numbers (Bottom of Page)"/>
        <w:docPartUnique/>
      </w:docPartObj>
    </w:sdtPr>
    <w:sdtContent>
      <w:p w14:paraId="2C9690CC" w14:textId="78F78661" w:rsidR="00631785" w:rsidRDefault="00631785" w:rsidP="004B1E3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BC76C66" w14:textId="77777777" w:rsidR="00631785" w:rsidRDefault="006317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304B23" w14:textId="77777777" w:rsidR="00D87B50" w:rsidRDefault="00D87B50" w:rsidP="00631785">
      <w:pPr>
        <w:spacing w:after="0" w:line="240" w:lineRule="auto"/>
      </w:pPr>
      <w:r>
        <w:separator/>
      </w:r>
    </w:p>
  </w:footnote>
  <w:footnote w:type="continuationSeparator" w:id="0">
    <w:p w14:paraId="21E08CB8" w14:textId="77777777" w:rsidR="00D87B50" w:rsidRDefault="00D87B50" w:rsidP="0063178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36D73"/>
    <w:multiLevelType w:val="hybridMultilevel"/>
    <w:tmpl w:val="5266A0FC"/>
    <w:lvl w:ilvl="0" w:tplc="D7767D64">
      <w:start w:val="1"/>
      <w:numFmt w:val="decimal"/>
      <w:pStyle w:val="Heading1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6F2E2E"/>
    <w:multiLevelType w:val="hybridMultilevel"/>
    <w:tmpl w:val="A0AECB02"/>
    <w:lvl w:ilvl="0" w:tplc="1A72E870">
      <w:start w:val="1"/>
      <w:numFmt w:val="decimal"/>
      <w:pStyle w:val="Heading2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E61CE"/>
    <w:multiLevelType w:val="multilevel"/>
    <w:tmpl w:val="C9BE03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29C4CC3"/>
    <w:multiLevelType w:val="multilevel"/>
    <w:tmpl w:val="37C276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690254355">
    <w:abstractNumId w:val="0"/>
  </w:num>
  <w:num w:numId="2" w16cid:durableId="997608641">
    <w:abstractNumId w:val="1"/>
  </w:num>
  <w:num w:numId="3" w16cid:durableId="1827547079">
    <w:abstractNumId w:val="2"/>
  </w:num>
  <w:num w:numId="4" w16cid:durableId="193824999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zNjMxMwRSFiZmBko6SsGpxcWZ+XkgBYa1ANw8uTosAAAA"/>
  </w:docVars>
  <w:rsids>
    <w:rsidRoot w:val="00881EF5"/>
    <w:rsid w:val="00020F5F"/>
    <w:rsid w:val="0016589A"/>
    <w:rsid w:val="002E518A"/>
    <w:rsid w:val="00311A58"/>
    <w:rsid w:val="003217F2"/>
    <w:rsid w:val="003410AA"/>
    <w:rsid w:val="00524E15"/>
    <w:rsid w:val="00631785"/>
    <w:rsid w:val="006F74E6"/>
    <w:rsid w:val="00881EF5"/>
    <w:rsid w:val="009D51EA"/>
    <w:rsid w:val="00A0771D"/>
    <w:rsid w:val="00CF3A18"/>
    <w:rsid w:val="00D30A50"/>
    <w:rsid w:val="00D87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89FAEB5"/>
  <w15:chartTrackingRefBased/>
  <w15:docId w15:val="{E0EA3A8A-EBDF-4F0B-A973-A3FE0E138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CA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0771D"/>
    <w:pPr>
      <w:keepNext/>
      <w:keepLines/>
      <w:numPr>
        <w:numId w:val="1"/>
      </w:numPr>
      <w:spacing w:before="240" w:after="0" w:line="360" w:lineRule="auto"/>
      <w:jc w:val="center"/>
      <w:outlineLvl w:val="0"/>
    </w:pPr>
    <w:rPr>
      <w:rFonts w:ascii="Times New Roman" w:eastAsiaTheme="majorEastAsia" w:hAnsi="Times New Roman" w:cstheme="majorBidi"/>
      <w:b/>
      <w:color w:val="000000" w:themeColor="text1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771D"/>
    <w:pPr>
      <w:keepNext/>
      <w:keepLines/>
      <w:numPr>
        <w:numId w:val="2"/>
      </w:numPr>
      <w:spacing w:before="40" w:after="0" w:line="480" w:lineRule="auto"/>
      <w:outlineLvl w:val="1"/>
    </w:pPr>
    <w:rPr>
      <w:rFonts w:ascii="Times New Roman" w:eastAsiaTheme="majorEastAsia" w:hAnsi="Times New Roman" w:cstheme="majorBidi"/>
      <w:b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771D"/>
    <w:rPr>
      <w:rFonts w:ascii="Times New Roman" w:eastAsiaTheme="majorEastAsia" w:hAnsi="Times New Roman" w:cstheme="majorBidi"/>
      <w:b/>
      <w:color w:val="000000" w:themeColor="text1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0771D"/>
    <w:rPr>
      <w:rFonts w:ascii="Times New Roman" w:eastAsiaTheme="majorEastAsia" w:hAnsi="Times New Roman" w:cstheme="majorBidi"/>
      <w:b/>
      <w:color w:val="000000" w:themeColor="text1"/>
      <w:szCs w:val="26"/>
    </w:rPr>
  </w:style>
  <w:style w:type="paragraph" w:styleId="NormalWeb">
    <w:name w:val="Normal (Web)"/>
    <w:basedOn w:val="Normal"/>
    <w:uiPriority w:val="99"/>
    <w:semiHidden/>
    <w:unhideWhenUsed/>
    <w:rsid w:val="009D51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9D51EA"/>
    <w:rPr>
      <w:b/>
      <w:bCs/>
    </w:rPr>
  </w:style>
  <w:style w:type="paragraph" w:styleId="Revision">
    <w:name w:val="Revision"/>
    <w:hidden/>
    <w:uiPriority w:val="99"/>
    <w:semiHidden/>
    <w:rsid w:val="00524E1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24E15"/>
    <w:pPr>
      <w:ind w:left="720"/>
      <w:contextualSpacing/>
    </w:pPr>
  </w:style>
  <w:style w:type="paragraph" w:customStyle="1" w:styleId="msonormal0">
    <w:name w:val="msonormal"/>
    <w:basedOn w:val="Normal"/>
    <w:rsid w:val="00020F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JP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6317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1785"/>
  </w:style>
  <w:style w:type="character" w:styleId="PageNumber">
    <w:name w:val="page number"/>
    <w:basedOn w:val="DefaultParagraphFont"/>
    <w:uiPriority w:val="99"/>
    <w:semiHidden/>
    <w:unhideWhenUsed/>
    <w:rsid w:val="006317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22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7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49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4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6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00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83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9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23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1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5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0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733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19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9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64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0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5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0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3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5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46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8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4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57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77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9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4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87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86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2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64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2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6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0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1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0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68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1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97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14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7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8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3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5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2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6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2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8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46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0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2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56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5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7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0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7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2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0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4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2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62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1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7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4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19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12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0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83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4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6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7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9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9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1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4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2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26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2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10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9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8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15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72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8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64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4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1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350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86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9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8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2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0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6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39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0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8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1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8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4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2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3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04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7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8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30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1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25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7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6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7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2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7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84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4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94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9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14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0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26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3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6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0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0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5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2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7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8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0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1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9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5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2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1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64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0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74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2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6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0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9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3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20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6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0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7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5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1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0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9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4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2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5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7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2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8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1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64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0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3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4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2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0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1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8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53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95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4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3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67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20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1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0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6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6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1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93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4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4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9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2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9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2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88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4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3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9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2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23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5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45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6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4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2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7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85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22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1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3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3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5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5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4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4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6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8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55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3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0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16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36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3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7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52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4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83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0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6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5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2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3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8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6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5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4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1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9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3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9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1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8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03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4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0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06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53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96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6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3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8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25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3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5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7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1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6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9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9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8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4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0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8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9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7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7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00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9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7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1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4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0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4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1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8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86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4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1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30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7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36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2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90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9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4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2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2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5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7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5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5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3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8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66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6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1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8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73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9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8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4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2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3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0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1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18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1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7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5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05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6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53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6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2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0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65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8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8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93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9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62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7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2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7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0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2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9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4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1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1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5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1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3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5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4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0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2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4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6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1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51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8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73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1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7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8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2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8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2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2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73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1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0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0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26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6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5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0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3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9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0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7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9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6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0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9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7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7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9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5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0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6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9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94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7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0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59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0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2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0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2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6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6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6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3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6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77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1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1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23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2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6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35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95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2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5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6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6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6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8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7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9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8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7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0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2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6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0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0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43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5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33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95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1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2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9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1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8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1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1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0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7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19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86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79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83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9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45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0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5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4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0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14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1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9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92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6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76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6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10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4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5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63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8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2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5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47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3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45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04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3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03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2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64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6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47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7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3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55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6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8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46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97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2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5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2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2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84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0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55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0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1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5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0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5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3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7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7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4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2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0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76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2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4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8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3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8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3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1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3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6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8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9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9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0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1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4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9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9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5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5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8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47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9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76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03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5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3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6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1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7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8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23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2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8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23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40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52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8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0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2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1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2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1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5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4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6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0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4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6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34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2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9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5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8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5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2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6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4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5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9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77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7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3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6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9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4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9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1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5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3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5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7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9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45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29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0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3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33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5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4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7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0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56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1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5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3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09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73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2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5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13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4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2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3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50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65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5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94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7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54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8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2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1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8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2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0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7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10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7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7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0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6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7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9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7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3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9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1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0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2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1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9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4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5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22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9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0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16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7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1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57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5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4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3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7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34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7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8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73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2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6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9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4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4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4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69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94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9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6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8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8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3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8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1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4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8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7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2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9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26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5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6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9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3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0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9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7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6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1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3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1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9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9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82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9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14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95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1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5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4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8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2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97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4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5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1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9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02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43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1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9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2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7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3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4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8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8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5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1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3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7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5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3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8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9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47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1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1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7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1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9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3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04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1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4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7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4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6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9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58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19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93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2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2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2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75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6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7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4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53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33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2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16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2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6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7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6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4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6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6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8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4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0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14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56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56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6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9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3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1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0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98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5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2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2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4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5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5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2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2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8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3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5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6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1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5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0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8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6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6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95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6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0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7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5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05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8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2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97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1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7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3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2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4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4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sv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2</TotalTime>
  <Pages>28</Pages>
  <Words>8532</Words>
  <Characters>48637</Characters>
  <Application>Microsoft Office Word</Application>
  <DocSecurity>0</DocSecurity>
  <Lines>405</Lines>
  <Paragraphs>1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ining Cui</dc:creator>
  <cp:keywords/>
  <dc:description/>
  <cp:lastModifiedBy>Haining Cui</cp:lastModifiedBy>
  <cp:revision>3</cp:revision>
  <cp:lastPrinted>2023-10-13T14:14:00Z</cp:lastPrinted>
  <dcterms:created xsi:type="dcterms:W3CDTF">2023-10-13T14:08:00Z</dcterms:created>
  <dcterms:modified xsi:type="dcterms:W3CDTF">2023-10-19T0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bacab2-057f-4960-a375-bdef65b1c797</vt:lpwstr>
  </property>
</Properties>
</file>